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1E7" w:rsidRPr="00F701E7" w:rsidRDefault="00F701E7" w:rsidP="00F701E7">
      <w:pPr>
        <w:pStyle w:val="Balk1"/>
        <w:spacing w:before="0" w:after="0" w:line="240" w:lineRule="auto"/>
        <w:jc w:val="center"/>
        <w:rPr>
          <w:rFonts w:asciiTheme="minorHAnsi" w:hAnsiTheme="minorHAnsi"/>
          <w:color w:val="000000"/>
        </w:rPr>
      </w:pPr>
      <w:bookmarkStart w:id="0" w:name="_GoBack"/>
      <w:bookmarkEnd w:id="0"/>
      <w:r w:rsidRPr="00F701E7">
        <w:rPr>
          <w:rFonts w:asciiTheme="minorHAnsi" w:hAnsiTheme="minorHAnsi"/>
          <w:color w:val="000000"/>
        </w:rPr>
        <w:t xml:space="preserve">T. C. </w:t>
      </w:r>
    </w:p>
    <w:p w:rsidR="00F701E7" w:rsidRPr="00F701E7" w:rsidRDefault="00F701E7" w:rsidP="00F701E7">
      <w:pPr>
        <w:pStyle w:val="Balk1"/>
        <w:spacing w:before="0" w:after="0" w:line="240" w:lineRule="auto"/>
        <w:jc w:val="center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KÜTAHYA SAĞLIK BİLİMLERİ</w:t>
      </w:r>
      <w:r w:rsidRPr="00F701E7">
        <w:rPr>
          <w:rFonts w:asciiTheme="minorHAnsi" w:hAnsiTheme="minorHAnsi"/>
          <w:color w:val="000000"/>
        </w:rPr>
        <w:t xml:space="preserve"> ÜNİVERSİTESİ TIP FAKÜLTESİ </w:t>
      </w:r>
    </w:p>
    <w:p w:rsidR="00F701E7" w:rsidRPr="00F701E7" w:rsidRDefault="00F701E7" w:rsidP="00F701E7">
      <w:pPr>
        <w:pStyle w:val="Balk1"/>
        <w:spacing w:before="0" w:after="0" w:line="240" w:lineRule="auto"/>
        <w:jc w:val="center"/>
        <w:rPr>
          <w:rFonts w:asciiTheme="minorHAnsi" w:hAnsiTheme="minorHAnsi"/>
          <w:color w:val="000000"/>
        </w:rPr>
      </w:pPr>
      <w:r w:rsidRPr="00F701E7">
        <w:rPr>
          <w:rFonts w:asciiTheme="minorHAnsi" w:hAnsiTheme="minorHAnsi"/>
          <w:color w:val="000000"/>
        </w:rPr>
        <w:t>201</w:t>
      </w:r>
      <w:r>
        <w:rPr>
          <w:rFonts w:asciiTheme="minorHAnsi" w:hAnsiTheme="minorHAnsi"/>
          <w:color w:val="000000"/>
        </w:rPr>
        <w:t>9-</w:t>
      </w:r>
      <w:r w:rsidRPr="00F701E7">
        <w:rPr>
          <w:rFonts w:asciiTheme="minorHAnsi" w:hAnsiTheme="minorHAnsi"/>
          <w:color w:val="000000"/>
        </w:rPr>
        <w:t>20</w:t>
      </w:r>
      <w:r>
        <w:rPr>
          <w:rFonts w:asciiTheme="minorHAnsi" w:hAnsiTheme="minorHAnsi"/>
          <w:color w:val="000000"/>
        </w:rPr>
        <w:t>20</w:t>
      </w:r>
      <w:r w:rsidRPr="00F701E7">
        <w:rPr>
          <w:rFonts w:asciiTheme="minorHAnsi" w:hAnsiTheme="minorHAnsi"/>
          <w:color w:val="000000"/>
        </w:rPr>
        <w:t xml:space="preserve"> EĞİTİM - ÖĞRETİM YILI </w:t>
      </w:r>
    </w:p>
    <w:p w:rsidR="00882D38" w:rsidRDefault="00F701E7" w:rsidP="00F701E7">
      <w:pPr>
        <w:pStyle w:val="Balk1"/>
        <w:spacing w:before="0" w:after="0" w:line="240" w:lineRule="auto"/>
        <w:jc w:val="center"/>
        <w:rPr>
          <w:rFonts w:asciiTheme="minorHAnsi" w:hAnsiTheme="minorHAnsi"/>
          <w:color w:val="000000"/>
        </w:rPr>
      </w:pPr>
      <w:r w:rsidRPr="00F701E7">
        <w:rPr>
          <w:rFonts w:asciiTheme="minorHAnsi" w:hAnsiTheme="minorHAnsi"/>
          <w:color w:val="000000"/>
        </w:rPr>
        <w:t>DÖNEM I</w:t>
      </w:r>
      <w:r w:rsidR="00882D38" w:rsidRPr="005F75A3">
        <w:rPr>
          <w:rFonts w:asciiTheme="minorHAnsi" w:hAnsiTheme="minorHAnsi"/>
          <w:color w:val="000000"/>
        </w:rPr>
        <w:t xml:space="preserve">                                                                                                                                                                                                 Temel Bilimler II Ders Kurulu</w:t>
      </w:r>
    </w:p>
    <w:p w:rsidR="00882D38" w:rsidRPr="00980240" w:rsidRDefault="0004044C" w:rsidP="00882D38">
      <w:pPr>
        <w:spacing w:after="0" w:line="240" w:lineRule="auto"/>
        <w:jc w:val="center"/>
        <w:rPr>
          <w:rFonts w:asciiTheme="minorHAnsi" w:hAnsiTheme="minorHAnsi"/>
          <w:b/>
          <w:color w:val="000000"/>
          <w:sz w:val="24"/>
          <w:szCs w:val="24"/>
        </w:rPr>
      </w:pPr>
      <w:r w:rsidRPr="00980240">
        <w:rPr>
          <w:rFonts w:asciiTheme="minorHAnsi" w:hAnsiTheme="minorHAnsi"/>
          <w:b/>
          <w:color w:val="000000"/>
          <w:sz w:val="24"/>
          <w:szCs w:val="24"/>
        </w:rPr>
        <w:t>28</w:t>
      </w:r>
      <w:r w:rsidR="00882D38" w:rsidRPr="00980240">
        <w:rPr>
          <w:rFonts w:asciiTheme="minorHAnsi" w:hAnsiTheme="minorHAnsi"/>
          <w:b/>
          <w:color w:val="000000"/>
          <w:sz w:val="24"/>
          <w:szCs w:val="24"/>
        </w:rPr>
        <w:t>.10.201</w:t>
      </w:r>
      <w:r w:rsidRPr="00980240">
        <w:rPr>
          <w:rFonts w:asciiTheme="minorHAnsi" w:hAnsiTheme="minorHAnsi"/>
          <w:b/>
          <w:color w:val="000000"/>
          <w:sz w:val="24"/>
          <w:szCs w:val="24"/>
        </w:rPr>
        <w:t>9</w:t>
      </w:r>
      <w:r w:rsidR="00882D38" w:rsidRPr="00980240">
        <w:rPr>
          <w:rFonts w:asciiTheme="minorHAnsi" w:hAnsiTheme="minorHAnsi"/>
          <w:b/>
          <w:color w:val="000000"/>
          <w:sz w:val="24"/>
          <w:szCs w:val="24"/>
        </w:rPr>
        <w:t xml:space="preserve"> – 0</w:t>
      </w:r>
      <w:r w:rsidR="008E3943" w:rsidRPr="00980240">
        <w:rPr>
          <w:rFonts w:asciiTheme="minorHAnsi" w:hAnsiTheme="minorHAnsi"/>
          <w:b/>
          <w:color w:val="000000"/>
          <w:sz w:val="24"/>
          <w:szCs w:val="24"/>
        </w:rPr>
        <w:t>6</w:t>
      </w:r>
      <w:r w:rsidR="00882D38" w:rsidRPr="00980240">
        <w:rPr>
          <w:rFonts w:asciiTheme="minorHAnsi" w:hAnsiTheme="minorHAnsi"/>
          <w:b/>
          <w:color w:val="000000"/>
          <w:sz w:val="24"/>
          <w:szCs w:val="24"/>
        </w:rPr>
        <w:t>.12.201</w:t>
      </w:r>
      <w:r w:rsidR="008E3943" w:rsidRPr="00980240">
        <w:rPr>
          <w:rFonts w:asciiTheme="minorHAnsi" w:hAnsiTheme="minorHAnsi"/>
          <w:b/>
          <w:color w:val="000000"/>
          <w:sz w:val="24"/>
          <w:szCs w:val="24"/>
        </w:rPr>
        <w:t>9</w:t>
      </w:r>
    </w:p>
    <w:p w:rsidR="00882D38" w:rsidRPr="005F75A3" w:rsidRDefault="00882D38" w:rsidP="00882D38">
      <w:pPr>
        <w:spacing w:after="0" w:line="240" w:lineRule="auto"/>
        <w:jc w:val="both"/>
        <w:rPr>
          <w:rFonts w:asciiTheme="minorHAnsi" w:hAnsiTheme="minorHAnsi"/>
          <w:color w:val="000000"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925"/>
        <w:gridCol w:w="1370"/>
        <w:gridCol w:w="1352"/>
        <w:gridCol w:w="1415"/>
      </w:tblGrid>
      <w:tr w:rsidR="00882D38" w:rsidRPr="005F75A3" w:rsidTr="00C208CD">
        <w:tc>
          <w:tcPr>
            <w:tcW w:w="2717" w:type="pct"/>
            <w:shd w:val="clear" w:color="auto" w:fill="D9D9D9"/>
          </w:tcPr>
          <w:p w:rsidR="00882D38" w:rsidRPr="005F75A3" w:rsidRDefault="00882D38" w:rsidP="00C208CD">
            <w:pPr>
              <w:spacing w:after="0" w:line="240" w:lineRule="auto"/>
              <w:jc w:val="both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Dersler</w:t>
            </w:r>
          </w:p>
        </w:tc>
        <w:tc>
          <w:tcPr>
            <w:tcW w:w="756" w:type="pct"/>
            <w:shd w:val="clear" w:color="auto" w:fill="D9D9D9"/>
          </w:tcPr>
          <w:p w:rsidR="00882D38" w:rsidRPr="005F75A3" w:rsidRDefault="00882D38" w:rsidP="00C208CD">
            <w:pPr>
              <w:spacing w:after="0" w:line="240" w:lineRule="auto"/>
              <w:jc w:val="both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Teorik</w:t>
            </w:r>
          </w:p>
        </w:tc>
        <w:tc>
          <w:tcPr>
            <w:tcW w:w="746" w:type="pct"/>
            <w:shd w:val="clear" w:color="auto" w:fill="D9D9D9"/>
          </w:tcPr>
          <w:p w:rsidR="00882D38" w:rsidRPr="005F75A3" w:rsidRDefault="00882D38" w:rsidP="00C208CD">
            <w:pPr>
              <w:spacing w:after="0" w:line="240" w:lineRule="auto"/>
              <w:jc w:val="both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Pratik</w:t>
            </w:r>
          </w:p>
        </w:tc>
        <w:tc>
          <w:tcPr>
            <w:tcW w:w="781" w:type="pct"/>
            <w:shd w:val="clear" w:color="auto" w:fill="D9D9D9"/>
          </w:tcPr>
          <w:p w:rsidR="00882D38" w:rsidRPr="005F75A3" w:rsidRDefault="00882D38" w:rsidP="00C208CD">
            <w:pPr>
              <w:spacing w:after="0" w:line="240" w:lineRule="auto"/>
              <w:jc w:val="both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Toplam</w:t>
            </w:r>
          </w:p>
        </w:tc>
      </w:tr>
      <w:tr w:rsidR="00882D38" w:rsidRPr="005F75A3" w:rsidTr="00C208CD">
        <w:tc>
          <w:tcPr>
            <w:tcW w:w="2717" w:type="pct"/>
          </w:tcPr>
          <w:p w:rsidR="00882D38" w:rsidRPr="005F75A3" w:rsidRDefault="00882D38" w:rsidP="00C208CD">
            <w:pPr>
              <w:spacing w:after="0" w:line="240" w:lineRule="auto"/>
              <w:jc w:val="both"/>
              <w:rPr>
                <w:rFonts w:asciiTheme="minorHAnsi" w:hAnsiTheme="minorHAnsi"/>
                <w:color w:val="000000"/>
                <w:sz w:val="24"/>
                <w:szCs w:val="24"/>
              </w:rPr>
            </w:pPr>
            <w:proofErr w:type="spellStart"/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Biyoistatistik</w:t>
            </w:r>
            <w:proofErr w:type="spellEnd"/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 xml:space="preserve"> ve Tıp Bilişimi</w:t>
            </w:r>
          </w:p>
        </w:tc>
        <w:tc>
          <w:tcPr>
            <w:tcW w:w="756" w:type="pct"/>
          </w:tcPr>
          <w:p w:rsidR="00882D38" w:rsidRPr="005F75A3" w:rsidRDefault="00FB5E00" w:rsidP="00F701E7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22</w:t>
            </w:r>
          </w:p>
        </w:tc>
        <w:tc>
          <w:tcPr>
            <w:tcW w:w="746" w:type="pct"/>
          </w:tcPr>
          <w:p w:rsidR="00882D38" w:rsidRPr="005F75A3" w:rsidRDefault="00882D38" w:rsidP="00F701E7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  <w:tc>
          <w:tcPr>
            <w:tcW w:w="781" w:type="pct"/>
          </w:tcPr>
          <w:p w:rsidR="00882D38" w:rsidRPr="005F75A3" w:rsidRDefault="00FB5E00" w:rsidP="00F701E7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22</w:t>
            </w:r>
          </w:p>
        </w:tc>
      </w:tr>
      <w:tr w:rsidR="00882D38" w:rsidRPr="005F75A3" w:rsidTr="00C208CD">
        <w:tc>
          <w:tcPr>
            <w:tcW w:w="2717" w:type="pct"/>
          </w:tcPr>
          <w:p w:rsidR="00882D38" w:rsidRPr="005F75A3" w:rsidRDefault="00882D38" w:rsidP="00C208CD">
            <w:pPr>
              <w:spacing w:after="0" w:line="240" w:lineRule="auto"/>
              <w:jc w:val="both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Tıbbi Biyokimya</w:t>
            </w:r>
          </w:p>
        </w:tc>
        <w:tc>
          <w:tcPr>
            <w:tcW w:w="756" w:type="pct"/>
          </w:tcPr>
          <w:p w:rsidR="00882D38" w:rsidRPr="005F75A3" w:rsidRDefault="00882D38" w:rsidP="00F701E7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746" w:type="pct"/>
          </w:tcPr>
          <w:p w:rsidR="00882D38" w:rsidRPr="005F75A3" w:rsidRDefault="00882D38" w:rsidP="00F701E7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81" w:type="pct"/>
          </w:tcPr>
          <w:p w:rsidR="00882D38" w:rsidRPr="005F75A3" w:rsidRDefault="00882D38" w:rsidP="00F701E7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30</w:t>
            </w:r>
          </w:p>
        </w:tc>
      </w:tr>
      <w:tr w:rsidR="00882D38" w:rsidRPr="005F75A3" w:rsidTr="00C208CD">
        <w:tc>
          <w:tcPr>
            <w:tcW w:w="2717" w:type="pct"/>
          </w:tcPr>
          <w:p w:rsidR="00882D38" w:rsidRPr="005F75A3" w:rsidRDefault="00882D38" w:rsidP="00C208CD">
            <w:pPr>
              <w:spacing w:after="0" w:line="240" w:lineRule="auto"/>
              <w:jc w:val="both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Tıbbi Biyoloji</w:t>
            </w:r>
          </w:p>
        </w:tc>
        <w:tc>
          <w:tcPr>
            <w:tcW w:w="756" w:type="pct"/>
          </w:tcPr>
          <w:p w:rsidR="00882D38" w:rsidRPr="005F75A3" w:rsidRDefault="00882D38" w:rsidP="00F701E7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2</w:t>
            </w:r>
            <w:r w:rsidR="00FB5E00"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46" w:type="pct"/>
          </w:tcPr>
          <w:p w:rsidR="00882D38" w:rsidRPr="005F75A3" w:rsidRDefault="00882D38" w:rsidP="00F701E7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81" w:type="pct"/>
          </w:tcPr>
          <w:p w:rsidR="00882D38" w:rsidRPr="005F75A3" w:rsidRDefault="00FB5E00" w:rsidP="00F701E7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color w:val="000000"/>
                <w:sz w:val="24"/>
                <w:szCs w:val="24"/>
              </w:rPr>
              <w:t>30</w:t>
            </w:r>
          </w:p>
        </w:tc>
      </w:tr>
      <w:tr w:rsidR="00882D38" w:rsidRPr="005F75A3" w:rsidTr="00C208CD">
        <w:tc>
          <w:tcPr>
            <w:tcW w:w="2717" w:type="pct"/>
            <w:shd w:val="clear" w:color="auto" w:fill="D9D9D9"/>
          </w:tcPr>
          <w:p w:rsidR="00882D38" w:rsidRPr="005F75A3" w:rsidRDefault="00882D38" w:rsidP="00C208CD">
            <w:pPr>
              <w:spacing w:after="0" w:line="240" w:lineRule="auto"/>
              <w:jc w:val="both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Kurul Dersleri Toplamı</w:t>
            </w:r>
          </w:p>
        </w:tc>
        <w:tc>
          <w:tcPr>
            <w:tcW w:w="756" w:type="pct"/>
            <w:shd w:val="clear" w:color="auto" w:fill="D9D9D9"/>
          </w:tcPr>
          <w:p w:rsidR="00882D38" w:rsidRPr="005F75A3" w:rsidRDefault="00882D38" w:rsidP="00F701E7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7</w:t>
            </w:r>
            <w:r w:rsidR="00FB5E00" w:rsidRPr="005F75A3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0</w:t>
            </w:r>
          </w:p>
        </w:tc>
        <w:tc>
          <w:tcPr>
            <w:tcW w:w="746" w:type="pct"/>
            <w:shd w:val="clear" w:color="auto" w:fill="D9D9D9"/>
          </w:tcPr>
          <w:p w:rsidR="00882D38" w:rsidRPr="005F75A3" w:rsidRDefault="00FB5E00" w:rsidP="00F701E7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12</w:t>
            </w:r>
          </w:p>
        </w:tc>
        <w:tc>
          <w:tcPr>
            <w:tcW w:w="781" w:type="pct"/>
            <w:shd w:val="clear" w:color="auto" w:fill="D9D9D9"/>
          </w:tcPr>
          <w:p w:rsidR="00882D38" w:rsidRPr="005F75A3" w:rsidRDefault="00FB5E00" w:rsidP="00F701E7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82</w:t>
            </w:r>
          </w:p>
        </w:tc>
      </w:tr>
    </w:tbl>
    <w:p w:rsidR="00882D38" w:rsidRPr="005F75A3" w:rsidRDefault="00882D38" w:rsidP="00882D38">
      <w:pPr>
        <w:spacing w:after="0" w:line="240" w:lineRule="auto"/>
        <w:jc w:val="both"/>
        <w:rPr>
          <w:rFonts w:asciiTheme="minorHAnsi" w:hAnsiTheme="minorHAnsi" w:cs="Calibri"/>
          <w:b/>
          <w:color w:val="000000"/>
          <w:sz w:val="24"/>
          <w:szCs w:val="24"/>
        </w:rPr>
      </w:pPr>
    </w:p>
    <w:tbl>
      <w:tblPr>
        <w:tblW w:w="932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882D38" w:rsidRPr="005F75A3" w:rsidTr="00F701E7">
        <w:tc>
          <w:tcPr>
            <w:tcW w:w="9322" w:type="dxa"/>
            <w:shd w:val="clear" w:color="auto" w:fill="D9D9D9"/>
          </w:tcPr>
          <w:p w:rsidR="00882D38" w:rsidRPr="005F75A3" w:rsidRDefault="00882D38" w:rsidP="005F75A3">
            <w:pPr>
              <w:spacing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  <w:t xml:space="preserve">DERS KURULU </w:t>
            </w:r>
            <w:r w:rsidR="005D58F0"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  <w:t xml:space="preserve">ÖĞRETİM </w:t>
            </w:r>
            <w:r w:rsidRPr="005F75A3"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  <w:t>ÜYELERİ</w:t>
            </w:r>
          </w:p>
        </w:tc>
      </w:tr>
    </w:tbl>
    <w:p w:rsidR="00882D38" w:rsidRPr="00F701E7" w:rsidRDefault="00882D38" w:rsidP="00F701E7">
      <w:pPr>
        <w:pBdr>
          <w:bottom w:val="single" w:sz="4" w:space="1" w:color="auto"/>
        </w:pBdr>
        <w:spacing w:after="0" w:line="240" w:lineRule="auto"/>
        <w:jc w:val="both"/>
        <w:rPr>
          <w:rFonts w:asciiTheme="minorHAnsi" w:hAnsiTheme="minorHAnsi" w:cs="Calibri"/>
          <w:color w:val="000000"/>
          <w:sz w:val="24"/>
          <w:szCs w:val="24"/>
        </w:rPr>
      </w:pPr>
      <w:r w:rsidRPr="00F701E7">
        <w:rPr>
          <w:rFonts w:asciiTheme="minorHAnsi" w:hAnsiTheme="minorHAnsi" w:cs="Calibri"/>
          <w:color w:val="000000"/>
          <w:sz w:val="24"/>
          <w:szCs w:val="24"/>
        </w:rPr>
        <w:t>Prof. Dr. Azmi Yerlikaya</w:t>
      </w:r>
    </w:p>
    <w:p w:rsidR="00337742" w:rsidRPr="00F701E7" w:rsidRDefault="00337742" w:rsidP="00F701E7">
      <w:pPr>
        <w:pBdr>
          <w:bottom w:val="single" w:sz="4" w:space="1" w:color="auto"/>
        </w:pBdr>
        <w:spacing w:after="0" w:line="240" w:lineRule="auto"/>
        <w:jc w:val="both"/>
        <w:rPr>
          <w:rFonts w:asciiTheme="minorHAnsi" w:hAnsiTheme="minorHAnsi" w:cs="Calibri"/>
          <w:color w:val="000000"/>
          <w:sz w:val="24"/>
          <w:szCs w:val="24"/>
        </w:rPr>
      </w:pPr>
      <w:r w:rsidRPr="00F701E7">
        <w:rPr>
          <w:rFonts w:asciiTheme="minorHAnsi" w:hAnsiTheme="minorHAnsi" w:cs="Calibri"/>
          <w:color w:val="000000"/>
          <w:sz w:val="24"/>
          <w:szCs w:val="24"/>
        </w:rPr>
        <w:t>Prof. Dr. İrfan Değirmenci</w:t>
      </w:r>
    </w:p>
    <w:p w:rsidR="00882D38" w:rsidRPr="00F701E7" w:rsidRDefault="00882D38" w:rsidP="00F701E7">
      <w:pPr>
        <w:pBdr>
          <w:bottom w:val="single" w:sz="4" w:space="1" w:color="auto"/>
        </w:pBdr>
        <w:spacing w:after="0" w:line="240" w:lineRule="auto"/>
        <w:jc w:val="both"/>
        <w:rPr>
          <w:rFonts w:asciiTheme="minorHAnsi" w:hAnsiTheme="minorHAnsi" w:cs="Calibri"/>
          <w:color w:val="000000"/>
          <w:sz w:val="24"/>
          <w:szCs w:val="24"/>
        </w:rPr>
      </w:pPr>
      <w:r w:rsidRPr="00F701E7">
        <w:rPr>
          <w:rFonts w:asciiTheme="minorHAnsi" w:hAnsiTheme="minorHAnsi" w:cs="Calibri"/>
          <w:color w:val="000000"/>
          <w:sz w:val="24"/>
          <w:szCs w:val="24"/>
        </w:rPr>
        <w:t>Doç. Dr. Sai</w:t>
      </w:r>
      <w:r w:rsidR="00980240" w:rsidRPr="00F701E7">
        <w:rPr>
          <w:rFonts w:asciiTheme="minorHAnsi" w:hAnsiTheme="minorHAnsi" w:cs="Calibri"/>
          <w:color w:val="000000"/>
          <w:sz w:val="24"/>
          <w:szCs w:val="24"/>
        </w:rPr>
        <w:t>d</w:t>
      </w:r>
      <w:r w:rsidRPr="00F701E7">
        <w:rPr>
          <w:rFonts w:asciiTheme="minorHAnsi" w:hAnsiTheme="minorHAnsi" w:cs="Calibri"/>
          <w:color w:val="000000"/>
          <w:sz w:val="24"/>
          <w:szCs w:val="24"/>
        </w:rPr>
        <w:t xml:space="preserve"> </w:t>
      </w:r>
      <w:proofErr w:type="spellStart"/>
      <w:r w:rsidRPr="00F701E7">
        <w:rPr>
          <w:rFonts w:asciiTheme="minorHAnsi" w:hAnsiTheme="minorHAnsi" w:cs="Calibri"/>
          <w:color w:val="000000"/>
          <w:sz w:val="24"/>
          <w:szCs w:val="24"/>
        </w:rPr>
        <w:t>Altıkat</w:t>
      </w:r>
      <w:proofErr w:type="spellEnd"/>
    </w:p>
    <w:p w:rsidR="00D214CB" w:rsidRPr="00F701E7" w:rsidRDefault="00D214CB" w:rsidP="00F701E7">
      <w:pPr>
        <w:pBdr>
          <w:bottom w:val="single" w:sz="4" w:space="1" w:color="auto"/>
        </w:pBdr>
        <w:spacing w:after="0" w:line="240" w:lineRule="auto"/>
        <w:jc w:val="both"/>
        <w:rPr>
          <w:rFonts w:asciiTheme="minorHAnsi" w:hAnsiTheme="minorHAnsi" w:cs="Calibri"/>
          <w:color w:val="000000"/>
          <w:sz w:val="24"/>
          <w:szCs w:val="24"/>
        </w:rPr>
      </w:pPr>
      <w:r w:rsidRPr="00F701E7">
        <w:rPr>
          <w:rFonts w:asciiTheme="minorHAnsi" w:hAnsiTheme="minorHAnsi" w:cs="Calibri"/>
          <w:color w:val="000000"/>
          <w:sz w:val="24"/>
          <w:szCs w:val="24"/>
        </w:rPr>
        <w:t xml:space="preserve">Dr. </w:t>
      </w:r>
      <w:proofErr w:type="spellStart"/>
      <w:r w:rsidRPr="00F701E7">
        <w:rPr>
          <w:rFonts w:asciiTheme="minorHAnsi" w:hAnsiTheme="minorHAnsi" w:cs="Calibri"/>
          <w:color w:val="000000"/>
          <w:sz w:val="24"/>
          <w:szCs w:val="24"/>
        </w:rPr>
        <w:t>Öğr</w:t>
      </w:r>
      <w:proofErr w:type="spellEnd"/>
      <w:r w:rsidRPr="00F701E7">
        <w:rPr>
          <w:rFonts w:asciiTheme="minorHAnsi" w:hAnsiTheme="minorHAnsi" w:cs="Calibri"/>
          <w:color w:val="000000"/>
          <w:sz w:val="24"/>
          <w:szCs w:val="24"/>
        </w:rPr>
        <w:t xml:space="preserve">. Üyesi Havva Koçak </w:t>
      </w:r>
    </w:p>
    <w:p w:rsidR="00882D38" w:rsidRPr="00F701E7" w:rsidRDefault="00882D38" w:rsidP="00F701E7">
      <w:pPr>
        <w:pBdr>
          <w:bottom w:val="single" w:sz="4" w:space="1" w:color="auto"/>
        </w:pBdr>
        <w:spacing w:after="0" w:line="240" w:lineRule="auto"/>
        <w:jc w:val="both"/>
        <w:rPr>
          <w:rFonts w:asciiTheme="minorHAnsi" w:hAnsiTheme="minorHAnsi" w:cs="Calibri"/>
          <w:color w:val="000000"/>
          <w:sz w:val="24"/>
          <w:szCs w:val="24"/>
        </w:rPr>
      </w:pPr>
      <w:r w:rsidRPr="00F701E7">
        <w:rPr>
          <w:rFonts w:asciiTheme="minorHAnsi" w:hAnsiTheme="minorHAnsi" w:cs="Calibri"/>
          <w:color w:val="000000"/>
          <w:sz w:val="24"/>
          <w:szCs w:val="24"/>
        </w:rPr>
        <w:t xml:space="preserve">Dr. </w:t>
      </w:r>
      <w:proofErr w:type="spellStart"/>
      <w:r w:rsidRPr="00F701E7">
        <w:rPr>
          <w:rFonts w:asciiTheme="minorHAnsi" w:hAnsiTheme="minorHAnsi" w:cs="Calibri"/>
          <w:color w:val="000000"/>
          <w:sz w:val="24"/>
          <w:szCs w:val="24"/>
        </w:rPr>
        <w:t>Öğr</w:t>
      </w:r>
      <w:proofErr w:type="spellEnd"/>
      <w:r w:rsidRPr="00F701E7">
        <w:rPr>
          <w:rFonts w:asciiTheme="minorHAnsi" w:hAnsiTheme="minorHAnsi" w:cs="Calibri"/>
          <w:color w:val="000000"/>
          <w:sz w:val="24"/>
          <w:szCs w:val="24"/>
        </w:rPr>
        <w:t xml:space="preserve">. Üyesi Yasemin </w:t>
      </w:r>
      <w:proofErr w:type="spellStart"/>
      <w:r w:rsidRPr="00F701E7">
        <w:rPr>
          <w:rFonts w:asciiTheme="minorHAnsi" w:hAnsiTheme="minorHAnsi" w:cs="Calibri"/>
          <w:color w:val="000000"/>
          <w:sz w:val="24"/>
          <w:szCs w:val="24"/>
        </w:rPr>
        <w:t>Tekşen</w:t>
      </w:r>
      <w:proofErr w:type="spellEnd"/>
    </w:p>
    <w:p w:rsidR="00B9045B" w:rsidRPr="00F701E7" w:rsidRDefault="00B9045B" w:rsidP="00F701E7">
      <w:pPr>
        <w:pBdr>
          <w:bottom w:val="single" w:sz="4" w:space="1" w:color="auto"/>
        </w:pBdr>
        <w:spacing w:after="0" w:line="240" w:lineRule="auto"/>
        <w:jc w:val="both"/>
        <w:rPr>
          <w:rFonts w:asciiTheme="minorHAnsi" w:hAnsiTheme="minorHAnsi" w:cs="Calibri"/>
          <w:color w:val="000000"/>
          <w:sz w:val="24"/>
          <w:szCs w:val="24"/>
        </w:rPr>
      </w:pPr>
      <w:r w:rsidRPr="00F701E7">
        <w:rPr>
          <w:rFonts w:asciiTheme="minorHAnsi" w:eastAsiaTheme="minorHAnsi" w:hAnsiTheme="minorHAnsi" w:cstheme="minorBidi"/>
          <w:color w:val="000000"/>
          <w:sz w:val="24"/>
          <w:szCs w:val="24"/>
        </w:rPr>
        <w:t xml:space="preserve">Dr. </w:t>
      </w:r>
      <w:proofErr w:type="spellStart"/>
      <w:r w:rsidRPr="00F701E7">
        <w:rPr>
          <w:rFonts w:asciiTheme="minorHAnsi" w:eastAsiaTheme="minorHAnsi" w:hAnsiTheme="minorHAnsi" w:cstheme="minorBidi"/>
          <w:color w:val="000000"/>
          <w:sz w:val="24"/>
          <w:szCs w:val="24"/>
        </w:rPr>
        <w:t>Öğr</w:t>
      </w:r>
      <w:proofErr w:type="spellEnd"/>
      <w:r w:rsidRPr="00F701E7">
        <w:rPr>
          <w:rFonts w:asciiTheme="minorHAnsi" w:eastAsiaTheme="minorHAnsi" w:hAnsiTheme="minorHAnsi" w:cstheme="minorBidi"/>
          <w:color w:val="000000"/>
          <w:sz w:val="24"/>
          <w:szCs w:val="24"/>
        </w:rPr>
        <w:t>. Üyesi M.</w:t>
      </w:r>
      <w:r w:rsidR="00980240" w:rsidRPr="00F701E7">
        <w:rPr>
          <w:rFonts w:asciiTheme="minorHAnsi" w:eastAsiaTheme="minorHAnsi" w:hAnsiTheme="minorHAnsi" w:cstheme="minorBidi"/>
          <w:color w:val="000000"/>
          <w:sz w:val="24"/>
          <w:szCs w:val="24"/>
        </w:rPr>
        <w:t xml:space="preserve"> </w:t>
      </w:r>
      <w:r w:rsidRPr="00F701E7">
        <w:rPr>
          <w:rFonts w:asciiTheme="minorHAnsi" w:eastAsiaTheme="minorHAnsi" w:hAnsiTheme="minorHAnsi" w:cstheme="minorBidi"/>
          <w:color w:val="000000"/>
          <w:sz w:val="24"/>
          <w:szCs w:val="24"/>
        </w:rPr>
        <w:t>Yılmaz</w:t>
      </w:r>
    </w:p>
    <w:p w:rsidR="00882D38" w:rsidRPr="00F701E7" w:rsidRDefault="00882D38" w:rsidP="00F701E7">
      <w:pPr>
        <w:pBdr>
          <w:bottom w:val="single" w:sz="4" w:space="1" w:color="auto"/>
        </w:pBdr>
        <w:spacing w:after="0" w:line="240" w:lineRule="auto"/>
        <w:jc w:val="both"/>
        <w:rPr>
          <w:rFonts w:asciiTheme="minorHAnsi" w:hAnsiTheme="minorHAnsi" w:cs="Calibri"/>
          <w:color w:val="000000"/>
          <w:sz w:val="24"/>
          <w:szCs w:val="24"/>
        </w:rPr>
      </w:pPr>
      <w:r w:rsidRPr="00F701E7">
        <w:rPr>
          <w:rFonts w:asciiTheme="minorHAnsi" w:hAnsiTheme="minorHAnsi" w:cs="Calibri"/>
          <w:color w:val="000000"/>
          <w:sz w:val="24"/>
          <w:szCs w:val="24"/>
        </w:rPr>
        <w:t>Dr.</w:t>
      </w:r>
      <w:r w:rsidR="00B9045B" w:rsidRPr="00F701E7">
        <w:rPr>
          <w:rFonts w:asciiTheme="minorHAnsi" w:hAnsiTheme="minorHAnsi" w:cs="Calibri"/>
          <w:color w:val="000000"/>
          <w:sz w:val="24"/>
          <w:szCs w:val="24"/>
        </w:rPr>
        <w:t xml:space="preserve"> </w:t>
      </w:r>
      <w:proofErr w:type="spellStart"/>
      <w:r w:rsidR="00B9045B" w:rsidRPr="00F701E7">
        <w:rPr>
          <w:rFonts w:asciiTheme="minorHAnsi" w:hAnsiTheme="minorHAnsi" w:cs="Calibri"/>
          <w:color w:val="000000"/>
          <w:sz w:val="24"/>
          <w:szCs w:val="24"/>
        </w:rPr>
        <w:t>Öğr</w:t>
      </w:r>
      <w:proofErr w:type="spellEnd"/>
      <w:r w:rsidR="00B9045B" w:rsidRPr="00F701E7">
        <w:rPr>
          <w:rFonts w:asciiTheme="minorHAnsi" w:hAnsiTheme="minorHAnsi" w:cs="Calibri"/>
          <w:color w:val="000000"/>
          <w:sz w:val="24"/>
          <w:szCs w:val="24"/>
        </w:rPr>
        <w:t xml:space="preserve">. </w:t>
      </w:r>
      <w:proofErr w:type="gramStart"/>
      <w:r w:rsidR="00B9045B" w:rsidRPr="00F701E7">
        <w:rPr>
          <w:rFonts w:asciiTheme="minorHAnsi" w:hAnsiTheme="minorHAnsi" w:cs="Calibri"/>
          <w:color w:val="000000"/>
          <w:sz w:val="24"/>
          <w:szCs w:val="24"/>
        </w:rPr>
        <w:t xml:space="preserve">Üyesi </w:t>
      </w:r>
      <w:r w:rsidR="005F75A3" w:rsidRPr="00F701E7">
        <w:rPr>
          <w:rFonts w:asciiTheme="minorHAnsi" w:hAnsiTheme="minorHAnsi" w:cs="Calibri"/>
          <w:color w:val="000000"/>
          <w:sz w:val="24"/>
          <w:szCs w:val="24"/>
        </w:rPr>
        <w:t xml:space="preserve"> Emrah</w:t>
      </w:r>
      <w:proofErr w:type="gramEnd"/>
      <w:r w:rsidR="005F75A3" w:rsidRPr="00F701E7">
        <w:rPr>
          <w:rFonts w:asciiTheme="minorHAnsi" w:hAnsiTheme="minorHAnsi" w:cs="Calibri"/>
          <w:color w:val="000000"/>
          <w:sz w:val="24"/>
          <w:szCs w:val="24"/>
        </w:rPr>
        <w:t xml:space="preserve"> Tümer</w:t>
      </w:r>
    </w:p>
    <w:p w:rsidR="00F701E7" w:rsidRDefault="00F701E7" w:rsidP="00F701E7">
      <w:pP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</w:p>
    <w:p w:rsidR="00F701E7" w:rsidRPr="005F75A3" w:rsidRDefault="00F701E7" w:rsidP="00F701E7">
      <w:pP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F701E7">
        <w:rPr>
          <w:rFonts w:asciiTheme="minorHAnsi" w:hAnsiTheme="minorHAnsi"/>
          <w:b/>
          <w:color w:val="000000"/>
          <w:sz w:val="24"/>
          <w:szCs w:val="24"/>
        </w:rPr>
        <w:t>Pratik Sınav:</w:t>
      </w:r>
      <w:r w:rsidRPr="005F75A3">
        <w:rPr>
          <w:rFonts w:asciiTheme="minorHAnsi" w:hAnsiTheme="minorHAnsi"/>
          <w:color w:val="000000"/>
          <w:sz w:val="24"/>
          <w:szCs w:val="24"/>
        </w:rPr>
        <w:t xml:space="preserve"> 05.12.2019</w:t>
      </w:r>
      <w:r>
        <w:rPr>
          <w:rFonts w:asciiTheme="minorHAnsi" w:hAnsiTheme="minorHAnsi"/>
          <w:color w:val="000000"/>
          <w:sz w:val="24"/>
          <w:szCs w:val="24"/>
        </w:rPr>
        <w:tab/>
      </w:r>
      <w:r w:rsidRPr="00F701E7">
        <w:rPr>
          <w:rFonts w:asciiTheme="minorHAnsi" w:hAnsiTheme="minorHAnsi"/>
          <w:b/>
          <w:color w:val="000000"/>
          <w:sz w:val="24"/>
          <w:szCs w:val="24"/>
        </w:rPr>
        <w:t>Saat:</w:t>
      </w:r>
      <w:r w:rsidRPr="005F75A3">
        <w:rPr>
          <w:rFonts w:asciiTheme="minorHAnsi" w:hAnsiTheme="minorHAnsi"/>
          <w:color w:val="000000"/>
          <w:sz w:val="24"/>
          <w:szCs w:val="24"/>
        </w:rPr>
        <w:t xml:space="preserve"> 08.00-17.00</w:t>
      </w:r>
    </w:p>
    <w:p w:rsidR="00F701E7" w:rsidRPr="005F75A3" w:rsidRDefault="00F701E7" w:rsidP="00F701E7">
      <w:pP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F701E7">
        <w:rPr>
          <w:rFonts w:asciiTheme="minorHAnsi" w:hAnsiTheme="minorHAnsi"/>
          <w:b/>
          <w:color w:val="000000"/>
          <w:sz w:val="24"/>
          <w:szCs w:val="24"/>
        </w:rPr>
        <w:t>Teorik Sınav:</w:t>
      </w:r>
      <w:r w:rsidRPr="005F75A3">
        <w:rPr>
          <w:rFonts w:asciiTheme="minorHAnsi" w:hAnsiTheme="minorHAnsi"/>
          <w:color w:val="000000"/>
          <w:sz w:val="24"/>
          <w:szCs w:val="24"/>
        </w:rPr>
        <w:t xml:space="preserve"> 06.12.2019</w:t>
      </w:r>
      <w:r>
        <w:rPr>
          <w:rFonts w:asciiTheme="minorHAnsi" w:hAnsiTheme="minorHAnsi"/>
          <w:color w:val="000000"/>
          <w:sz w:val="24"/>
          <w:szCs w:val="24"/>
        </w:rPr>
        <w:tab/>
      </w:r>
      <w:r w:rsidRPr="00F701E7">
        <w:rPr>
          <w:rFonts w:asciiTheme="minorHAnsi" w:hAnsiTheme="minorHAnsi"/>
          <w:b/>
          <w:color w:val="000000"/>
          <w:sz w:val="24"/>
          <w:szCs w:val="24"/>
        </w:rPr>
        <w:t>Saat:</w:t>
      </w:r>
      <w:r w:rsidRPr="005F75A3">
        <w:rPr>
          <w:rFonts w:asciiTheme="minorHAnsi" w:hAnsiTheme="minorHAnsi"/>
          <w:color w:val="000000"/>
          <w:sz w:val="24"/>
          <w:szCs w:val="24"/>
        </w:rPr>
        <w:t xml:space="preserve"> 14.00-17.00</w:t>
      </w:r>
    </w:p>
    <w:p w:rsidR="00F701E7" w:rsidRPr="005F75A3" w:rsidRDefault="00F701E7" w:rsidP="00F701E7">
      <w:pPr>
        <w:spacing w:after="0" w:line="240" w:lineRule="auto"/>
        <w:jc w:val="both"/>
        <w:rPr>
          <w:rFonts w:asciiTheme="minorHAnsi" w:hAnsiTheme="minorHAnsi" w:cs="Calibri"/>
          <w:b/>
          <w:color w:val="000000"/>
          <w:sz w:val="24"/>
          <w:szCs w:val="24"/>
        </w:rPr>
      </w:pPr>
    </w:p>
    <w:p w:rsidR="00F701E7" w:rsidRPr="005F75A3" w:rsidRDefault="00F701E7" w:rsidP="00F701E7">
      <w:pPr>
        <w:spacing w:after="0" w:line="240" w:lineRule="auto"/>
        <w:jc w:val="both"/>
        <w:rPr>
          <w:rFonts w:asciiTheme="minorHAnsi" w:hAnsiTheme="minorHAnsi" w:cs="Calibri"/>
          <w:color w:val="000000"/>
          <w:sz w:val="24"/>
          <w:szCs w:val="24"/>
        </w:rPr>
      </w:pPr>
    </w:p>
    <w:tbl>
      <w:tblPr>
        <w:tblpPr w:leftFromText="141" w:rightFromText="141" w:vertAnchor="text" w:horzAnchor="margin" w:tblpY="-29"/>
        <w:tblW w:w="0" w:type="auto"/>
        <w:tblLook w:val="04A0" w:firstRow="1" w:lastRow="0" w:firstColumn="1" w:lastColumn="0" w:noHBand="0" w:noVBand="1"/>
      </w:tblPr>
      <w:tblGrid>
        <w:gridCol w:w="3227"/>
        <w:gridCol w:w="3827"/>
      </w:tblGrid>
      <w:tr w:rsidR="00F701E7" w:rsidRPr="005F75A3" w:rsidTr="005D58F0">
        <w:tc>
          <w:tcPr>
            <w:tcW w:w="3227" w:type="dxa"/>
            <w:shd w:val="clear" w:color="auto" w:fill="auto"/>
          </w:tcPr>
          <w:p w:rsidR="00F701E7" w:rsidRPr="005F75A3" w:rsidRDefault="00F701E7" w:rsidP="005D58F0">
            <w:pPr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  <w:t xml:space="preserve">Dekan     </w:t>
            </w:r>
          </w:p>
        </w:tc>
        <w:tc>
          <w:tcPr>
            <w:tcW w:w="3827" w:type="dxa"/>
            <w:shd w:val="clear" w:color="auto" w:fill="auto"/>
          </w:tcPr>
          <w:p w:rsidR="00F701E7" w:rsidRPr="005F75A3" w:rsidRDefault="00F701E7" w:rsidP="005D58F0">
            <w:pPr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="Calibri"/>
                <w:color w:val="000000"/>
                <w:sz w:val="24"/>
                <w:szCs w:val="24"/>
              </w:rPr>
              <w:t>Prof. Dr. M. Cem ALGIN</w:t>
            </w:r>
            <w:r w:rsidRPr="005F75A3">
              <w:rPr>
                <w:rFonts w:asciiTheme="minorHAnsi" w:hAnsiTheme="minorHAnsi" w:cs="Calibri"/>
                <w:color w:val="000000"/>
                <w:sz w:val="24"/>
                <w:szCs w:val="24"/>
              </w:rPr>
              <w:tab/>
            </w:r>
          </w:p>
        </w:tc>
      </w:tr>
      <w:tr w:rsidR="00F701E7" w:rsidRPr="005F75A3" w:rsidTr="005D58F0">
        <w:tc>
          <w:tcPr>
            <w:tcW w:w="3227" w:type="dxa"/>
            <w:shd w:val="clear" w:color="auto" w:fill="auto"/>
          </w:tcPr>
          <w:p w:rsidR="00F701E7" w:rsidRPr="005F75A3" w:rsidRDefault="00F701E7" w:rsidP="005D58F0">
            <w:pPr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  <w:t>Baş Koordinatör</w:t>
            </w:r>
            <w:r w:rsidRPr="005F75A3"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  <w:tab/>
            </w:r>
          </w:p>
        </w:tc>
        <w:tc>
          <w:tcPr>
            <w:tcW w:w="3827" w:type="dxa"/>
            <w:shd w:val="clear" w:color="auto" w:fill="auto"/>
          </w:tcPr>
          <w:p w:rsidR="00F701E7" w:rsidRPr="005F75A3" w:rsidRDefault="00F701E7" w:rsidP="005D58F0">
            <w:pPr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 w:cs="Calibri"/>
                <w:color w:val="000000"/>
                <w:sz w:val="24"/>
                <w:szCs w:val="24"/>
              </w:rPr>
              <w:t xml:space="preserve">Dr. </w:t>
            </w:r>
            <w:proofErr w:type="spellStart"/>
            <w:r w:rsidRPr="005F75A3">
              <w:rPr>
                <w:rFonts w:asciiTheme="minorHAnsi" w:hAnsiTheme="minorHAnsi" w:cs="Calibri"/>
                <w:color w:val="000000"/>
                <w:sz w:val="24"/>
                <w:szCs w:val="24"/>
              </w:rPr>
              <w:t>Öğr</w:t>
            </w:r>
            <w:proofErr w:type="spellEnd"/>
            <w:r w:rsidRPr="005F75A3">
              <w:rPr>
                <w:rFonts w:asciiTheme="minorHAnsi" w:hAnsiTheme="minorHAnsi" w:cs="Calibri"/>
                <w:color w:val="000000"/>
                <w:sz w:val="24"/>
                <w:szCs w:val="24"/>
              </w:rPr>
              <w:t>. Üyesi Emine KADIOĞLU</w:t>
            </w:r>
          </w:p>
        </w:tc>
      </w:tr>
      <w:tr w:rsidR="00F701E7" w:rsidRPr="005F75A3" w:rsidTr="005D58F0">
        <w:tc>
          <w:tcPr>
            <w:tcW w:w="3227" w:type="dxa"/>
            <w:shd w:val="clear" w:color="auto" w:fill="auto"/>
          </w:tcPr>
          <w:p w:rsidR="00F701E7" w:rsidRPr="005F75A3" w:rsidRDefault="00F701E7" w:rsidP="005D58F0">
            <w:pPr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  <w:t>Dönem I Koordinatörü</w:t>
            </w:r>
          </w:p>
        </w:tc>
        <w:tc>
          <w:tcPr>
            <w:tcW w:w="3827" w:type="dxa"/>
            <w:shd w:val="clear" w:color="auto" w:fill="auto"/>
          </w:tcPr>
          <w:p w:rsidR="00F701E7" w:rsidRPr="005F75A3" w:rsidRDefault="00F701E7" w:rsidP="005D58F0">
            <w:pPr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="Calibri"/>
                <w:color w:val="000000"/>
                <w:sz w:val="24"/>
                <w:szCs w:val="24"/>
              </w:rPr>
              <w:t>Doç. Dr. F. Emel KOÇAK</w:t>
            </w:r>
          </w:p>
        </w:tc>
      </w:tr>
      <w:tr w:rsidR="00F701E7" w:rsidRPr="005F75A3" w:rsidTr="005D58F0">
        <w:tc>
          <w:tcPr>
            <w:tcW w:w="3227" w:type="dxa"/>
            <w:shd w:val="clear" w:color="auto" w:fill="auto"/>
          </w:tcPr>
          <w:p w:rsidR="00F701E7" w:rsidRPr="005F75A3" w:rsidRDefault="00F701E7" w:rsidP="005D58F0">
            <w:pPr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</w:tcPr>
          <w:p w:rsidR="00F701E7" w:rsidRPr="005F75A3" w:rsidRDefault="00F701E7" w:rsidP="005D58F0">
            <w:pPr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sz w:val="24"/>
                <w:szCs w:val="24"/>
              </w:rPr>
            </w:pPr>
          </w:p>
        </w:tc>
      </w:tr>
    </w:tbl>
    <w:p w:rsidR="005F75A3" w:rsidRPr="005F75A3" w:rsidRDefault="005F75A3" w:rsidP="00882D38">
      <w:pPr>
        <w:spacing w:line="240" w:lineRule="auto"/>
        <w:jc w:val="both"/>
        <w:rPr>
          <w:rFonts w:asciiTheme="minorHAnsi" w:hAnsiTheme="minorHAnsi" w:cs="Calibri"/>
          <w:b/>
          <w:color w:val="000000"/>
          <w:sz w:val="24"/>
          <w:szCs w:val="24"/>
        </w:rPr>
      </w:pPr>
    </w:p>
    <w:p w:rsidR="00F701E7" w:rsidRDefault="00F701E7" w:rsidP="00882D38">
      <w:pPr>
        <w:jc w:val="both"/>
        <w:rPr>
          <w:rFonts w:asciiTheme="minorHAnsi" w:hAnsiTheme="minorHAnsi" w:cs="Calibri"/>
          <w:b/>
          <w:color w:val="000000"/>
          <w:sz w:val="24"/>
          <w:szCs w:val="24"/>
        </w:rPr>
      </w:pPr>
    </w:p>
    <w:p w:rsidR="00F701E7" w:rsidRDefault="00F701E7" w:rsidP="00882D38">
      <w:pPr>
        <w:jc w:val="both"/>
        <w:rPr>
          <w:rFonts w:asciiTheme="minorHAnsi" w:hAnsiTheme="minorHAnsi" w:cs="Calibri"/>
          <w:b/>
          <w:color w:val="000000"/>
          <w:sz w:val="24"/>
          <w:szCs w:val="24"/>
        </w:rPr>
      </w:pPr>
    </w:p>
    <w:p w:rsidR="00882D38" w:rsidRPr="005F75A3" w:rsidRDefault="00882D38" w:rsidP="00882D38">
      <w:pPr>
        <w:jc w:val="both"/>
        <w:rPr>
          <w:rFonts w:asciiTheme="minorHAnsi" w:hAnsiTheme="minorHAnsi" w:cs="Calibri"/>
          <w:b/>
          <w:color w:val="000000"/>
          <w:sz w:val="24"/>
          <w:szCs w:val="24"/>
        </w:rPr>
      </w:pPr>
      <w:r w:rsidRPr="005F75A3">
        <w:rPr>
          <w:rFonts w:asciiTheme="minorHAnsi" w:hAnsiTheme="minorHAnsi" w:cs="Calibri"/>
          <w:b/>
          <w:color w:val="000000"/>
          <w:sz w:val="24"/>
          <w:szCs w:val="24"/>
        </w:rPr>
        <w:t>ÖĞRETİM ÜYESİ VE ÖĞRENCİLERİN DİKKATİNE</w:t>
      </w:r>
    </w:p>
    <w:p w:rsidR="00882D38" w:rsidRPr="005F75A3" w:rsidRDefault="00882D38" w:rsidP="00882D38">
      <w:pPr>
        <w:pStyle w:val="RenkliListe-Vurgu11"/>
        <w:numPr>
          <w:ilvl w:val="0"/>
          <w:numId w:val="2"/>
        </w:numPr>
        <w:ind w:left="284" w:hanging="284"/>
        <w:jc w:val="both"/>
        <w:rPr>
          <w:rFonts w:asciiTheme="minorHAnsi" w:eastAsia="Times New Roman" w:hAnsiTheme="minorHAnsi" w:cs="Calibri"/>
          <w:color w:val="000000"/>
          <w:sz w:val="24"/>
          <w:szCs w:val="24"/>
          <w:lang w:eastAsia="tr-TR"/>
        </w:rPr>
      </w:pPr>
      <w:r w:rsidRPr="005F75A3">
        <w:rPr>
          <w:rFonts w:asciiTheme="minorHAnsi" w:eastAsia="Times New Roman" w:hAnsiTheme="minorHAnsi" w:cs="Calibri"/>
          <w:color w:val="000000"/>
          <w:sz w:val="24"/>
          <w:szCs w:val="24"/>
          <w:lang w:eastAsia="tr-TR"/>
        </w:rPr>
        <w:t>Derse devamın sağlıklı takip edilebilmesi için ders başlangıç ve bitiş saatlerinin programda yazıldığı gibi olmasına dikkat edilmelidir.</w:t>
      </w:r>
    </w:p>
    <w:p w:rsidR="00882D38" w:rsidRPr="005F75A3" w:rsidRDefault="00882D38" w:rsidP="00882D38">
      <w:pPr>
        <w:pStyle w:val="RenkliListe-Vurgu11"/>
        <w:numPr>
          <w:ilvl w:val="0"/>
          <w:numId w:val="2"/>
        </w:numPr>
        <w:ind w:left="284" w:hanging="284"/>
        <w:jc w:val="both"/>
        <w:rPr>
          <w:rFonts w:asciiTheme="minorHAnsi" w:eastAsia="Times New Roman" w:hAnsiTheme="minorHAnsi" w:cs="Calibri"/>
          <w:color w:val="000000"/>
          <w:sz w:val="24"/>
          <w:szCs w:val="24"/>
          <w:lang w:eastAsia="tr-TR"/>
        </w:rPr>
      </w:pPr>
      <w:r w:rsidRPr="005F75A3">
        <w:rPr>
          <w:rFonts w:asciiTheme="minorHAnsi" w:eastAsia="Times New Roman" w:hAnsiTheme="minorHAnsi" w:cs="Calibri"/>
          <w:color w:val="000000"/>
          <w:sz w:val="24"/>
          <w:szCs w:val="24"/>
          <w:lang w:eastAsia="tr-TR"/>
        </w:rPr>
        <w:t>Ders sırasında ses ve/veya görüntü kaydı yapılması yasaktır. Aksine davrananlar hakkında yasal işlem yapılacaktır.</w:t>
      </w:r>
    </w:p>
    <w:p w:rsidR="00882D38" w:rsidRPr="005F75A3" w:rsidRDefault="00882D38" w:rsidP="00882D38">
      <w:pPr>
        <w:pStyle w:val="RenkliListe-Vurgu11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Theme="minorHAnsi" w:hAnsiTheme="minorHAnsi"/>
          <w:color w:val="000000"/>
          <w:sz w:val="24"/>
          <w:szCs w:val="24"/>
        </w:rPr>
      </w:pPr>
      <w:r w:rsidRPr="005F75A3">
        <w:rPr>
          <w:rFonts w:asciiTheme="minorHAnsi" w:eastAsia="Times New Roman" w:hAnsiTheme="minorHAnsi" w:cs="Calibri"/>
          <w:color w:val="000000"/>
          <w:sz w:val="24"/>
          <w:szCs w:val="24"/>
          <w:lang w:eastAsia="tr-TR"/>
        </w:rPr>
        <w:t>Cep telefonu, kayıt cihazı gibi araçların ders sırasında masa üzerinde bulundurulması yasaktır. Uymayanlar hakkında yasal işlem yapılacaktır.</w:t>
      </w:r>
    </w:p>
    <w:p w:rsidR="00882D38" w:rsidRPr="005F75A3" w:rsidRDefault="00882D38" w:rsidP="00882D38">
      <w:pPr>
        <w:spacing w:after="0" w:line="240" w:lineRule="auto"/>
        <w:jc w:val="both"/>
        <w:rPr>
          <w:rFonts w:asciiTheme="minorHAnsi" w:hAnsiTheme="minorHAnsi"/>
          <w:bCs/>
          <w:color w:val="000000"/>
          <w:sz w:val="24"/>
          <w:szCs w:val="24"/>
        </w:rPr>
      </w:pPr>
    </w:p>
    <w:p w:rsidR="00882D38" w:rsidRPr="005F75A3" w:rsidRDefault="00882D38" w:rsidP="00882D38">
      <w:pPr>
        <w:spacing w:after="0" w:line="240" w:lineRule="auto"/>
        <w:jc w:val="both"/>
        <w:rPr>
          <w:rFonts w:asciiTheme="minorHAnsi" w:hAnsiTheme="minorHAnsi"/>
          <w:bCs/>
          <w:color w:val="000000"/>
          <w:sz w:val="24"/>
          <w:szCs w:val="24"/>
        </w:rPr>
      </w:pPr>
    </w:p>
    <w:p w:rsidR="00882D38" w:rsidRPr="005F75A3" w:rsidRDefault="00882D38" w:rsidP="00882D38">
      <w:pPr>
        <w:spacing w:after="0" w:line="240" w:lineRule="auto"/>
        <w:jc w:val="both"/>
        <w:rPr>
          <w:rFonts w:asciiTheme="minorHAnsi" w:hAnsiTheme="minorHAnsi"/>
          <w:b/>
          <w:color w:val="000000"/>
          <w:sz w:val="24"/>
          <w:szCs w:val="24"/>
        </w:rPr>
        <w:sectPr w:rsidR="00882D38" w:rsidRPr="005F75A3" w:rsidSect="00882D38">
          <w:pgSz w:w="11906" w:h="16838"/>
          <w:pgMar w:top="1417" w:right="1417" w:bottom="1417" w:left="1417" w:header="708" w:footer="708" w:gutter="0"/>
          <w:cols w:space="709"/>
          <w:docGrid w:linePitch="360"/>
        </w:sectPr>
      </w:pPr>
    </w:p>
    <w:p w:rsidR="00F701E7" w:rsidRDefault="00F701E7" w:rsidP="00980240">
      <w:pP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</w:p>
    <w:p w:rsidR="00F701E7" w:rsidRDefault="00F701E7" w:rsidP="00980240">
      <w:pP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</w:p>
    <w:p w:rsidR="00F701E7" w:rsidRDefault="00F701E7" w:rsidP="00980240">
      <w:pP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</w:p>
    <w:p w:rsidR="00F701E7" w:rsidRDefault="00F701E7" w:rsidP="00980240">
      <w:pP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</w:p>
    <w:p w:rsidR="00F701E7" w:rsidRDefault="00F701E7" w:rsidP="00980240">
      <w:pP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</w:p>
    <w:p w:rsidR="00882D38" w:rsidRPr="005F75A3" w:rsidRDefault="00882D38" w:rsidP="00980240">
      <w:pP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5F75A3">
        <w:rPr>
          <w:rFonts w:asciiTheme="minorHAnsi" w:hAnsiTheme="minorHAnsi"/>
          <w:b/>
          <w:color w:val="000000"/>
          <w:sz w:val="24"/>
          <w:szCs w:val="24"/>
        </w:rPr>
        <w:lastRenderedPageBreak/>
        <w:t>TEMEL BİLİMLER II DERS KURULU KONULARI</w:t>
      </w:r>
    </w:p>
    <w:p w:rsidR="00882D38" w:rsidRPr="005F75A3" w:rsidRDefault="00882D38" w:rsidP="00980240">
      <w:pP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5F75A3">
        <w:rPr>
          <w:rFonts w:asciiTheme="minorHAnsi" w:hAnsiTheme="minorHAnsi"/>
          <w:b/>
          <w:color w:val="000000"/>
          <w:sz w:val="24"/>
          <w:szCs w:val="24"/>
        </w:rPr>
        <w:t>AMAÇ:</w:t>
      </w:r>
    </w:p>
    <w:p w:rsidR="00882D38" w:rsidRPr="005F75A3" w:rsidRDefault="00882D38" w:rsidP="00980240">
      <w:pPr>
        <w:tabs>
          <w:tab w:val="left" w:pos="637"/>
          <w:tab w:val="left" w:pos="4750"/>
        </w:tabs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5F75A3">
        <w:rPr>
          <w:rFonts w:asciiTheme="minorHAnsi" w:hAnsiTheme="minorHAnsi"/>
          <w:color w:val="000000"/>
          <w:sz w:val="24"/>
          <w:szCs w:val="24"/>
        </w:rPr>
        <w:t xml:space="preserve">Bu ders kurulu sonunda Dönem 1 öğrencileri; temel organik kimya ve biyokimya kavramlarını ve </w:t>
      </w:r>
      <w:proofErr w:type="spellStart"/>
      <w:r w:rsidRPr="005F75A3">
        <w:rPr>
          <w:rFonts w:asciiTheme="minorHAnsi" w:hAnsiTheme="minorHAnsi"/>
          <w:color w:val="000000"/>
          <w:sz w:val="24"/>
          <w:szCs w:val="24"/>
        </w:rPr>
        <w:t>biyoistatistik</w:t>
      </w:r>
      <w:proofErr w:type="spellEnd"/>
      <w:r w:rsidRPr="005F75A3">
        <w:rPr>
          <w:rFonts w:asciiTheme="minorHAnsi" w:hAnsiTheme="minorHAnsi"/>
          <w:color w:val="000000"/>
          <w:sz w:val="24"/>
          <w:szCs w:val="24"/>
        </w:rPr>
        <w:t xml:space="preserve"> ve tıp bilişimi ile ilgili temel kavramları, bilimsel araştırma ile ilgili temel kavramları, yerküredeki tüm canlıların ortak paydası olan hücre ve moleküler biyoloji bazında temel bilgileri öğrenmiş olacaklardır.</w:t>
      </w:r>
    </w:p>
    <w:p w:rsidR="00882D38" w:rsidRPr="005F75A3" w:rsidRDefault="00882D38" w:rsidP="00980240">
      <w:pPr>
        <w:tabs>
          <w:tab w:val="left" w:pos="637"/>
          <w:tab w:val="left" w:pos="4750"/>
        </w:tabs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</w:p>
    <w:p w:rsidR="00882D38" w:rsidRPr="005F75A3" w:rsidRDefault="00882D38" w:rsidP="00980240">
      <w:pPr>
        <w:tabs>
          <w:tab w:val="left" w:pos="637"/>
          <w:tab w:val="left" w:pos="4750"/>
        </w:tabs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5F75A3">
        <w:rPr>
          <w:rFonts w:asciiTheme="minorHAnsi" w:hAnsiTheme="minorHAnsi"/>
          <w:b/>
          <w:color w:val="000000"/>
          <w:sz w:val="24"/>
          <w:szCs w:val="24"/>
        </w:rPr>
        <w:t xml:space="preserve">ÖĞRENİM HEDEFLERİ: </w:t>
      </w:r>
    </w:p>
    <w:p w:rsidR="00882D38" w:rsidRPr="005F75A3" w:rsidRDefault="00882D38" w:rsidP="00980240">
      <w:pPr>
        <w:tabs>
          <w:tab w:val="left" w:pos="637"/>
          <w:tab w:val="left" w:pos="4750"/>
        </w:tabs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980240">
      <w:pPr>
        <w:tabs>
          <w:tab w:val="left" w:pos="637"/>
          <w:tab w:val="left" w:pos="4750"/>
        </w:tabs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5F75A3">
        <w:rPr>
          <w:rFonts w:asciiTheme="minorHAnsi" w:hAnsiTheme="minorHAnsi"/>
          <w:color w:val="000000"/>
          <w:sz w:val="24"/>
          <w:szCs w:val="24"/>
        </w:rPr>
        <w:t xml:space="preserve">Bu ders kurulu sonunda dönem I öğrencileri; </w:t>
      </w:r>
    </w:p>
    <w:p w:rsidR="00882D38" w:rsidRPr="005F75A3" w:rsidRDefault="00882D38" w:rsidP="00980240">
      <w:pPr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/>
          <w:sz w:val="24"/>
          <w:szCs w:val="24"/>
          <w:lang w:eastAsia="tr-TR"/>
        </w:rPr>
      </w:pPr>
      <w:r w:rsidRPr="005F75A3">
        <w:rPr>
          <w:rFonts w:asciiTheme="minorHAnsi" w:eastAsia="Times New Roman" w:hAnsiTheme="minorHAnsi" w:cs="Arial"/>
          <w:sz w:val="24"/>
          <w:szCs w:val="24"/>
          <w:lang w:eastAsia="tr-TR"/>
        </w:rPr>
        <w:t>Organik kimya ve biyokimyadaki yapısal formülleri saya</w:t>
      </w:r>
      <w:r w:rsidR="00CC56CE" w:rsidRPr="005F75A3">
        <w:rPr>
          <w:rFonts w:asciiTheme="minorHAnsi" w:eastAsia="Times New Roman" w:hAnsiTheme="minorHAnsi" w:cs="Arial"/>
          <w:sz w:val="24"/>
          <w:szCs w:val="24"/>
          <w:lang w:eastAsia="tr-TR"/>
        </w:rPr>
        <w:t>r</w:t>
      </w:r>
    </w:p>
    <w:p w:rsidR="00882D38" w:rsidRPr="005F75A3" w:rsidRDefault="00882D38" w:rsidP="00980240">
      <w:pPr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/>
          <w:sz w:val="24"/>
          <w:szCs w:val="24"/>
          <w:lang w:eastAsia="tr-TR"/>
        </w:rPr>
      </w:pPr>
      <w:r w:rsidRPr="005F75A3">
        <w:rPr>
          <w:rFonts w:asciiTheme="minorHAnsi" w:eastAsia="Times New Roman" w:hAnsiTheme="minorHAnsi" w:cs="Arial"/>
          <w:sz w:val="24"/>
          <w:szCs w:val="24"/>
          <w:lang w:eastAsia="tr-TR"/>
        </w:rPr>
        <w:t>Kimyasal bağların oluşumu ve etkilerini saya</w:t>
      </w:r>
      <w:r w:rsidR="00CC56CE" w:rsidRPr="005F75A3">
        <w:rPr>
          <w:rFonts w:asciiTheme="minorHAnsi" w:eastAsia="Times New Roman" w:hAnsiTheme="minorHAnsi" w:cs="Arial"/>
          <w:sz w:val="24"/>
          <w:szCs w:val="24"/>
          <w:lang w:eastAsia="tr-TR"/>
        </w:rPr>
        <w:t>r.</w:t>
      </w:r>
    </w:p>
    <w:p w:rsidR="00882D38" w:rsidRPr="005F75A3" w:rsidRDefault="00882D38" w:rsidP="00980240">
      <w:pPr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/>
          <w:sz w:val="24"/>
          <w:szCs w:val="24"/>
          <w:lang w:eastAsia="tr-TR"/>
        </w:rPr>
      </w:pPr>
      <w:r w:rsidRPr="005F75A3">
        <w:rPr>
          <w:rFonts w:asciiTheme="minorHAnsi" w:eastAsia="Times New Roman" w:hAnsiTheme="minorHAnsi" w:cs="Arial"/>
          <w:sz w:val="24"/>
          <w:szCs w:val="24"/>
          <w:lang w:eastAsia="tr-TR"/>
        </w:rPr>
        <w:t>Temel organik bileşikleri saya</w:t>
      </w:r>
      <w:r w:rsidR="00CC56CE" w:rsidRPr="005F75A3">
        <w:rPr>
          <w:rFonts w:asciiTheme="minorHAnsi" w:eastAsia="Times New Roman" w:hAnsiTheme="minorHAnsi" w:cs="Arial"/>
          <w:sz w:val="24"/>
          <w:szCs w:val="24"/>
          <w:lang w:eastAsia="tr-TR"/>
        </w:rPr>
        <w:t>r.</w:t>
      </w:r>
    </w:p>
    <w:p w:rsidR="00882D38" w:rsidRPr="005F75A3" w:rsidRDefault="00882D38" w:rsidP="00980240">
      <w:pPr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/>
          <w:sz w:val="24"/>
          <w:szCs w:val="24"/>
          <w:lang w:eastAsia="tr-TR"/>
        </w:rPr>
      </w:pPr>
      <w:r w:rsidRPr="005F75A3">
        <w:rPr>
          <w:rFonts w:asciiTheme="minorHAnsi" w:eastAsia="Times New Roman" w:hAnsiTheme="minorHAnsi" w:cs="Arial"/>
          <w:sz w:val="24"/>
          <w:szCs w:val="24"/>
          <w:lang w:eastAsia="tr-TR"/>
        </w:rPr>
        <w:t>Temel kimyasal reaksiyonları sayabilecek</w:t>
      </w:r>
    </w:p>
    <w:p w:rsidR="00882D38" w:rsidRPr="005F75A3" w:rsidRDefault="00882D38" w:rsidP="00980240">
      <w:pPr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/>
          <w:sz w:val="24"/>
          <w:szCs w:val="24"/>
          <w:lang w:eastAsia="tr-TR"/>
        </w:rPr>
      </w:pPr>
      <w:r w:rsidRPr="005F75A3">
        <w:rPr>
          <w:rFonts w:asciiTheme="minorHAnsi" w:eastAsia="Times New Roman" w:hAnsiTheme="minorHAnsi" w:cs="Arial"/>
          <w:sz w:val="24"/>
          <w:szCs w:val="24"/>
          <w:lang w:eastAsia="tr-TR"/>
        </w:rPr>
        <w:t xml:space="preserve">Suyun molekül yapısı ve </w:t>
      </w:r>
      <w:proofErr w:type="spellStart"/>
      <w:r w:rsidRPr="005F75A3">
        <w:rPr>
          <w:rFonts w:asciiTheme="minorHAnsi" w:eastAsia="Times New Roman" w:hAnsiTheme="minorHAnsi" w:cs="Arial"/>
          <w:sz w:val="24"/>
          <w:szCs w:val="24"/>
          <w:lang w:eastAsia="tr-TR"/>
        </w:rPr>
        <w:t>biyofonksiyonlarını</w:t>
      </w:r>
      <w:proofErr w:type="spellEnd"/>
      <w:r w:rsidRPr="005F75A3">
        <w:rPr>
          <w:rFonts w:asciiTheme="minorHAnsi" w:eastAsia="Times New Roman" w:hAnsiTheme="minorHAnsi" w:cs="Arial"/>
          <w:sz w:val="24"/>
          <w:szCs w:val="24"/>
          <w:lang w:eastAsia="tr-TR"/>
        </w:rPr>
        <w:t xml:space="preserve"> tanımla</w:t>
      </w:r>
      <w:r w:rsidR="00CC56CE" w:rsidRPr="005F75A3">
        <w:rPr>
          <w:rFonts w:asciiTheme="minorHAnsi" w:eastAsia="Times New Roman" w:hAnsiTheme="minorHAnsi" w:cs="Arial"/>
          <w:sz w:val="24"/>
          <w:szCs w:val="24"/>
          <w:lang w:eastAsia="tr-TR"/>
        </w:rPr>
        <w:t>r.</w:t>
      </w:r>
    </w:p>
    <w:p w:rsidR="00882D38" w:rsidRPr="005F75A3" w:rsidRDefault="00980240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Asit, </w:t>
      </w:r>
      <w:proofErr w:type="gramStart"/>
      <w:r>
        <w:rPr>
          <w:rFonts w:asciiTheme="minorHAnsi" w:hAnsiTheme="minorHAnsi"/>
          <w:bCs/>
          <w:color w:val="000000"/>
          <w:spacing w:val="-1"/>
          <w:sz w:val="24"/>
          <w:szCs w:val="24"/>
        </w:rPr>
        <w:t>baz</w:t>
      </w:r>
      <w:proofErr w:type="gramEnd"/>
      <w:r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ve </w:t>
      </w:r>
      <w:proofErr w:type="spellStart"/>
      <w:r>
        <w:rPr>
          <w:rFonts w:asciiTheme="minorHAnsi" w:hAnsiTheme="minorHAnsi"/>
          <w:bCs/>
          <w:color w:val="000000"/>
          <w:spacing w:val="-1"/>
          <w:sz w:val="24"/>
          <w:szCs w:val="24"/>
        </w:rPr>
        <w:t>pH</w:t>
      </w:r>
      <w:proofErr w:type="spellEnd"/>
      <w:r w:rsidR="00882D38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tanımını yap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  <w:r w:rsidR="00882D38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Asit-</w:t>
      </w:r>
      <w:proofErr w:type="gram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baz</w:t>
      </w:r>
      <w:proofErr w:type="gram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dengesini koruyan ve sürdüren sistemler olan tampon sistemleri say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Vücudun tampon sistemleri dengesinin bozulmasının yol açacağı sonuçları say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Çözeltinin tanımını, çeşitlerini ve çözelti hazırlamasını 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bilir,</w:t>
      </w:r>
      <w:r w:rsidR="00980240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  <w:proofErr w:type="gram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konsantrasyon</w:t>
      </w:r>
      <w:proofErr w:type="gram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kavramını açıkl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r 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ve bununla ilgili problemleri çöze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Doğada bulunan amino asitleri, protein yapısına giren (standart)/girmeyen şeklinde ayırdıktan sonra, standart amino asitleri yan zincirlerinin özelliklerine göre sınıflandır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ır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ve kimyasal yapılarını tanı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. </w:t>
      </w:r>
    </w:p>
    <w:p w:rsidR="00CC56CE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Standart amino asitleri, “polarite ve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esansiyel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olma” özelliklerine göre de sınıflandır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ır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ve her sınıfta yer 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lastRenderedPageBreak/>
        <w:t>alan amino asitlerin polar/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nonpolar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özelliği, sudaki çözünürlüğü ve protein yapısındaki yeri gibi özelliklerini 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bili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Organizmadaki amino asit havuzu ile amino asitlerin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katabolik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ve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anabolik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reaksiyonlarını ana hatlarıyla öğren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ir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ve amino asitlerin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glukojenik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ve/veya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ketojenik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olarak da sınıflandırmalarını yap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.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Amino asitlerin sahip olduğu fonksiyonel grupları ile verdiği reaksiyonları ve bunların organizmadaki önemini 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bilir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.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Amino asitlerin, nasıl bir araya gelerek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peptid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,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polipeptid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ve proteinleri oluşturduğunu 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bili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Peptid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bağının kısmi çift bağ karakteri taşımasının, </w:t>
      </w:r>
      <w:proofErr w:type="gram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stabil</w:t>
      </w:r>
      <w:proofErr w:type="gram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protein yapıları için önemini kavr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.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Peptidlerin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genel anlamda fiziksel/kimyasal özelliklerini 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bilir 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ve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glutatyon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gibi fizyolojik olarak aktif bazı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peptidler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i</w:t>
      </w:r>
      <w:proofErr w:type="spellEnd"/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bilir. 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Proteinleri yapı, şekil ve biyolojik fonksiyonlarına göre sınıfl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Proteinlerin, bir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biyomolekül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olarak organizmada üstlendiği fonksiyonlar bakımından önemini kavr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Kollajen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, hemoglobin, albümin ve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lipoproteinler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gibi bazı </w:t>
      </w:r>
      <w:proofErr w:type="gram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spesifik</w:t>
      </w:r>
      <w:proofErr w:type="gram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proteinleri 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tanır.</w:t>
      </w:r>
    </w:p>
    <w:p w:rsidR="00CC56CE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Proteinlerin fiziksel ve kimyasal özelliklerini, bu özelliklere dayanan </w:t>
      </w:r>
      <w:proofErr w:type="gram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kantitatif</w:t>
      </w:r>
      <w:proofErr w:type="gram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tayin yöntemlerini ve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denaturasyon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/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enaturasyon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kavramlarını 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bilir.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Protein saflaştırma basamakları adı altında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homojenizasyon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,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ekstraksiyon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, diyaliz,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ultrafiltrasyon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, </w:t>
      </w:r>
      <w:proofErr w:type="gram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santrifüj</w:t>
      </w:r>
      <w:proofErr w:type="gram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/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ultrasantrifüj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,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fraksiyonel</w:t>
      </w:r>
      <w:proofErr w:type="spellEnd"/>
      <w:r w:rsidR="00980240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presipitasyon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, kolon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kromatografisi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(jel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filtrasyonu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, iyon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exchange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,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afinite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, HPLC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vb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),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elektroforez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, PAGE,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izoelektrik</w:t>
      </w:r>
      <w:proofErr w:type="spellEnd"/>
      <w:r w:rsidR="00980240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fokuslama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gibi yöntemler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i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bilir.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lastRenderedPageBreak/>
        <w:t xml:space="preserve">Tıp bilimlerinde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biyoistatistik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biliminin gerekliliğini kavr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Değişken türlerini belirle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Evren, örneklem, örnekleme, parametre ve örneklem istatistiği kavramlarını açıkl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Bilimsel araştırmanın tanımını yap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Bilimsel bir araştırmanın aşamalarını say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Literatür kavramını açıkl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Araştırma evrenini tanıml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Gözlemsel araştırmaları tanıml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Gözlemsel araştırma türlerini say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Deneysel araştırmaları tanıml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Deneysel araştırma türlerini say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Ölçme araçlarını tanıml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Anket, ölçek ve test kavramlarını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n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ay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ımını yapar.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Anket hazırlama kurallarını say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Örnekleme yöntemlerini say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Araştırma evreninin özelliğine göre uygun örnekleme yöntemini belirle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Güç analizinin önemini kavr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Örneklem büyüklüğünün belirlenmesinde gerekli olan kavramları saya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Evren ortalama ve oranlarını kullanarak örneklem büyüklüğünü belirle</w:t>
      </w:r>
      <w:r w:rsidR="00CC56CE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Nitel değişkenler için tanımlayıcı istatistikleri yorumla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F55B1A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Nicel değişkenler için konum ölçülerini yorumla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Ortalama, ortanca, tepe değeri, çeyreklik ve yüzdelik kavramlarını 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bili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proofErr w:type="gramStart"/>
      <w:r w:rsidRPr="005F75A3">
        <w:rPr>
          <w:rFonts w:asciiTheme="minorHAnsi" w:hAnsiTheme="minorHAnsi"/>
          <w:bCs/>
          <w:i/>
          <w:iCs/>
          <w:color w:val="000000"/>
          <w:spacing w:val="-1"/>
          <w:sz w:val="24"/>
          <w:szCs w:val="24"/>
        </w:rPr>
        <w:t>p</w:t>
      </w:r>
      <w:proofErr w:type="gram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değerini kullanarak istatistiksel karar ver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ir.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</w:p>
    <w:p w:rsidR="00F55B1A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Normallik kavramını açıkla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r.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Parametrik ve parametrik olmayan kavramlarını açıkla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Normal ve homojen dağılım gösteren değişkenlerde bağımsız iki grup karşılaştırmalarını yapa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Normal ve homojen dağılım gösteren değişkenlerde ikiden fazla bağımsız grup karşılaştırmalarını yapa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Gruplar arası farkları yorumla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Normal dağılım göstermeyen değişkenlerde bağımsız iki grup karşılaştırmalarını yapa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Normal dağılım göstermeyen değişkenlerde ikiden fazla bağımsız grup karşılaştırmalarını yapa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Hücre zarını, hücre yapı ve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organellerini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bilir.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DNA, RNA ve protein </w:t>
      </w:r>
      <w:proofErr w:type="spellStart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makromoleküllerinin</w:t>
      </w:r>
      <w:proofErr w:type="spellEnd"/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yapısı, sentezi ve yıkımlarını, insan genom yapısını açıkla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 </w:t>
      </w:r>
    </w:p>
    <w:p w:rsidR="00882D38" w:rsidRPr="005F75A3" w:rsidRDefault="00882D38" w:rsidP="00980240">
      <w:pPr>
        <w:pStyle w:val="ListParagraph1"/>
        <w:numPr>
          <w:ilvl w:val="0"/>
          <w:numId w:val="1"/>
        </w:numPr>
        <w:rPr>
          <w:rFonts w:asciiTheme="minorHAnsi" w:hAnsiTheme="minorHAnsi"/>
          <w:bCs/>
          <w:color w:val="000000"/>
          <w:spacing w:val="-1"/>
          <w:sz w:val="24"/>
          <w:szCs w:val="24"/>
        </w:rPr>
      </w:pP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Işık mikroskobunu kullan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ır</w:t>
      </w:r>
      <w:r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 xml:space="preserve"> ve canlı-cansız hücre çeşitlerini mikroskopta tanı</w:t>
      </w:r>
      <w:r w:rsidR="00F55B1A" w:rsidRPr="005F75A3">
        <w:rPr>
          <w:rFonts w:asciiTheme="minorHAnsi" w:hAnsiTheme="minorHAnsi"/>
          <w:bCs/>
          <w:color w:val="000000"/>
          <w:spacing w:val="-1"/>
          <w:sz w:val="24"/>
          <w:szCs w:val="24"/>
        </w:rPr>
        <w:t>r.</w:t>
      </w:r>
    </w:p>
    <w:p w:rsidR="00882D38" w:rsidRPr="005F75A3" w:rsidRDefault="00882D38" w:rsidP="00980240">
      <w:pPr>
        <w:pStyle w:val="ListParagraph1"/>
        <w:autoSpaceDE w:val="0"/>
        <w:autoSpaceDN w:val="0"/>
        <w:adjustRightInd w:val="0"/>
        <w:ind w:left="0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980240">
      <w:pPr>
        <w:pStyle w:val="ListParagraph1"/>
        <w:autoSpaceDE w:val="0"/>
        <w:autoSpaceDN w:val="0"/>
        <w:adjustRightInd w:val="0"/>
        <w:ind w:left="0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  <w:sectPr w:rsidR="00882D38" w:rsidRPr="005F75A3" w:rsidSect="00882D38">
          <w:type w:val="continuous"/>
          <w:pgSz w:w="11906" w:h="16838"/>
          <w:pgMar w:top="1417" w:right="1417" w:bottom="1417" w:left="1417" w:header="708" w:footer="708" w:gutter="0"/>
          <w:cols w:num="2" w:space="709"/>
          <w:docGrid w:linePitch="360"/>
        </w:sect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882D38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D60C23" w:rsidRDefault="00D60C23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D60C23" w:rsidRPr="005F75A3" w:rsidRDefault="00D60C23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  <w:sectPr w:rsidR="00D60C23" w:rsidRPr="005F75A3" w:rsidSect="00882D38">
          <w:type w:val="continuous"/>
          <w:pgSz w:w="11906" w:h="16838"/>
          <w:pgMar w:top="1417" w:right="1417" w:bottom="1417" w:left="1417" w:header="708" w:footer="708" w:gutter="0"/>
          <w:cols w:space="709"/>
          <w:docGrid w:linePitch="360"/>
        </w:sectPr>
      </w:pPr>
    </w:p>
    <w:tbl>
      <w:tblPr>
        <w:tblW w:w="1995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3"/>
        <w:gridCol w:w="5387"/>
        <w:gridCol w:w="3108"/>
        <w:gridCol w:w="9782"/>
      </w:tblGrid>
      <w:tr w:rsidR="00D60C23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60C23" w:rsidRPr="005D58F0" w:rsidRDefault="00D60C23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lastRenderedPageBreak/>
              <w:t>2. KURUL 1. HAFTA</w:t>
            </w:r>
          </w:p>
        </w:tc>
      </w:tr>
      <w:tr w:rsidR="009B7EB2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9B7EB2" w:rsidRPr="005D58F0" w:rsidRDefault="0004044C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8</w:t>
            </w:r>
            <w:r w:rsidR="009B7EB2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0.201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  <w:r w:rsidR="009B7EB2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Pazartesi</w:t>
            </w:r>
          </w:p>
        </w:tc>
      </w:tr>
      <w:tr w:rsidR="009B7EB2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9B7EB2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6F7DED" w:rsidRPr="005D58F0" w:rsidTr="005D58F0">
        <w:trPr>
          <w:gridAfter w:val="1"/>
          <w:wAfter w:w="9782" w:type="dxa"/>
          <w:trHeight w:val="397"/>
        </w:trPr>
        <w:tc>
          <w:tcPr>
            <w:tcW w:w="1673" w:type="dxa"/>
            <w:shd w:val="clear" w:color="auto" w:fill="auto"/>
          </w:tcPr>
          <w:p w:rsidR="006F7DED" w:rsidRPr="005D58F0" w:rsidRDefault="006F7DE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6F7DED" w:rsidRPr="005D58F0" w:rsidRDefault="006F7DE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ıbbi biyolojiye giriş</w:t>
            </w:r>
          </w:p>
        </w:tc>
        <w:tc>
          <w:tcPr>
            <w:tcW w:w="3108" w:type="dxa"/>
            <w:shd w:val="clear" w:color="auto" w:fill="auto"/>
          </w:tcPr>
          <w:p w:rsidR="006F7DED" w:rsidRPr="005D58F0" w:rsidRDefault="006F7DE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-T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.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loji</w:t>
            </w:r>
          </w:p>
        </w:tc>
      </w:tr>
      <w:tr w:rsidR="006F7DE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6F7DED" w:rsidRPr="005D58F0" w:rsidRDefault="006F7DE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6F7DED" w:rsidRPr="005D58F0" w:rsidRDefault="006F7DE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kimyaya giriş</w:t>
            </w:r>
          </w:p>
        </w:tc>
        <w:tc>
          <w:tcPr>
            <w:tcW w:w="3108" w:type="dxa"/>
            <w:shd w:val="clear" w:color="auto" w:fill="auto"/>
          </w:tcPr>
          <w:p w:rsidR="006F7DED" w:rsidRPr="005D58F0" w:rsidRDefault="006F7DE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 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.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kimya</w:t>
            </w:r>
          </w:p>
        </w:tc>
      </w:tr>
      <w:tr w:rsidR="009B7EB2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9B7EB2" w:rsidRPr="005D58F0" w:rsidRDefault="00215EF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9B7EB2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limine giriş</w:t>
            </w:r>
          </w:p>
        </w:tc>
        <w:tc>
          <w:tcPr>
            <w:tcW w:w="3108" w:type="dxa"/>
            <w:shd w:val="clear" w:color="auto" w:fill="auto"/>
          </w:tcPr>
          <w:p w:rsidR="009B7EB2" w:rsidRPr="005D58F0" w:rsidRDefault="00F5163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9B7EB2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-</w:t>
            </w:r>
            <w:proofErr w:type="spellStart"/>
            <w:r w:rsidR="009B7EB2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9B7EB2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proofErr w:type="spellStart"/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Biyoistatistik</w:t>
            </w:r>
            <w:proofErr w:type="spellEnd"/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 xml:space="preserve"> biliminde temel kavramlar</w:t>
            </w:r>
          </w:p>
        </w:tc>
        <w:tc>
          <w:tcPr>
            <w:tcW w:w="3108" w:type="dxa"/>
            <w:shd w:val="clear" w:color="auto" w:fill="auto"/>
          </w:tcPr>
          <w:p w:rsidR="009B7EB2" w:rsidRPr="005D58F0" w:rsidRDefault="00F5163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Yılmaz -</w:t>
            </w:r>
            <w:proofErr w:type="spellStart"/>
            <w:r w:rsidR="009B7EB2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6F7DE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6F7DED" w:rsidRPr="005D58F0" w:rsidRDefault="006F7DE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6F7DED" w:rsidRPr="005D58F0" w:rsidRDefault="006F7DE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6F7DED" w:rsidRPr="005D58F0" w:rsidRDefault="006F7DE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9B7EB2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9B7EB2" w:rsidRPr="005D58F0" w:rsidRDefault="007569BB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9B7EB2" w:rsidRPr="005D58F0" w:rsidRDefault="009B7EB2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9B7EB2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0000"/>
          </w:tcPr>
          <w:p w:rsidR="009B7EB2" w:rsidRPr="005D58F0" w:rsidRDefault="0004044C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9</w:t>
            </w:r>
            <w:r w:rsidR="009B7EB2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  <w:shd w:val="clear" w:color="auto" w:fill="FF0000"/>
              </w:rPr>
              <w:t>.1</w:t>
            </w:r>
            <w:r w:rsidR="00553B16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  <w:shd w:val="clear" w:color="auto" w:fill="FF0000"/>
              </w:rPr>
              <w:t>0</w:t>
            </w:r>
            <w:r w:rsidR="009B7EB2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  <w:shd w:val="clear" w:color="auto" w:fill="FF0000"/>
              </w:rPr>
              <w:t>.201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  <w:shd w:val="clear" w:color="auto" w:fill="FF0000"/>
              </w:rPr>
              <w:t>9</w:t>
            </w:r>
            <w:r w:rsidR="009B7EB2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  <w:shd w:val="clear" w:color="auto" w:fill="FF0000"/>
              </w:rPr>
              <w:tab/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  <w:shd w:val="clear" w:color="auto" w:fill="FF0000"/>
              </w:rPr>
              <w:t>Salı                 CUMHURİYET BAYRAMI</w:t>
            </w:r>
          </w:p>
        </w:tc>
      </w:tr>
      <w:tr w:rsidR="0004044C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04044C" w:rsidRPr="005D58F0" w:rsidRDefault="0004044C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30.10.</w:t>
            </w:r>
            <w:proofErr w:type="gramStart"/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019           Çarşamba</w:t>
            </w:r>
            <w:proofErr w:type="gramEnd"/>
          </w:p>
        </w:tc>
      </w:tr>
      <w:tr w:rsidR="00FA0FC1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FA0FC1" w:rsidRPr="005D58F0" w:rsidRDefault="00FA0FC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FA0FC1" w:rsidRPr="005D58F0" w:rsidRDefault="00FA0FC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ücre zarı ve özellikleri</w:t>
            </w:r>
          </w:p>
        </w:tc>
        <w:tc>
          <w:tcPr>
            <w:tcW w:w="3108" w:type="dxa"/>
            <w:shd w:val="clear" w:color="auto" w:fill="auto"/>
          </w:tcPr>
          <w:p w:rsidR="00FA0FC1" w:rsidRPr="005D58F0" w:rsidRDefault="00FA0FC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-T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.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loji</w:t>
            </w:r>
          </w:p>
        </w:tc>
      </w:tr>
      <w:tr w:rsidR="00FA0FC1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FA0FC1" w:rsidRPr="005D58F0" w:rsidRDefault="00FA0FC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FA0FC1" w:rsidRPr="005D58F0" w:rsidRDefault="00FA0FC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ücre zarı ve özellikleri</w:t>
            </w:r>
          </w:p>
        </w:tc>
        <w:tc>
          <w:tcPr>
            <w:tcW w:w="3108" w:type="dxa"/>
            <w:shd w:val="clear" w:color="auto" w:fill="auto"/>
          </w:tcPr>
          <w:p w:rsidR="00FA0FC1" w:rsidRPr="005D58F0" w:rsidRDefault="00FA0FC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-T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.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loji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limsel araştırmanın aşamaları ve planla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Yılmaz -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limsel araştırmanın aşamaları ve planla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Yılmaz -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limsel araştırmanın aşamaları ve planla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Yılmaz -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limsel araştırmanın aşamaları ve planla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Yılmaz -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BE6AB8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BE6AB8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31.10.201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Perşembe</w:t>
            </w:r>
          </w:p>
        </w:tc>
      </w:tr>
      <w:tr w:rsidR="00BE6AB8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577F5A" w:rsidRPr="005D58F0" w:rsidTr="00577F5A">
        <w:trPr>
          <w:gridAfter w:val="1"/>
          <w:wAfter w:w="9782" w:type="dxa"/>
          <w:trHeight w:val="260"/>
        </w:trPr>
        <w:tc>
          <w:tcPr>
            <w:tcW w:w="1673" w:type="dxa"/>
            <w:shd w:val="clear" w:color="auto" w:fill="auto"/>
          </w:tcPr>
          <w:p w:rsidR="00577F5A" w:rsidRPr="00577F5A" w:rsidRDefault="00577F5A" w:rsidP="00577F5A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577F5A">
              <w:rPr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577F5A" w:rsidRPr="00577F5A" w:rsidRDefault="00577F5A" w:rsidP="00577F5A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577F5A">
              <w:rPr>
                <w:sz w:val="24"/>
                <w:szCs w:val="24"/>
              </w:rPr>
              <w:t>Kimyasal Bağlar</w:t>
            </w:r>
          </w:p>
        </w:tc>
        <w:tc>
          <w:tcPr>
            <w:tcW w:w="3108" w:type="dxa"/>
            <w:shd w:val="clear" w:color="auto" w:fill="auto"/>
          </w:tcPr>
          <w:p w:rsidR="00577F5A" w:rsidRPr="00577F5A" w:rsidRDefault="00577F5A" w:rsidP="00577F5A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577F5A">
              <w:rPr>
                <w:sz w:val="24"/>
                <w:szCs w:val="24"/>
              </w:rPr>
              <w:t xml:space="preserve">S. </w:t>
            </w:r>
            <w:proofErr w:type="spellStart"/>
            <w:r w:rsidRPr="00577F5A">
              <w:rPr>
                <w:sz w:val="24"/>
                <w:szCs w:val="24"/>
              </w:rPr>
              <w:t>Altıkat</w:t>
            </w:r>
            <w:proofErr w:type="spellEnd"/>
            <w:r w:rsidRPr="00577F5A">
              <w:rPr>
                <w:sz w:val="24"/>
                <w:szCs w:val="24"/>
              </w:rPr>
              <w:t>- T. Biyokimya</w:t>
            </w:r>
          </w:p>
        </w:tc>
      </w:tr>
      <w:tr w:rsidR="00BE6AB8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Kimyasal reaksiyonlar</w:t>
            </w:r>
          </w:p>
        </w:tc>
        <w:tc>
          <w:tcPr>
            <w:tcW w:w="3108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 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.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kimya</w:t>
            </w:r>
          </w:p>
        </w:tc>
      </w:tr>
      <w:tr w:rsidR="00BE6AB8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BE6AB8" w:rsidRPr="005D58F0" w:rsidRDefault="00BE6AB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BE6AB8" w:rsidRPr="005D58F0" w:rsidRDefault="00BE6AB8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Aromatik ve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heterosiklik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 bileşikler</w:t>
            </w:r>
          </w:p>
        </w:tc>
        <w:tc>
          <w:tcPr>
            <w:tcW w:w="3108" w:type="dxa"/>
            <w:shd w:val="clear" w:color="auto" w:fill="auto"/>
          </w:tcPr>
          <w:p w:rsidR="00BE6AB8" w:rsidRPr="005D58F0" w:rsidRDefault="00BE6AB8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- </w:t>
            </w:r>
            <w:r w:rsidR="00751BF7" w:rsidRPr="005D58F0">
              <w:rPr>
                <w:rFonts w:asciiTheme="minorHAnsi" w:hAnsiTheme="minorHAnsi"/>
                <w:sz w:val="24"/>
                <w:szCs w:val="24"/>
              </w:rPr>
              <w:t xml:space="preserve">T. 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>Biyokimya</w:t>
            </w:r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esleki 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Meslek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ngilizce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01.11.201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Cuma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5D58F0">
              <w:rPr>
                <w:rFonts w:asciiTheme="minorHAnsi" w:eastAsiaTheme="minorHAnsi" w:hAnsiTheme="minorHAnsi" w:cs="Calibri"/>
                <w:color w:val="000000"/>
                <w:sz w:val="24"/>
                <w:szCs w:val="24"/>
              </w:rPr>
              <w:t>Sitoiskelet</w:t>
            </w:r>
            <w:proofErr w:type="spellEnd"/>
            <w:r w:rsidRPr="005D58F0">
              <w:rPr>
                <w:rFonts w:asciiTheme="minorHAnsi" w:eastAsiaTheme="minorHAnsi" w:hAnsiTheme="minorHAnsi" w:cs="Calibri"/>
                <w:color w:val="000000"/>
                <w:sz w:val="24"/>
                <w:szCs w:val="24"/>
              </w:rPr>
              <w:t xml:space="preserve"> ve hücreler</w:t>
            </w:r>
            <w:r w:rsidR="00751BF7" w:rsidRPr="005D58F0">
              <w:rPr>
                <w:rFonts w:asciiTheme="minorHAnsi" w:eastAsiaTheme="minorHAnsi" w:hAnsiTheme="minorHAnsi" w:cs="Calibr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="Calibri"/>
                <w:color w:val="000000"/>
                <w:sz w:val="24"/>
                <w:szCs w:val="24"/>
              </w:rPr>
              <w:t>arası bağlantıla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-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.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loji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5D58F0">
              <w:rPr>
                <w:rFonts w:asciiTheme="minorHAnsi" w:eastAsiaTheme="minorHAnsi" w:hAnsiTheme="minorHAnsi" w:cs="Calibri"/>
                <w:color w:val="000000"/>
                <w:sz w:val="24"/>
                <w:szCs w:val="24"/>
              </w:rPr>
              <w:t>Sitoiskelet</w:t>
            </w:r>
            <w:proofErr w:type="spellEnd"/>
            <w:r w:rsidRPr="005D58F0">
              <w:rPr>
                <w:rFonts w:asciiTheme="minorHAnsi" w:eastAsiaTheme="minorHAnsi" w:hAnsiTheme="minorHAnsi" w:cs="Calibri"/>
                <w:color w:val="000000"/>
                <w:sz w:val="24"/>
                <w:szCs w:val="24"/>
              </w:rPr>
              <w:t xml:space="preserve"> ve hücreler</w:t>
            </w:r>
            <w:r w:rsidR="00751BF7" w:rsidRPr="005D58F0">
              <w:rPr>
                <w:rFonts w:asciiTheme="minorHAnsi" w:eastAsiaTheme="minorHAnsi" w:hAnsiTheme="minorHAnsi" w:cs="Calibr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="Calibri"/>
                <w:color w:val="000000"/>
                <w:sz w:val="24"/>
                <w:szCs w:val="24"/>
              </w:rPr>
              <w:t>arası bağlantıla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-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.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loji</w:t>
            </w:r>
          </w:p>
        </w:tc>
      </w:tr>
      <w:tr w:rsidR="00751BF7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1.00-11.50</w:t>
            </w:r>
          </w:p>
        </w:tc>
        <w:tc>
          <w:tcPr>
            <w:tcW w:w="5387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lojik sistemlerdeki temel organik bileşikler</w:t>
            </w:r>
          </w:p>
        </w:tc>
        <w:tc>
          <w:tcPr>
            <w:tcW w:w="3108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- T. Biyokimya</w:t>
            </w:r>
          </w:p>
        </w:tc>
      </w:tr>
      <w:tr w:rsidR="00751BF7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2.00-12.50</w:t>
            </w:r>
          </w:p>
        </w:tc>
        <w:tc>
          <w:tcPr>
            <w:tcW w:w="5387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lojik sistemlerdeki temel organik bileşikler</w:t>
            </w:r>
          </w:p>
        </w:tc>
        <w:tc>
          <w:tcPr>
            <w:tcW w:w="3108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>-T.  Biyokimya</w:t>
            </w:r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3.00-13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4.00-14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3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</w:tbl>
    <w:p w:rsidR="008757BF" w:rsidRPr="005F75A3" w:rsidRDefault="008757BF">
      <w:pPr>
        <w:rPr>
          <w:rFonts w:asciiTheme="minorHAnsi" w:hAnsiTheme="minorHAnsi"/>
          <w:sz w:val="24"/>
          <w:szCs w:val="24"/>
        </w:rPr>
      </w:pPr>
    </w:p>
    <w:tbl>
      <w:tblPr>
        <w:tblW w:w="1995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3"/>
        <w:gridCol w:w="5387"/>
        <w:gridCol w:w="3108"/>
        <w:gridCol w:w="9782"/>
      </w:tblGrid>
      <w:tr w:rsidR="00215EF8" w:rsidRPr="005D58F0" w:rsidTr="00383E1D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215EF8" w:rsidRPr="005D58F0" w:rsidRDefault="00215EF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lastRenderedPageBreak/>
              <w:t>2. KURUL 2. HAFTA</w:t>
            </w:r>
          </w:p>
        </w:tc>
      </w:tr>
      <w:tr w:rsidR="008757BF" w:rsidRPr="005D58F0" w:rsidTr="00383E1D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757BF" w:rsidRPr="005D58F0" w:rsidRDefault="00B22A36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04</w:t>
            </w:r>
            <w:r w:rsidR="008757BF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1.201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  <w:r w:rsidR="008757BF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Pazartesi</w:t>
            </w:r>
          </w:p>
        </w:tc>
      </w:tr>
      <w:tr w:rsidR="00751BF7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 w:rsidRPr="005D58F0">
              <w:rPr>
                <w:rFonts w:asciiTheme="minorHAnsi" w:hAnsiTheme="minorHAnsi" w:cs="Arial"/>
                <w:sz w:val="24"/>
                <w:szCs w:val="24"/>
              </w:rPr>
              <w:t>Suyun moleküler yapısı ve fonksiyonları</w:t>
            </w:r>
          </w:p>
        </w:tc>
        <w:tc>
          <w:tcPr>
            <w:tcW w:w="3108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>- T. Biyokimya</w:t>
            </w:r>
          </w:p>
        </w:tc>
      </w:tr>
      <w:tr w:rsidR="00751BF7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 w:rsidRPr="005D58F0">
              <w:rPr>
                <w:rFonts w:asciiTheme="minorHAnsi" w:hAnsiTheme="minorHAnsi" w:cs="Arial"/>
                <w:sz w:val="24"/>
                <w:szCs w:val="24"/>
              </w:rPr>
              <w:t>Suyun moleküler yapısı ve fonksiyonları</w:t>
            </w:r>
          </w:p>
        </w:tc>
        <w:tc>
          <w:tcPr>
            <w:tcW w:w="3108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>- T. Biyokimya</w:t>
            </w:r>
          </w:p>
        </w:tc>
      </w:tr>
      <w:tr w:rsidR="00751BF7" w:rsidRPr="005D58F0" w:rsidTr="00383E1D">
        <w:trPr>
          <w:gridAfter w:val="1"/>
          <w:wAfter w:w="9782" w:type="dxa"/>
          <w:trHeight w:val="633"/>
        </w:trPr>
        <w:tc>
          <w:tcPr>
            <w:tcW w:w="1673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5D58F0">
              <w:rPr>
                <w:rFonts w:asciiTheme="minorHAnsi" w:hAnsiTheme="minorHAnsi" w:cs="Arial"/>
                <w:sz w:val="24"/>
                <w:szCs w:val="24"/>
              </w:rPr>
              <w:t xml:space="preserve">PH kavramı, asit ve </w:t>
            </w:r>
            <w:proofErr w:type="gramStart"/>
            <w:r w:rsidRPr="005D58F0">
              <w:rPr>
                <w:rFonts w:asciiTheme="minorHAnsi" w:hAnsiTheme="minorHAnsi" w:cs="Arial"/>
                <w:sz w:val="24"/>
                <w:szCs w:val="24"/>
              </w:rPr>
              <w:t>bazlar</w:t>
            </w:r>
            <w:proofErr w:type="gramEnd"/>
            <w:r w:rsidRPr="005D58F0">
              <w:rPr>
                <w:rFonts w:asciiTheme="minorHAnsi" w:hAnsiTheme="minorHAnsi" w:cs="Arial"/>
                <w:sz w:val="24"/>
                <w:szCs w:val="24"/>
              </w:rPr>
              <w:t>, tampon sistemler</w:t>
            </w:r>
          </w:p>
        </w:tc>
        <w:tc>
          <w:tcPr>
            <w:tcW w:w="3108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>- T. Biyokimya</w:t>
            </w:r>
          </w:p>
        </w:tc>
      </w:tr>
      <w:tr w:rsidR="00751BF7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5D58F0">
              <w:rPr>
                <w:rFonts w:asciiTheme="minorHAnsi" w:hAnsiTheme="minorHAnsi" w:cs="Arial"/>
                <w:sz w:val="24"/>
                <w:szCs w:val="24"/>
              </w:rPr>
              <w:t xml:space="preserve">PH kavramı, asit ve </w:t>
            </w:r>
            <w:proofErr w:type="gramStart"/>
            <w:r w:rsidRPr="005D58F0">
              <w:rPr>
                <w:rFonts w:asciiTheme="minorHAnsi" w:hAnsiTheme="minorHAnsi" w:cs="Arial"/>
                <w:sz w:val="24"/>
                <w:szCs w:val="24"/>
              </w:rPr>
              <w:t>bazlar</w:t>
            </w:r>
            <w:proofErr w:type="gramEnd"/>
            <w:r w:rsidRPr="005D58F0">
              <w:rPr>
                <w:rFonts w:asciiTheme="minorHAnsi" w:hAnsiTheme="minorHAnsi" w:cs="Arial"/>
                <w:sz w:val="24"/>
                <w:szCs w:val="24"/>
              </w:rPr>
              <w:t>, tampon sistemler</w:t>
            </w:r>
          </w:p>
        </w:tc>
        <w:tc>
          <w:tcPr>
            <w:tcW w:w="3108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>- T. Biyokimya</w:t>
            </w:r>
          </w:p>
        </w:tc>
      </w:tr>
      <w:tr w:rsidR="008757BF" w:rsidRPr="005D58F0" w:rsidTr="00383E1D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8757BF" w:rsidRPr="005D58F0" w:rsidRDefault="005D58F0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757BF" w:rsidRPr="005D58F0" w:rsidRDefault="008757BF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8757BF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8757BF" w:rsidRPr="005D58F0" w:rsidRDefault="008757BF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8757BF" w:rsidRPr="005D58F0" w:rsidRDefault="008757BF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itoplazmik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organeller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ntriol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, mitokondri, ribozom,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plastlar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vakuol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8757BF" w:rsidRPr="005D58F0" w:rsidRDefault="00577F5A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İ. </w:t>
            </w:r>
            <w:r w:rsidR="003102C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Değirmenci-T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. </w:t>
            </w:r>
            <w:r w:rsidR="003102C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loji</w:t>
            </w:r>
          </w:p>
        </w:tc>
      </w:tr>
      <w:tr w:rsidR="008757BF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8757BF" w:rsidRPr="005D58F0" w:rsidRDefault="008757BF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8757BF" w:rsidRPr="005D58F0" w:rsidRDefault="008757BF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itoplazmik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organeller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ntriol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, mitokondri, ribozom,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plastlar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vakuol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8757BF" w:rsidRPr="005D58F0" w:rsidRDefault="00577F5A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İ. </w:t>
            </w:r>
            <w:r w:rsidR="003102C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Değirmenci-T</w:t>
            </w:r>
            <w:r w:rsidR="00751BF7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. </w:t>
            </w:r>
            <w:r w:rsidR="003102C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loji</w:t>
            </w:r>
          </w:p>
        </w:tc>
      </w:tr>
      <w:tr w:rsidR="008757BF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8757BF" w:rsidRPr="005D58F0" w:rsidRDefault="008757BF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8757BF" w:rsidRPr="005D58F0" w:rsidRDefault="008757BF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8757BF" w:rsidRPr="005D58F0" w:rsidRDefault="008757BF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8757BF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8757BF" w:rsidRPr="005D58F0" w:rsidRDefault="008757BF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30-17.15</w:t>
            </w:r>
          </w:p>
        </w:tc>
        <w:tc>
          <w:tcPr>
            <w:tcW w:w="5387" w:type="dxa"/>
            <w:shd w:val="clear" w:color="auto" w:fill="auto"/>
          </w:tcPr>
          <w:p w:rsidR="008757BF" w:rsidRPr="005D58F0" w:rsidRDefault="008757BF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8757BF" w:rsidRPr="005D58F0" w:rsidRDefault="008757BF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8757BF" w:rsidRPr="005D58F0" w:rsidTr="00383E1D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757BF" w:rsidRPr="00577F5A" w:rsidRDefault="008757BF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0</w:t>
            </w:r>
            <w:r w:rsidR="00B22A36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5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1.201</w:t>
            </w:r>
            <w:r w:rsidR="00B22A36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Salı</w:t>
            </w:r>
          </w:p>
        </w:tc>
      </w:tr>
      <w:tr w:rsidR="00751BF7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 w:rsidRPr="005D58F0">
              <w:rPr>
                <w:rFonts w:asciiTheme="minorHAnsi" w:hAnsiTheme="minorHAnsi" w:cs="Arial"/>
                <w:sz w:val="24"/>
                <w:szCs w:val="24"/>
              </w:rPr>
              <w:t xml:space="preserve">Hücre ve </w:t>
            </w:r>
            <w:proofErr w:type="spellStart"/>
            <w:r w:rsidRPr="005D58F0">
              <w:rPr>
                <w:rFonts w:asciiTheme="minorHAnsi" w:hAnsiTheme="minorHAnsi" w:cs="Arial"/>
                <w:sz w:val="24"/>
                <w:szCs w:val="24"/>
              </w:rPr>
              <w:t>organeller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>- T. Biyokimya</w:t>
            </w:r>
          </w:p>
        </w:tc>
      </w:tr>
      <w:tr w:rsidR="00751BF7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 w:rsidRPr="005D58F0">
              <w:rPr>
                <w:rFonts w:asciiTheme="minorHAnsi" w:hAnsiTheme="minorHAnsi" w:cs="Arial"/>
                <w:sz w:val="24"/>
                <w:szCs w:val="24"/>
              </w:rPr>
              <w:t xml:space="preserve">Hücre ve </w:t>
            </w:r>
            <w:proofErr w:type="spellStart"/>
            <w:r w:rsidRPr="005D58F0">
              <w:rPr>
                <w:rFonts w:asciiTheme="minorHAnsi" w:hAnsiTheme="minorHAnsi" w:cs="Arial"/>
                <w:sz w:val="24"/>
                <w:szCs w:val="24"/>
              </w:rPr>
              <w:t>organeller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>- T. Biyokimya</w:t>
            </w:r>
          </w:p>
        </w:tc>
      </w:tr>
      <w:tr w:rsidR="00751BF7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 w:rsidRPr="005D58F0">
              <w:rPr>
                <w:rFonts w:asciiTheme="minorHAnsi" w:hAnsiTheme="minorHAnsi" w:cs="Arial"/>
                <w:sz w:val="24"/>
                <w:szCs w:val="24"/>
              </w:rPr>
              <w:t xml:space="preserve">Plazma </w:t>
            </w:r>
            <w:proofErr w:type="spellStart"/>
            <w:r w:rsidRPr="005D58F0">
              <w:rPr>
                <w:rFonts w:asciiTheme="minorHAnsi" w:hAnsiTheme="minorHAnsi" w:cs="Arial"/>
                <w:sz w:val="24"/>
                <w:szCs w:val="24"/>
              </w:rPr>
              <w:t>membranının</w:t>
            </w:r>
            <w:proofErr w:type="spellEnd"/>
            <w:r w:rsidRPr="005D58F0">
              <w:rPr>
                <w:rFonts w:asciiTheme="minorHAnsi" w:hAnsiTheme="minorHAnsi" w:cs="Arial"/>
                <w:sz w:val="24"/>
                <w:szCs w:val="24"/>
              </w:rPr>
              <w:t xml:space="preserve"> yapısı ve transport</w:t>
            </w:r>
          </w:p>
        </w:tc>
        <w:tc>
          <w:tcPr>
            <w:tcW w:w="3108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>- T. Biyokimya</w:t>
            </w:r>
          </w:p>
        </w:tc>
      </w:tr>
      <w:tr w:rsidR="00751BF7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751BF7" w:rsidRPr="005D58F0" w:rsidRDefault="00751BF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 w:rsidRPr="005D58F0">
              <w:rPr>
                <w:rFonts w:asciiTheme="minorHAnsi" w:hAnsiTheme="minorHAnsi" w:cs="Arial"/>
                <w:sz w:val="24"/>
                <w:szCs w:val="24"/>
              </w:rPr>
              <w:t xml:space="preserve">Plazma </w:t>
            </w:r>
            <w:proofErr w:type="spellStart"/>
            <w:r w:rsidRPr="005D58F0">
              <w:rPr>
                <w:rFonts w:asciiTheme="minorHAnsi" w:hAnsiTheme="minorHAnsi" w:cs="Arial"/>
                <w:sz w:val="24"/>
                <w:szCs w:val="24"/>
              </w:rPr>
              <w:t>membranının</w:t>
            </w:r>
            <w:proofErr w:type="spellEnd"/>
            <w:r w:rsidRPr="005D58F0">
              <w:rPr>
                <w:rFonts w:asciiTheme="minorHAnsi" w:hAnsiTheme="minorHAnsi" w:cs="Arial"/>
                <w:sz w:val="24"/>
                <w:szCs w:val="24"/>
              </w:rPr>
              <w:t xml:space="preserve"> yapısı ve transport</w:t>
            </w:r>
          </w:p>
        </w:tc>
        <w:tc>
          <w:tcPr>
            <w:tcW w:w="3108" w:type="dxa"/>
            <w:shd w:val="clear" w:color="auto" w:fill="auto"/>
          </w:tcPr>
          <w:p w:rsidR="00751BF7" w:rsidRPr="005D58F0" w:rsidRDefault="00751BF7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>- T. Biyokimya</w:t>
            </w:r>
          </w:p>
        </w:tc>
      </w:tr>
      <w:tr w:rsidR="00B22A36" w:rsidRPr="005D58F0" w:rsidTr="00383E1D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B22A36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2A36" w:rsidRPr="005D58F0" w:rsidRDefault="00B22A36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83E1D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83E1D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</w:tr>
      <w:tr w:rsidR="00B22A36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B22A36" w:rsidRPr="005D58F0" w:rsidRDefault="00B22A36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B22A36" w:rsidRPr="005D58F0" w:rsidRDefault="00B22A36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B22A36" w:rsidRPr="005D58F0" w:rsidRDefault="00B22A36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B22A36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B22A36" w:rsidRPr="005D58F0" w:rsidRDefault="00B22A36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B22A36" w:rsidRPr="005D58F0" w:rsidRDefault="00B22A36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B22A36" w:rsidRPr="005D58F0" w:rsidRDefault="00B22A36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B22A36" w:rsidRPr="005D58F0" w:rsidTr="00383E1D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B22A36" w:rsidRPr="00577F5A" w:rsidRDefault="00B22A36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06.11.2019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Çarşamba</w:t>
            </w:r>
          </w:p>
        </w:tc>
      </w:tr>
      <w:tr w:rsidR="00D60C23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60C23" w:rsidRPr="005D58F0" w:rsidRDefault="00D60C23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60C23" w:rsidRPr="005D58F0" w:rsidRDefault="00D60C23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itoplazmik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organeller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I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ntriol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, mitokondri, ribozom,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plastlar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vakuol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60C23" w:rsidRPr="005D58F0" w:rsidRDefault="00577F5A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İ. </w:t>
            </w:r>
            <w:r w:rsidR="00D60C23" w:rsidRPr="005D58F0">
              <w:rPr>
                <w:rFonts w:asciiTheme="minorHAnsi" w:hAnsiTheme="minorHAnsi"/>
                <w:sz w:val="24"/>
                <w:szCs w:val="24"/>
              </w:rPr>
              <w:t>Değirmenci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D60C23" w:rsidRPr="005D58F0">
              <w:rPr>
                <w:rFonts w:asciiTheme="minorHAnsi" w:hAnsiTheme="minorHAnsi"/>
                <w:sz w:val="24"/>
                <w:szCs w:val="24"/>
              </w:rPr>
              <w:t>-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D60C23" w:rsidRPr="005D58F0">
              <w:rPr>
                <w:rFonts w:asciiTheme="minorHAnsi" w:hAnsiTheme="minorHAnsi"/>
                <w:sz w:val="24"/>
                <w:szCs w:val="24"/>
              </w:rPr>
              <w:t>T. Biyoloji</w:t>
            </w:r>
          </w:p>
        </w:tc>
      </w:tr>
      <w:tr w:rsidR="00D60C23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60C23" w:rsidRPr="005D58F0" w:rsidRDefault="00D60C23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60C23" w:rsidRPr="005D58F0" w:rsidRDefault="00D60C23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itoplazmik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organellerI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I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ntriol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, mitokondri, ribozom,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plastlar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vakuol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60C23" w:rsidRPr="005D58F0" w:rsidRDefault="00577F5A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İ. </w:t>
            </w:r>
            <w:r w:rsidR="00D60C23" w:rsidRPr="005D58F0">
              <w:rPr>
                <w:rFonts w:asciiTheme="minorHAnsi" w:hAnsiTheme="minorHAnsi"/>
                <w:sz w:val="24"/>
                <w:szCs w:val="24"/>
              </w:rPr>
              <w:t>Değirmenci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D60C23" w:rsidRPr="005D58F0">
              <w:rPr>
                <w:rFonts w:asciiTheme="minorHAnsi" w:hAnsiTheme="minorHAnsi"/>
                <w:sz w:val="24"/>
                <w:szCs w:val="24"/>
              </w:rPr>
              <w:t>-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D60C23" w:rsidRPr="005D58F0">
              <w:rPr>
                <w:rFonts w:asciiTheme="minorHAnsi" w:hAnsiTheme="minorHAnsi"/>
                <w:sz w:val="24"/>
                <w:szCs w:val="24"/>
              </w:rPr>
              <w:t>T.  Biyoloji</w:t>
            </w: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ıp bilimlerinde gözlemsel araştırmala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D60C23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Yılmaz -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ıp bilimlerinde gözlemsel araştırmala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D60C23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Yılmaz -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383E1D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83700" w:rsidRPr="005D58F0" w:rsidTr="00383E1D">
        <w:trPr>
          <w:gridAfter w:val="1"/>
          <w:wAfter w:w="9782" w:type="dxa"/>
          <w:trHeight w:val="242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 w:rsidRPr="005D58F0">
              <w:rPr>
                <w:rFonts w:asciiTheme="minorHAnsi" w:hAnsiTheme="minorHAnsi" w:cs="Arial"/>
                <w:sz w:val="24"/>
                <w:szCs w:val="24"/>
              </w:rPr>
              <w:t>Hücreler arası ilişki ve haberleşme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D83700" w:rsidP="00577F5A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577F5A">
              <w:rPr>
                <w:rFonts w:asciiTheme="minorHAnsi" w:hAnsiTheme="minorHAnsi"/>
                <w:sz w:val="24"/>
                <w:szCs w:val="24"/>
              </w:rPr>
              <w:t xml:space="preserve">- 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>T</w:t>
            </w:r>
            <w:r w:rsidR="00D60C23" w:rsidRPr="005D58F0">
              <w:rPr>
                <w:rFonts w:asciiTheme="minorHAnsi" w:hAnsiTheme="minorHAnsi"/>
                <w:sz w:val="24"/>
                <w:szCs w:val="24"/>
              </w:rPr>
              <w:t xml:space="preserve">. 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>Biyokimya</w:t>
            </w:r>
          </w:p>
        </w:tc>
      </w:tr>
      <w:tr w:rsidR="00D83700" w:rsidRPr="005D58F0" w:rsidTr="00383E1D">
        <w:trPr>
          <w:gridAfter w:val="1"/>
          <w:wAfter w:w="9782" w:type="dxa"/>
          <w:trHeight w:val="306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 w:cs="Arial"/>
                <w:sz w:val="24"/>
                <w:szCs w:val="24"/>
              </w:rPr>
            </w:pPr>
            <w:r w:rsidRPr="005D58F0">
              <w:rPr>
                <w:rFonts w:asciiTheme="minorHAnsi" w:hAnsiTheme="minorHAnsi" w:cs="Arial"/>
                <w:sz w:val="24"/>
                <w:szCs w:val="24"/>
              </w:rPr>
              <w:t>Hücreler arası ilişki ve haberleşme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D83700" w:rsidP="00577F5A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577F5A">
              <w:rPr>
                <w:rFonts w:asciiTheme="minorHAnsi" w:hAnsiTheme="minorHAnsi"/>
                <w:sz w:val="24"/>
                <w:szCs w:val="24"/>
              </w:rPr>
              <w:t xml:space="preserve">- 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>T</w:t>
            </w:r>
            <w:r w:rsidR="00D60C23" w:rsidRPr="005D58F0">
              <w:rPr>
                <w:rFonts w:asciiTheme="minorHAnsi" w:hAnsiTheme="minorHAnsi"/>
                <w:sz w:val="24"/>
                <w:szCs w:val="24"/>
              </w:rPr>
              <w:t>.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 xml:space="preserve"> Biyokimya</w:t>
            </w:r>
          </w:p>
        </w:tc>
      </w:tr>
      <w:tr w:rsidR="00D83700" w:rsidRPr="005D58F0" w:rsidTr="00383E1D">
        <w:trPr>
          <w:gridAfter w:val="1"/>
          <w:wAfter w:w="9782" w:type="dxa"/>
          <w:trHeight w:val="228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D83700" w:rsidRPr="005D58F0" w:rsidTr="00383E1D">
        <w:trPr>
          <w:gridAfter w:val="1"/>
          <w:wAfter w:w="9782" w:type="dxa"/>
          <w:trHeight w:val="292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77F5A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07.11.2019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Perşembe</w:t>
            </w: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lastRenderedPageBreak/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 w:themeColor="text1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 w:themeColor="text1"/>
                <w:sz w:val="24"/>
                <w:szCs w:val="24"/>
              </w:rPr>
              <w:t>Tıp bilimlerinde deneysel araştırmala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Yılmaz -</w:t>
            </w:r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 w:themeColor="text1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 w:themeColor="text1"/>
                <w:sz w:val="24"/>
                <w:szCs w:val="24"/>
              </w:rPr>
              <w:t>Tıp bilimlerinde deneysel araştırmala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Yılmaz -</w:t>
            </w:r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383E1D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esleki 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Meslek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ngilizce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77F5A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08.11.2019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Cuma</w:t>
            </w:r>
          </w:p>
        </w:tc>
      </w:tr>
      <w:tr w:rsidR="00D83700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Amino asitler ve sınıflandırmaları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577F5A" w:rsidP="00577F5A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H. Koçak - </w:t>
            </w:r>
            <w:r w:rsidR="00D83700" w:rsidRPr="005D58F0">
              <w:rPr>
                <w:rFonts w:asciiTheme="minorHAnsi" w:hAnsiTheme="minorHAnsi"/>
                <w:sz w:val="24"/>
                <w:szCs w:val="24"/>
              </w:rPr>
              <w:t>T</w:t>
            </w:r>
            <w:r>
              <w:rPr>
                <w:rFonts w:asciiTheme="minorHAnsi" w:hAnsiTheme="minorHAnsi"/>
                <w:sz w:val="24"/>
                <w:szCs w:val="24"/>
              </w:rPr>
              <w:t>.</w:t>
            </w:r>
            <w:r w:rsidR="00D83700" w:rsidRPr="005D58F0">
              <w:rPr>
                <w:rFonts w:asciiTheme="minorHAnsi" w:hAnsiTheme="minorHAnsi"/>
                <w:sz w:val="24"/>
                <w:szCs w:val="24"/>
              </w:rPr>
              <w:t xml:space="preserve"> Biyokimya</w:t>
            </w:r>
          </w:p>
        </w:tc>
      </w:tr>
      <w:tr w:rsidR="00D83700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Amino asitler ve sınıflandırmaları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577F5A" w:rsidP="00577F5A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H. Koçak - </w:t>
            </w:r>
            <w:r w:rsidR="00D83700" w:rsidRPr="005D58F0">
              <w:rPr>
                <w:rFonts w:asciiTheme="minorHAnsi" w:hAnsiTheme="minorHAnsi"/>
                <w:sz w:val="24"/>
                <w:szCs w:val="24"/>
              </w:rPr>
              <w:t>T</w:t>
            </w:r>
            <w:r>
              <w:rPr>
                <w:rFonts w:asciiTheme="minorHAnsi" w:hAnsiTheme="minorHAnsi"/>
                <w:sz w:val="24"/>
                <w:szCs w:val="24"/>
              </w:rPr>
              <w:t>.</w:t>
            </w:r>
            <w:r w:rsidR="00D83700" w:rsidRPr="005D58F0">
              <w:rPr>
                <w:rFonts w:asciiTheme="minorHAnsi" w:hAnsiTheme="minorHAnsi"/>
                <w:sz w:val="24"/>
                <w:szCs w:val="24"/>
              </w:rPr>
              <w:t xml:space="preserve"> Biyokimya</w:t>
            </w:r>
          </w:p>
        </w:tc>
      </w:tr>
      <w:tr w:rsidR="00383E1D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383E1D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D5601E" w:rsidRPr="005D58F0" w:rsidTr="00383E1D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3.00-13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4.00-14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</w:tbl>
    <w:p w:rsidR="004174F1" w:rsidRPr="005F75A3" w:rsidRDefault="004174F1">
      <w:pPr>
        <w:rPr>
          <w:rFonts w:asciiTheme="minorHAnsi" w:hAnsiTheme="minorHAnsi"/>
          <w:sz w:val="24"/>
          <w:szCs w:val="24"/>
        </w:rPr>
      </w:pPr>
    </w:p>
    <w:tbl>
      <w:tblPr>
        <w:tblW w:w="1995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3"/>
        <w:gridCol w:w="5387"/>
        <w:gridCol w:w="3108"/>
        <w:gridCol w:w="9782"/>
      </w:tblGrid>
      <w:tr w:rsidR="00215EF8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215EF8" w:rsidRPr="00577F5A" w:rsidRDefault="00215EF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. KURUL 3. HAFTA</w:t>
            </w:r>
          </w:p>
        </w:tc>
      </w:tr>
      <w:tr w:rsidR="008757BF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757BF" w:rsidRPr="00577F5A" w:rsidRDefault="008757BF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</w:t>
            </w:r>
            <w:r w:rsidR="00583DC4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</w:t>
            </w:r>
            <w:r w:rsidR="0037647C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201</w:t>
            </w:r>
            <w:r w:rsidR="00583DC4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Pazartesi</w:t>
            </w:r>
          </w:p>
        </w:tc>
      </w:tr>
      <w:tr w:rsidR="004174F1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583DC4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583DC4" w:rsidRPr="005D58F0" w:rsidRDefault="00583DC4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583DC4" w:rsidRPr="00383E1D" w:rsidRDefault="00383E1D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383E1D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583DC4" w:rsidRPr="005D58F0" w:rsidRDefault="00583DC4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1.00-11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lçme araçlarına giriş, anket, ölçek ve test hazırla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215EF8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–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2.00-12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lçme araçlarına giriş, anket, ölçek ve test hazırla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215EF8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–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3.00-13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ücre çekirdeği ve organizasyonu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577F5A" w:rsidP="00577F5A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.</w:t>
            </w:r>
            <w:r w:rsidR="00D5601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Değirmenci-</w:t>
            </w:r>
            <w:proofErr w:type="spellStart"/>
            <w:r w:rsidR="00D5601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</w:t>
            </w: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.</w:t>
            </w:r>
            <w:r w:rsidR="00D5601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loji</w:t>
            </w:r>
            <w:proofErr w:type="spellEnd"/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4.00-14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ücre çekirdeği ve organizasyonu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577F5A" w:rsidP="00577F5A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.</w:t>
            </w:r>
            <w:r w:rsidR="00D5601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Değirmenci-</w:t>
            </w:r>
            <w:proofErr w:type="spellStart"/>
            <w:r w:rsidR="00D5601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</w:t>
            </w: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.</w:t>
            </w:r>
            <w:r w:rsidR="00D5601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loji</w:t>
            </w:r>
            <w:proofErr w:type="spellEnd"/>
          </w:p>
        </w:tc>
      </w:tr>
      <w:tr w:rsidR="00383E1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83E1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77F5A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2.1</w:t>
            </w:r>
            <w:r w:rsidR="0037647C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2019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Salı</w:t>
            </w:r>
          </w:p>
        </w:tc>
      </w:tr>
      <w:tr w:rsidR="00383E1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Amino asitlerin kimyasal ve fiziksel özellikleri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77F5A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H. Koçak - 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T</w:t>
            </w:r>
            <w:r>
              <w:rPr>
                <w:rFonts w:asciiTheme="minorHAnsi" w:hAnsiTheme="minorHAnsi"/>
                <w:sz w:val="24"/>
                <w:szCs w:val="24"/>
              </w:rPr>
              <w:t>.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>Biyokimya</w:t>
            </w:r>
            <w:proofErr w:type="spellEnd"/>
          </w:p>
        </w:tc>
      </w:tr>
      <w:tr w:rsidR="00383E1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Amino asitlerin kimyasal ve fiziksel özellikleri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77F5A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H. Koçak -  T</w:t>
            </w:r>
            <w:r>
              <w:rPr>
                <w:rFonts w:asciiTheme="minorHAnsi" w:hAnsiTheme="minorHAnsi"/>
                <w:sz w:val="24"/>
                <w:szCs w:val="24"/>
              </w:rPr>
              <w:t>.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 xml:space="preserve"> Biyokimya</w:t>
            </w:r>
          </w:p>
        </w:tc>
      </w:tr>
      <w:tr w:rsidR="00383E1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1.00-11.50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83E1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2.00-12.50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77F5A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3.1</w:t>
            </w:r>
            <w:r w:rsidR="0037647C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2019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Çarşamba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lastRenderedPageBreak/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83700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Peptidler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peptid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 bağının özellikleri ve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glutatyon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83700" w:rsidRPr="005D58F0" w:rsidRDefault="00577F5A" w:rsidP="00577F5A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H. Koçak - </w:t>
            </w:r>
            <w:r w:rsidR="00D83700" w:rsidRPr="005D58F0">
              <w:rPr>
                <w:rFonts w:asciiTheme="minorHAnsi" w:hAnsiTheme="minorHAnsi"/>
                <w:sz w:val="24"/>
                <w:szCs w:val="24"/>
              </w:rPr>
              <w:t>T</w:t>
            </w:r>
            <w:r>
              <w:rPr>
                <w:rFonts w:asciiTheme="minorHAnsi" w:hAnsiTheme="minorHAnsi"/>
                <w:sz w:val="24"/>
                <w:szCs w:val="24"/>
              </w:rPr>
              <w:t>.</w:t>
            </w:r>
            <w:r w:rsidR="00D83700" w:rsidRPr="005D58F0">
              <w:rPr>
                <w:rFonts w:asciiTheme="minorHAnsi" w:hAnsiTheme="minorHAnsi"/>
                <w:sz w:val="24"/>
                <w:szCs w:val="24"/>
              </w:rPr>
              <w:t xml:space="preserve"> Biyokimya</w:t>
            </w:r>
          </w:p>
        </w:tc>
      </w:tr>
      <w:tr w:rsidR="00D83700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Peptidler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peptid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 bağının özellikleri ve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glutatyon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83700" w:rsidRPr="005D58F0" w:rsidRDefault="00577F5A" w:rsidP="00577F5A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H. Koçak - </w:t>
            </w:r>
            <w:r w:rsidR="00D83700" w:rsidRPr="005D58F0">
              <w:rPr>
                <w:rFonts w:asciiTheme="minorHAnsi" w:hAnsiTheme="minorHAnsi"/>
                <w:sz w:val="24"/>
                <w:szCs w:val="24"/>
              </w:rPr>
              <w:t>T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. </w:t>
            </w:r>
            <w:r w:rsidR="00D83700" w:rsidRPr="005D58F0">
              <w:rPr>
                <w:rFonts w:asciiTheme="minorHAnsi" w:hAnsiTheme="minorHAnsi"/>
                <w:sz w:val="24"/>
                <w:szCs w:val="24"/>
              </w:rPr>
              <w:t>Biyokimya</w:t>
            </w:r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DNA özellikleri ve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replikasyonu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A. Yerlikaya 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-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T</w:t>
            </w:r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.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loji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DNA özellikleri ve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replikasyonu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A. Yerlikaya 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-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T</w:t>
            </w:r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.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loji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DNA özellikleri ve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replikasyonu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A. Yerlikaya 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-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T</w:t>
            </w:r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.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loji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DNA özellikleri ve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replikasyonu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A. Yerlikaya 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-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T</w:t>
            </w:r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.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loji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77F5A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4.1</w:t>
            </w:r>
            <w:r w:rsidR="0037647C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2019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Perşembe</w:t>
            </w:r>
          </w:p>
        </w:tc>
      </w:tr>
      <w:tr w:rsidR="00D5601E" w:rsidRPr="005D58F0" w:rsidTr="00577F5A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A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B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D5601E" w:rsidRPr="005D58F0" w:rsidRDefault="00980240" w:rsidP="00577F5A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ltıkat</w:t>
            </w:r>
            <w:proofErr w:type="spellEnd"/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="00D5601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/</w:t>
            </w:r>
            <w:r w:rsidR="00577F5A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="00D5601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</w:t>
            </w:r>
          </w:p>
        </w:tc>
      </w:tr>
      <w:tr w:rsidR="00980240" w:rsidRPr="005D58F0" w:rsidTr="00577F5A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A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B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980240" w:rsidRPr="005D58F0" w:rsidRDefault="00980240" w:rsidP="00577F5A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="00577F5A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>/ A. Yerlikaya</w:t>
            </w:r>
          </w:p>
        </w:tc>
      </w:tr>
      <w:tr w:rsidR="00980240" w:rsidRPr="005D58F0" w:rsidTr="00577F5A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B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A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980240" w:rsidRPr="005D58F0" w:rsidRDefault="00980240" w:rsidP="00577F5A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="00577F5A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>/ A. Yerlikaya</w:t>
            </w:r>
          </w:p>
        </w:tc>
      </w:tr>
      <w:tr w:rsidR="00980240" w:rsidRPr="005D58F0" w:rsidTr="00577F5A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B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A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980240" w:rsidRPr="005D58F0" w:rsidRDefault="00980240" w:rsidP="00577F5A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S.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Altıkat</w:t>
            </w:r>
            <w:proofErr w:type="spellEnd"/>
            <w:r w:rsidR="00577F5A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>/ A. Yerlikaya</w:t>
            </w:r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esleki 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Meslek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ngilizce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77F5A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5.1</w:t>
            </w:r>
            <w:r w:rsidR="0037647C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2019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Cuma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Örnekleme yöntemleri ve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randomizasyon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Örnekleme yöntemleri ve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randomizasyon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FFFFFF" w:themeFill="background1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rneklem büyüklüğünün belirlenmesi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FFFFFF" w:themeFill="background1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rneklem büyüklüğünün belirlenmesi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trHeight w:val="318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FFFFFF" w:themeFill="background1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FFFFFF" w:themeFill="background1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</w:tbl>
    <w:p w:rsidR="004174F1" w:rsidRPr="005F75A3" w:rsidRDefault="004174F1">
      <w:pPr>
        <w:rPr>
          <w:rFonts w:asciiTheme="minorHAnsi" w:hAnsiTheme="minorHAnsi"/>
          <w:sz w:val="24"/>
          <w:szCs w:val="24"/>
        </w:rPr>
      </w:pPr>
    </w:p>
    <w:tbl>
      <w:tblPr>
        <w:tblW w:w="2314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3"/>
        <w:gridCol w:w="5387"/>
        <w:gridCol w:w="3108"/>
        <w:gridCol w:w="9782"/>
        <w:gridCol w:w="3197"/>
      </w:tblGrid>
      <w:tr w:rsidR="00215EF8" w:rsidRPr="005D58F0" w:rsidTr="005D58F0">
        <w:trPr>
          <w:gridAfter w:val="2"/>
          <w:wAfter w:w="12979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215EF8" w:rsidRPr="005D58F0" w:rsidRDefault="00215EF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. KURUL 4. HAFTA</w:t>
            </w:r>
          </w:p>
        </w:tc>
      </w:tr>
      <w:tr w:rsidR="00060A87" w:rsidRPr="005D58F0" w:rsidTr="005D58F0">
        <w:trPr>
          <w:gridAfter w:val="2"/>
          <w:wAfter w:w="12979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060A87" w:rsidRPr="005D58F0" w:rsidRDefault="00060A8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</w:t>
            </w:r>
            <w:r w:rsidR="00583DC4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8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1.201</w:t>
            </w:r>
            <w:r w:rsidR="00583DC4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</w:r>
            <w:r w:rsidR="004174F1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Pazartesi</w:t>
            </w:r>
          </w:p>
        </w:tc>
      </w:tr>
      <w:tr w:rsidR="004174F1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4174F1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83700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Proteinlerin yapıları, fiziksel ve kimyasal özellikleri,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fibröz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 ve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globüler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 proteinler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383E1D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H. Koçak - </w:t>
            </w:r>
            <w:r w:rsidR="00D83700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</w:t>
            </w: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.</w:t>
            </w:r>
            <w:r w:rsidR="00D83700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kimya</w:t>
            </w:r>
          </w:p>
        </w:tc>
      </w:tr>
      <w:tr w:rsidR="00D83700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Proteinlerin yapıları, fiziksel ve kimyasal özellikleri,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fibröz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 ve </w:t>
            </w:r>
            <w:proofErr w:type="spellStart"/>
            <w:r w:rsidRPr="005D58F0">
              <w:rPr>
                <w:rFonts w:asciiTheme="minorHAnsi" w:hAnsiTheme="minorHAnsi"/>
                <w:sz w:val="24"/>
                <w:szCs w:val="24"/>
              </w:rPr>
              <w:t>globüler</w:t>
            </w:r>
            <w:proofErr w:type="spell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 proteinler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D83700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H. Koçak 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.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kimya</w:t>
            </w:r>
          </w:p>
        </w:tc>
      </w:tr>
      <w:tr w:rsidR="004174F1" w:rsidRPr="005D58F0" w:rsidTr="005D58F0">
        <w:trPr>
          <w:gridAfter w:val="1"/>
          <w:wAfter w:w="3197" w:type="dxa"/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4174F1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anımlayıcı istatistikle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anımlayıcı istatistikle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lastRenderedPageBreak/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9.11.201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Salı</w:t>
            </w:r>
          </w:p>
        </w:tc>
      </w:tr>
      <w:tr w:rsidR="00D83700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Protein </w:t>
            </w:r>
            <w:proofErr w:type="gramStart"/>
            <w:r w:rsidRPr="005D58F0">
              <w:rPr>
                <w:rFonts w:asciiTheme="minorHAnsi" w:hAnsiTheme="minorHAnsi"/>
                <w:sz w:val="24"/>
                <w:szCs w:val="24"/>
              </w:rPr>
              <w:t>izolasyon</w:t>
            </w:r>
            <w:proofErr w:type="gram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 ve saflaştırılma yöntemleri, amino asit yapılarının belirlenmesi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D83700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. Koçak – T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.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kimya</w:t>
            </w:r>
          </w:p>
        </w:tc>
      </w:tr>
      <w:tr w:rsidR="00D83700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 xml:space="preserve">Protein </w:t>
            </w:r>
            <w:proofErr w:type="gramStart"/>
            <w:r w:rsidRPr="005D58F0">
              <w:rPr>
                <w:rFonts w:asciiTheme="minorHAnsi" w:hAnsiTheme="minorHAnsi"/>
                <w:sz w:val="24"/>
                <w:szCs w:val="24"/>
              </w:rPr>
              <w:t>izolasyon</w:t>
            </w:r>
            <w:proofErr w:type="gramEnd"/>
            <w:r w:rsidRPr="005D58F0">
              <w:rPr>
                <w:rFonts w:asciiTheme="minorHAnsi" w:hAnsiTheme="minorHAnsi"/>
                <w:sz w:val="24"/>
                <w:szCs w:val="24"/>
              </w:rPr>
              <w:t xml:space="preserve"> ve saflaştırılma yöntemleri, amino asit yapılarının belirlenmesi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D83700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. Koçak – T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.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kimya</w:t>
            </w:r>
          </w:p>
        </w:tc>
      </w:tr>
      <w:tr w:rsidR="00383E1D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83E1D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3197" w:type="dxa"/>
            <w:tcBorders>
              <w:left w:val="nil"/>
            </w:tcBorders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 xml:space="preserve">Dr. İ. Arıkan </w:t>
            </w:r>
            <w:r w:rsidR="00215EF8"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–</w:t>
            </w: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0.11.201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Çarşamba</w:t>
            </w: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RNA çeşitleri ve transkripsiyon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 – T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.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loji</w:t>
            </w: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RNA çeşitleri ve transkripsiyon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 – T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.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loji</w:t>
            </w: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RNA çeşitleri ve transkripsiyon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 – T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.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loji</w:t>
            </w: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RNA çeşitleri ve transkripsiyon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 – T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.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loji</w:t>
            </w:r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3197" w:type="dxa"/>
            <w:tcBorders>
              <w:left w:val="nil"/>
            </w:tcBorders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Dr. A. Yerlikaya – Tıbbi Biyoloji</w:t>
            </w: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Parametre tahminleri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215EF8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–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Olasılık ve olasılık dağılımları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215EF8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–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83700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83700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83700" w:rsidRPr="005D58F0" w:rsidRDefault="00D83700" w:rsidP="005D58F0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83700" w:rsidRPr="005D58F0" w:rsidRDefault="00D8370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1.11.201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Perşembe</w:t>
            </w:r>
          </w:p>
        </w:tc>
      </w:tr>
      <w:tr w:rsidR="00D5601E" w:rsidRPr="005D58F0" w:rsidTr="00383E1D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A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B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D5601E" w:rsidRPr="005D58F0" w:rsidRDefault="00980240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. Koçak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="00D5601E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/ İ Değirmenci</w:t>
            </w:r>
          </w:p>
        </w:tc>
      </w:tr>
      <w:tr w:rsidR="00980240" w:rsidRPr="005D58F0" w:rsidTr="00383E1D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A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B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980240" w:rsidRPr="005D58F0" w:rsidRDefault="00980240" w:rsidP="00383E1D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H. Koçak</w:t>
            </w:r>
            <w:r w:rsidR="00383E1D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>/ İ Değirmenci</w:t>
            </w:r>
          </w:p>
        </w:tc>
      </w:tr>
      <w:tr w:rsidR="00980240" w:rsidRPr="005D58F0" w:rsidTr="00383E1D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B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A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980240" w:rsidRPr="005D58F0" w:rsidRDefault="00980240" w:rsidP="00383E1D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H. Koçak</w:t>
            </w:r>
            <w:r w:rsidR="00383E1D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>/ İ Değirmenci</w:t>
            </w:r>
          </w:p>
        </w:tc>
      </w:tr>
      <w:tr w:rsidR="00980240" w:rsidRPr="005D58F0" w:rsidTr="00383E1D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980240" w:rsidRPr="005D58F0" w:rsidRDefault="0098024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B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A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980240" w:rsidRPr="005D58F0" w:rsidRDefault="00980240" w:rsidP="00383E1D">
            <w:pPr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sz w:val="24"/>
                <w:szCs w:val="24"/>
              </w:rPr>
              <w:t>H. Koçak</w:t>
            </w:r>
            <w:r w:rsidR="00383E1D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hAnsiTheme="minorHAnsi"/>
                <w:sz w:val="24"/>
                <w:szCs w:val="24"/>
              </w:rPr>
              <w:t>/ İ Değirmenci</w:t>
            </w:r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3197" w:type="dxa"/>
            <w:tcBorders>
              <w:left w:val="nil"/>
            </w:tcBorders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 xml:space="preserve">Dr. İ. Arıkan </w:t>
            </w:r>
            <w:r w:rsidR="00215EF8"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–</w:t>
            </w: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esleki 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Meslek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ngilizce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2.11.201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Cuma</w:t>
            </w: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1.00-11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2.00-12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3197" w:type="dxa"/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3.00-13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lastRenderedPageBreak/>
              <w:t>14.00-14.50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2"/>
          <w:wAfter w:w="12979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</w:tbl>
    <w:p w:rsidR="004174F1" w:rsidRPr="005F75A3" w:rsidRDefault="004174F1">
      <w:pPr>
        <w:rPr>
          <w:rFonts w:asciiTheme="minorHAnsi" w:hAnsiTheme="minorHAnsi"/>
          <w:sz w:val="24"/>
          <w:szCs w:val="24"/>
        </w:rPr>
      </w:pPr>
    </w:p>
    <w:tbl>
      <w:tblPr>
        <w:tblW w:w="1995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3"/>
        <w:gridCol w:w="5387"/>
        <w:gridCol w:w="3108"/>
        <w:gridCol w:w="9782"/>
      </w:tblGrid>
      <w:tr w:rsidR="00215EF8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215EF8" w:rsidRPr="005D58F0" w:rsidRDefault="00215EF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. KURUL 5. HAFTA</w:t>
            </w:r>
          </w:p>
        </w:tc>
      </w:tr>
      <w:tr w:rsidR="00060A87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060A87" w:rsidRPr="005D58F0" w:rsidRDefault="00060A87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</w:t>
            </w:r>
            <w:r w:rsidR="008E3943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5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1.201</w:t>
            </w:r>
            <w:r w:rsidR="008E3943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</w:r>
            <w:r w:rsidR="004174F1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Pazartesi</w:t>
            </w:r>
          </w:p>
        </w:tc>
      </w:tr>
      <w:tr w:rsidR="004174F1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4174F1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4174F1" w:rsidRPr="005D58F0" w:rsidRDefault="004174F1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1.00-11.50</w:t>
            </w:r>
          </w:p>
        </w:tc>
        <w:tc>
          <w:tcPr>
            <w:tcW w:w="5387" w:type="dxa"/>
            <w:shd w:val="clear" w:color="auto" w:fill="FFFFFF" w:themeFill="background1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ipotez testlerine giriş ve normallik testleri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215EF8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–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2.00-12.50</w:t>
            </w:r>
          </w:p>
        </w:tc>
        <w:tc>
          <w:tcPr>
            <w:tcW w:w="5387" w:type="dxa"/>
            <w:shd w:val="clear" w:color="auto" w:fill="FFFFFF" w:themeFill="background1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ipotez testlerine giriş ve normallik testleri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215EF8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–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83E1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3.00-13.50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Genetik şifre ve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ranslasyon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 – T</w:t>
            </w: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.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loji</w:t>
            </w:r>
          </w:p>
        </w:tc>
      </w:tr>
      <w:tr w:rsidR="00383E1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4.00-14.50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Genetik şifre ve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ranslasyon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. Yerlikaya – T</w:t>
            </w: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.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Biyoloji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6.11.201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Salı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Parametrik Testle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215EF8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–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Parametrik Testle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215EF8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–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383E1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83E1D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7.11.201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Çarşamba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 w:themeColor="text1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 w:themeColor="text1"/>
                <w:sz w:val="24"/>
                <w:szCs w:val="24"/>
              </w:rPr>
              <w:t>Parametrik Olmayan Testle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215EF8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–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Parametrik Olmayan Testler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.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Yılmaz </w:t>
            </w:r>
            <w:r w:rsidR="00215EF8"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–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iyoistatistik</w:t>
            </w:r>
            <w:proofErr w:type="spellEnd"/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8.11.201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Perşembe</w:t>
            </w: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A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B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 Koçak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/ E. Tümer</w:t>
            </w: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A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B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 Koçak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/ E. Tümer</w:t>
            </w: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B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A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 Koçak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/ E. Tümer</w:t>
            </w:r>
          </w:p>
        </w:tc>
      </w:tr>
      <w:tr w:rsidR="00D5601E" w:rsidRPr="005D58F0" w:rsidTr="00383E1D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9CC2E5" w:themeFill="accent1" w:themeFillTint="99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-Grup B/Tıbbi Biyoloj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</w:t>
            </w:r>
            <w:proofErr w:type="spellEnd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Grup A</w:t>
            </w:r>
          </w:p>
        </w:tc>
        <w:tc>
          <w:tcPr>
            <w:tcW w:w="3108" w:type="dxa"/>
            <w:shd w:val="clear" w:color="auto" w:fill="9CC2E5" w:themeFill="accent1" w:themeFillTint="99"/>
          </w:tcPr>
          <w:p w:rsidR="00D5601E" w:rsidRPr="005D58F0" w:rsidRDefault="00D5601E" w:rsidP="00383E1D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 Koçak</w:t>
            </w:r>
            <w:r w:rsid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/ E. Tümer</w:t>
            </w:r>
          </w:p>
        </w:tc>
      </w:tr>
      <w:tr w:rsidR="00D5601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D5601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esleki İngilizce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Mesleki </w:t>
            </w:r>
            <w:proofErr w:type="spellStart"/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ingilizce</w:t>
            </w:r>
            <w:proofErr w:type="spellEnd"/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lastRenderedPageBreak/>
              <w:t>29.11.2019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ab/>
              <w:t>Cuma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Genom yapısı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E. Tümer – </w:t>
            </w:r>
            <w:r w:rsidR="00383E1D" w:rsidRP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. Biyoloji</w:t>
            </w:r>
          </w:p>
        </w:tc>
      </w:tr>
      <w:tr w:rsidR="00D5601E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Genom yapısı</w:t>
            </w:r>
          </w:p>
        </w:tc>
        <w:tc>
          <w:tcPr>
            <w:tcW w:w="3108" w:type="dxa"/>
            <w:shd w:val="clear" w:color="auto" w:fill="auto"/>
          </w:tcPr>
          <w:p w:rsidR="00D5601E" w:rsidRPr="005D58F0" w:rsidRDefault="00D5601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E. Tümer – </w:t>
            </w:r>
            <w:r w:rsidR="00383E1D" w:rsidRP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. Biyoloji</w:t>
            </w:r>
          </w:p>
        </w:tc>
      </w:tr>
      <w:tr w:rsidR="0037647C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37647C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37647C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37647C" w:rsidRPr="005D58F0" w:rsidRDefault="005D58F0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</w:tr>
      <w:tr w:rsidR="0037647C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37647C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37647C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5387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7647C" w:rsidRPr="005D58F0" w:rsidTr="005D58F0">
        <w:trPr>
          <w:gridAfter w:val="1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5387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7647C" w:rsidRPr="005D58F0" w:rsidRDefault="0037647C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</w:tbl>
    <w:p w:rsidR="004174F1" w:rsidRPr="005F75A3" w:rsidRDefault="004174F1">
      <w:pPr>
        <w:rPr>
          <w:rFonts w:asciiTheme="minorHAnsi" w:hAnsiTheme="minorHAnsi"/>
          <w:sz w:val="24"/>
          <w:szCs w:val="24"/>
        </w:rPr>
      </w:pPr>
    </w:p>
    <w:tbl>
      <w:tblPr>
        <w:tblW w:w="1995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3"/>
        <w:gridCol w:w="5387"/>
        <w:gridCol w:w="3108"/>
        <w:gridCol w:w="3108"/>
        <w:gridCol w:w="6674"/>
      </w:tblGrid>
      <w:tr w:rsidR="00215EF8" w:rsidRPr="005D58F0" w:rsidTr="005D58F0">
        <w:trPr>
          <w:gridAfter w:val="2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215EF8" w:rsidRPr="005D58F0" w:rsidRDefault="00215EF8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. KURUL 6. HAFTA</w:t>
            </w:r>
          </w:p>
        </w:tc>
      </w:tr>
      <w:tr w:rsidR="004B12EE" w:rsidRPr="005D58F0" w:rsidTr="005D58F0">
        <w:trPr>
          <w:gridAfter w:val="2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4B12EE" w:rsidRPr="005D58F0" w:rsidRDefault="004445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0</w:t>
            </w:r>
            <w:r w:rsidR="008E3943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</w:t>
            </w:r>
            <w:r w:rsidR="004B12EE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</w:t>
            </w:r>
            <w:r w:rsidR="004B12EE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201</w:t>
            </w:r>
            <w:r w:rsidR="008E3943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  <w:r w:rsidR="00383E1D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Pazartesi</w:t>
            </w:r>
          </w:p>
        </w:tc>
      </w:tr>
      <w:tr w:rsidR="00383E1D" w:rsidRPr="005D58F0" w:rsidTr="005D58F0">
        <w:trPr>
          <w:gridAfter w:val="2"/>
          <w:wAfter w:w="9782" w:type="dxa"/>
          <w:trHeight w:val="314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10.15</w:t>
            </w:r>
          </w:p>
        </w:tc>
        <w:tc>
          <w:tcPr>
            <w:tcW w:w="8495" w:type="dxa"/>
            <w:gridSpan w:val="2"/>
            <w:vMerge w:val="restart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</w:tr>
      <w:tr w:rsidR="001D20B4" w:rsidRPr="005D58F0" w:rsidTr="005D58F0">
        <w:trPr>
          <w:gridAfter w:val="2"/>
          <w:wAfter w:w="9782" w:type="dxa"/>
          <w:trHeight w:val="223"/>
        </w:trPr>
        <w:tc>
          <w:tcPr>
            <w:tcW w:w="1673" w:type="dxa"/>
            <w:shd w:val="clear" w:color="auto" w:fill="auto"/>
          </w:tcPr>
          <w:p w:rsidR="001D20B4" w:rsidRPr="005D58F0" w:rsidRDefault="001D20B4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2.15</w:t>
            </w:r>
          </w:p>
        </w:tc>
        <w:tc>
          <w:tcPr>
            <w:tcW w:w="8495" w:type="dxa"/>
            <w:gridSpan w:val="2"/>
            <w:vMerge/>
            <w:shd w:val="clear" w:color="auto" w:fill="auto"/>
          </w:tcPr>
          <w:p w:rsidR="001D20B4" w:rsidRPr="00383E1D" w:rsidRDefault="001D20B4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84520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84520E" w:rsidRPr="00383E1D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383E1D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83E1D" w:rsidRPr="005D58F0" w:rsidTr="005D58F0">
        <w:trPr>
          <w:gridAfter w:val="2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8495" w:type="dxa"/>
            <w:gridSpan w:val="2"/>
            <w:vMerge w:val="restart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</w:tr>
      <w:tr w:rsidR="001D20B4" w:rsidRPr="005D58F0" w:rsidTr="005D58F0">
        <w:trPr>
          <w:gridAfter w:val="2"/>
          <w:wAfter w:w="9782" w:type="dxa"/>
          <w:trHeight w:val="194"/>
        </w:trPr>
        <w:tc>
          <w:tcPr>
            <w:tcW w:w="1673" w:type="dxa"/>
            <w:shd w:val="clear" w:color="auto" w:fill="auto"/>
          </w:tcPr>
          <w:p w:rsidR="001D20B4" w:rsidRPr="005D58F0" w:rsidRDefault="001D20B4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5D58F0">
              <w:rPr>
                <w:rFonts w:asciiTheme="minorHAnsi" w:hAnsiTheme="minorHAnsi"/>
                <w:color w:val="000000"/>
                <w:sz w:val="24"/>
                <w:szCs w:val="24"/>
              </w:rPr>
              <w:t>14.30-17.15</w:t>
            </w:r>
          </w:p>
        </w:tc>
        <w:tc>
          <w:tcPr>
            <w:tcW w:w="8495" w:type="dxa"/>
            <w:gridSpan w:val="2"/>
            <w:vMerge/>
            <w:shd w:val="clear" w:color="auto" w:fill="auto"/>
          </w:tcPr>
          <w:p w:rsidR="001D20B4" w:rsidRPr="005D58F0" w:rsidRDefault="001D20B4" w:rsidP="005D58F0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4"/>
                <w:szCs w:val="24"/>
              </w:rPr>
            </w:pPr>
          </w:p>
        </w:tc>
      </w:tr>
      <w:tr w:rsidR="0084520E" w:rsidRPr="005D58F0" w:rsidTr="005D58F0">
        <w:trPr>
          <w:gridAfter w:val="2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0</w:t>
            </w:r>
            <w:r w:rsidR="008E3943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3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2.201</w:t>
            </w:r>
            <w:r w:rsidR="008E3943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  <w:r w:rsidR="00383E1D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Salı</w:t>
            </w:r>
          </w:p>
        </w:tc>
      </w:tr>
      <w:tr w:rsidR="0084520E" w:rsidRPr="005D58F0" w:rsidTr="005D58F0">
        <w:trPr>
          <w:gridAfter w:val="2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8495" w:type="dxa"/>
            <w:gridSpan w:val="2"/>
            <w:shd w:val="clear" w:color="auto" w:fill="auto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</w:tr>
      <w:tr w:rsidR="0084520E" w:rsidRPr="005D58F0" w:rsidTr="005D58F0">
        <w:trPr>
          <w:gridAfter w:val="2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8495" w:type="dxa"/>
            <w:gridSpan w:val="2"/>
            <w:shd w:val="clear" w:color="auto" w:fill="auto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</w:tr>
      <w:tr w:rsidR="0084520E" w:rsidRPr="005D58F0" w:rsidTr="00383E1D">
        <w:trPr>
          <w:gridAfter w:val="1"/>
          <w:wAfter w:w="6674" w:type="dxa"/>
          <w:trHeight w:val="70"/>
        </w:trPr>
        <w:tc>
          <w:tcPr>
            <w:tcW w:w="1673" w:type="dxa"/>
            <w:shd w:val="clear" w:color="auto" w:fill="FF0000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8495" w:type="dxa"/>
            <w:gridSpan w:val="2"/>
            <w:tcBorders>
              <w:right w:val="nil"/>
            </w:tcBorders>
            <w:shd w:val="clear" w:color="auto" w:fill="FF0000"/>
          </w:tcPr>
          <w:p w:rsidR="0084520E" w:rsidRPr="0079639F" w:rsidRDefault="0084520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79639F"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  <w:t>Mesleki seçmeli ders ARA SINAV</w:t>
            </w:r>
          </w:p>
        </w:tc>
        <w:tc>
          <w:tcPr>
            <w:tcW w:w="31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84520E" w:rsidRPr="005D58F0" w:rsidTr="00383E1D">
        <w:trPr>
          <w:gridAfter w:val="1"/>
          <w:wAfter w:w="6674" w:type="dxa"/>
          <w:trHeight w:val="57"/>
        </w:trPr>
        <w:tc>
          <w:tcPr>
            <w:tcW w:w="1673" w:type="dxa"/>
            <w:shd w:val="clear" w:color="auto" w:fill="FF0000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8495" w:type="dxa"/>
            <w:gridSpan w:val="2"/>
            <w:tcBorders>
              <w:right w:val="nil"/>
            </w:tcBorders>
            <w:shd w:val="clear" w:color="auto" w:fill="FF0000"/>
          </w:tcPr>
          <w:p w:rsidR="0084520E" w:rsidRPr="0079639F" w:rsidRDefault="0084520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79639F"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  <w:t>Mesleki seçmeli ders ARA SINAV</w:t>
            </w:r>
          </w:p>
        </w:tc>
        <w:tc>
          <w:tcPr>
            <w:tcW w:w="31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</w:tr>
      <w:tr w:rsidR="0084520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84520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83E1D" w:rsidRPr="005D58F0" w:rsidTr="005D58F0">
        <w:trPr>
          <w:gridAfter w:val="2"/>
          <w:wAfter w:w="9782" w:type="dxa"/>
          <w:trHeight w:val="283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7.15</w:t>
            </w:r>
          </w:p>
        </w:tc>
        <w:tc>
          <w:tcPr>
            <w:tcW w:w="8495" w:type="dxa"/>
            <w:gridSpan w:val="2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</w:tr>
      <w:tr w:rsidR="0084520E" w:rsidRPr="005D58F0" w:rsidTr="005D58F0">
        <w:trPr>
          <w:gridAfter w:val="2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0</w:t>
            </w:r>
            <w:r w:rsidR="008E3943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4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2.201</w:t>
            </w:r>
            <w:r w:rsidR="008E3943"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  <w:r w:rsidR="00383E1D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</w:t>
            </w: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Çarşamba</w:t>
            </w:r>
          </w:p>
        </w:tc>
      </w:tr>
      <w:tr w:rsidR="00383E1D" w:rsidRPr="005D58F0" w:rsidTr="005D58F0">
        <w:trPr>
          <w:gridAfter w:val="2"/>
          <w:wAfter w:w="9782" w:type="dxa"/>
          <w:trHeight w:val="392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8495" w:type="dxa"/>
            <w:gridSpan w:val="2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</w:tr>
      <w:tr w:rsidR="0084520E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ACB9CA"/>
          </w:tcPr>
          <w:p w:rsidR="0084520E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4520E" w:rsidRPr="005D58F0" w:rsidRDefault="008452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83E1D" w:rsidRPr="005D58F0" w:rsidTr="005D58F0">
        <w:trPr>
          <w:gridAfter w:val="2"/>
          <w:wAfter w:w="9782" w:type="dxa"/>
          <w:trHeight w:val="382"/>
        </w:trPr>
        <w:tc>
          <w:tcPr>
            <w:tcW w:w="1673" w:type="dxa"/>
            <w:shd w:val="clear" w:color="auto" w:fill="auto"/>
          </w:tcPr>
          <w:p w:rsidR="00383E1D" w:rsidRPr="005D58F0" w:rsidRDefault="00383E1D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7.15</w:t>
            </w:r>
          </w:p>
        </w:tc>
        <w:tc>
          <w:tcPr>
            <w:tcW w:w="8495" w:type="dxa"/>
            <w:gridSpan w:val="2"/>
            <w:shd w:val="clear" w:color="auto" w:fill="auto"/>
          </w:tcPr>
          <w:p w:rsidR="00383E1D" w:rsidRPr="005D58F0" w:rsidRDefault="00383E1D" w:rsidP="00893ECD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</w:tr>
      <w:tr w:rsidR="0084520E" w:rsidRPr="005D58F0" w:rsidTr="005D58F0">
        <w:trPr>
          <w:gridAfter w:val="2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4520E" w:rsidRPr="00577F5A" w:rsidRDefault="0084520E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0</w:t>
            </w:r>
            <w:r w:rsidR="008E3943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5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2.201</w:t>
            </w:r>
            <w:r w:rsidR="008E3943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  <w:r w:rsidR="00383E1D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Perşembe</w:t>
            </w:r>
          </w:p>
        </w:tc>
      </w:tr>
      <w:tr w:rsidR="009252C5" w:rsidRPr="005D58F0" w:rsidTr="00383E1D">
        <w:trPr>
          <w:gridAfter w:val="2"/>
          <w:wAfter w:w="9782" w:type="dxa"/>
          <w:trHeight w:val="84"/>
        </w:trPr>
        <w:tc>
          <w:tcPr>
            <w:tcW w:w="1673" w:type="dxa"/>
            <w:shd w:val="clear" w:color="auto" w:fill="FF0000"/>
          </w:tcPr>
          <w:p w:rsidR="009252C5" w:rsidRPr="005D58F0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8495" w:type="dxa"/>
            <w:gridSpan w:val="2"/>
            <w:shd w:val="clear" w:color="auto" w:fill="FF0000"/>
          </w:tcPr>
          <w:p w:rsidR="009252C5" w:rsidRPr="0079639F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IBBİ BİYOKİMYA/PRATİK SINAV A GRUBU</w:t>
            </w:r>
          </w:p>
        </w:tc>
      </w:tr>
      <w:tr w:rsidR="009252C5" w:rsidRPr="005D58F0" w:rsidTr="00383E1D">
        <w:trPr>
          <w:gridAfter w:val="2"/>
          <w:wAfter w:w="9782" w:type="dxa"/>
          <w:trHeight w:val="82"/>
        </w:trPr>
        <w:tc>
          <w:tcPr>
            <w:tcW w:w="1673" w:type="dxa"/>
            <w:shd w:val="clear" w:color="auto" w:fill="FF0000"/>
          </w:tcPr>
          <w:p w:rsidR="009252C5" w:rsidRPr="005D58F0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8495" w:type="dxa"/>
            <w:gridSpan w:val="2"/>
            <w:shd w:val="clear" w:color="auto" w:fill="FF0000"/>
          </w:tcPr>
          <w:p w:rsidR="009252C5" w:rsidRPr="0079639F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IBBİ BİYOKİMYA /PRATİK SINAV A GRUBU</w:t>
            </w:r>
          </w:p>
        </w:tc>
      </w:tr>
      <w:tr w:rsidR="009252C5" w:rsidRPr="005D58F0" w:rsidTr="00383E1D">
        <w:trPr>
          <w:gridAfter w:val="2"/>
          <w:wAfter w:w="9782" w:type="dxa"/>
          <w:trHeight w:val="82"/>
        </w:trPr>
        <w:tc>
          <w:tcPr>
            <w:tcW w:w="1673" w:type="dxa"/>
            <w:shd w:val="clear" w:color="auto" w:fill="FF0000"/>
          </w:tcPr>
          <w:p w:rsidR="009252C5" w:rsidRPr="005D58F0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8495" w:type="dxa"/>
            <w:gridSpan w:val="2"/>
            <w:shd w:val="clear" w:color="auto" w:fill="FF0000"/>
          </w:tcPr>
          <w:p w:rsidR="009252C5" w:rsidRPr="0079639F" w:rsidRDefault="009252C5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IBBİ BİYOKİMYA /PRATİK SINAV B GRUBU</w:t>
            </w:r>
          </w:p>
        </w:tc>
      </w:tr>
      <w:tr w:rsidR="009252C5" w:rsidRPr="005D58F0" w:rsidTr="00383E1D">
        <w:trPr>
          <w:gridAfter w:val="2"/>
          <w:wAfter w:w="9782" w:type="dxa"/>
          <w:trHeight w:val="82"/>
        </w:trPr>
        <w:tc>
          <w:tcPr>
            <w:tcW w:w="1673" w:type="dxa"/>
            <w:shd w:val="clear" w:color="auto" w:fill="FF0000"/>
          </w:tcPr>
          <w:p w:rsidR="009252C5" w:rsidRPr="005D58F0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8495" w:type="dxa"/>
            <w:gridSpan w:val="2"/>
            <w:shd w:val="clear" w:color="auto" w:fill="FF0000"/>
          </w:tcPr>
          <w:p w:rsidR="009252C5" w:rsidRPr="0079639F" w:rsidRDefault="009252C5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b/>
                <w:color w:val="000000"/>
                <w:sz w:val="24"/>
                <w:szCs w:val="24"/>
                <w:lang w:eastAsia="tr-TR"/>
              </w:rPr>
            </w:pPr>
            <w:r w:rsidRP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IBBİ BİYOKİMYA /PRATİK SINAV B GRUBU</w:t>
            </w:r>
          </w:p>
        </w:tc>
      </w:tr>
      <w:tr w:rsidR="009252C5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D0CECE" w:themeFill="background2" w:themeFillShade="E6"/>
          </w:tcPr>
          <w:p w:rsidR="009252C5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ĞLE ARASI</w:t>
            </w:r>
          </w:p>
        </w:tc>
        <w:tc>
          <w:tcPr>
            <w:tcW w:w="9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252C5" w:rsidRPr="005D58F0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9252C5" w:rsidRPr="005D58F0" w:rsidTr="00383E1D">
        <w:trPr>
          <w:gridAfter w:val="2"/>
          <w:wAfter w:w="9782" w:type="dxa"/>
          <w:trHeight w:val="75"/>
        </w:trPr>
        <w:tc>
          <w:tcPr>
            <w:tcW w:w="1673" w:type="dxa"/>
            <w:shd w:val="clear" w:color="auto" w:fill="FF0000"/>
          </w:tcPr>
          <w:p w:rsidR="009252C5" w:rsidRPr="005D58F0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8495" w:type="dxa"/>
            <w:gridSpan w:val="2"/>
            <w:shd w:val="clear" w:color="auto" w:fill="FF0000"/>
          </w:tcPr>
          <w:p w:rsidR="009252C5" w:rsidRPr="0079639F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IBBİ BİYOLOJİ/ PRATİK SINAV A GRUBU</w:t>
            </w:r>
          </w:p>
        </w:tc>
      </w:tr>
      <w:tr w:rsidR="009252C5" w:rsidRPr="005D58F0" w:rsidTr="00383E1D">
        <w:trPr>
          <w:gridAfter w:val="2"/>
          <w:wAfter w:w="9782" w:type="dxa"/>
          <w:trHeight w:val="75"/>
        </w:trPr>
        <w:tc>
          <w:tcPr>
            <w:tcW w:w="1673" w:type="dxa"/>
            <w:shd w:val="clear" w:color="auto" w:fill="FF0000"/>
          </w:tcPr>
          <w:p w:rsidR="009252C5" w:rsidRPr="005D58F0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8495" w:type="dxa"/>
            <w:gridSpan w:val="2"/>
            <w:shd w:val="clear" w:color="auto" w:fill="FF0000"/>
          </w:tcPr>
          <w:p w:rsidR="009252C5" w:rsidRPr="0079639F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IBBİ BİYOLOJİ /PRATİK SINAV A GRUBU</w:t>
            </w:r>
          </w:p>
        </w:tc>
      </w:tr>
      <w:tr w:rsidR="009252C5" w:rsidRPr="005D58F0" w:rsidTr="00383E1D">
        <w:trPr>
          <w:gridAfter w:val="2"/>
          <w:wAfter w:w="9782" w:type="dxa"/>
          <w:trHeight w:val="75"/>
        </w:trPr>
        <w:tc>
          <w:tcPr>
            <w:tcW w:w="1673" w:type="dxa"/>
            <w:shd w:val="clear" w:color="auto" w:fill="FF0000"/>
          </w:tcPr>
          <w:p w:rsidR="009252C5" w:rsidRPr="005D58F0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8495" w:type="dxa"/>
            <w:gridSpan w:val="2"/>
            <w:shd w:val="clear" w:color="auto" w:fill="FF0000"/>
          </w:tcPr>
          <w:p w:rsidR="009252C5" w:rsidRPr="0079639F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IBBİ BİYOLOJİ /PRATİK SINAV B GRUBU</w:t>
            </w:r>
          </w:p>
        </w:tc>
      </w:tr>
      <w:tr w:rsidR="009252C5" w:rsidRPr="005D58F0" w:rsidTr="00383E1D">
        <w:trPr>
          <w:gridAfter w:val="2"/>
          <w:wAfter w:w="9782" w:type="dxa"/>
          <w:trHeight w:val="75"/>
        </w:trPr>
        <w:tc>
          <w:tcPr>
            <w:tcW w:w="1673" w:type="dxa"/>
            <w:shd w:val="clear" w:color="auto" w:fill="FF0000"/>
          </w:tcPr>
          <w:p w:rsidR="009252C5" w:rsidRPr="005D58F0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8495" w:type="dxa"/>
            <w:gridSpan w:val="2"/>
            <w:shd w:val="clear" w:color="auto" w:fill="FF0000"/>
          </w:tcPr>
          <w:p w:rsidR="009252C5" w:rsidRPr="0079639F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IBBİ BİYOLOJİ /PRATİK SINAV B GRUBU</w:t>
            </w:r>
          </w:p>
        </w:tc>
      </w:tr>
      <w:tr w:rsidR="009252C5" w:rsidRPr="005D58F0" w:rsidTr="005D58F0">
        <w:trPr>
          <w:gridAfter w:val="2"/>
          <w:wAfter w:w="9782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9252C5" w:rsidRPr="00577F5A" w:rsidRDefault="009252C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0</w:t>
            </w:r>
            <w:r w:rsidR="008E3943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6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2.201</w:t>
            </w:r>
            <w:r w:rsidR="008E3943"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</w:t>
            </w:r>
            <w:r w:rsidRPr="00577F5A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Cuma</w:t>
            </w:r>
          </w:p>
        </w:tc>
      </w:tr>
      <w:tr w:rsidR="00357E25" w:rsidRPr="005D58F0" w:rsidTr="005D58F0">
        <w:trPr>
          <w:gridAfter w:val="2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09.15</w:t>
            </w:r>
          </w:p>
        </w:tc>
        <w:tc>
          <w:tcPr>
            <w:tcW w:w="5387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57E25" w:rsidRPr="005D58F0" w:rsidTr="005D58F0">
        <w:trPr>
          <w:gridAfter w:val="2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9.30-10.15</w:t>
            </w:r>
          </w:p>
        </w:tc>
        <w:tc>
          <w:tcPr>
            <w:tcW w:w="5387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57E25" w:rsidRPr="005D58F0" w:rsidTr="005D58F0">
        <w:trPr>
          <w:gridAfter w:val="2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1.15</w:t>
            </w:r>
          </w:p>
        </w:tc>
        <w:tc>
          <w:tcPr>
            <w:tcW w:w="5387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57E25" w:rsidRPr="005D58F0" w:rsidTr="005D58F0">
        <w:trPr>
          <w:gridAfter w:val="2"/>
          <w:wAfter w:w="9782" w:type="dxa"/>
          <w:trHeight w:val="57"/>
        </w:trPr>
        <w:tc>
          <w:tcPr>
            <w:tcW w:w="1673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1.30-12.15</w:t>
            </w:r>
          </w:p>
        </w:tc>
        <w:tc>
          <w:tcPr>
            <w:tcW w:w="5387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  <w:r w:rsidRPr="005D58F0"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="Times New Roman" w:hAnsiTheme="minorHAnsi" w:cstheme="minorBidi"/>
                <w:color w:val="000000"/>
                <w:sz w:val="24"/>
                <w:szCs w:val="24"/>
                <w:lang w:eastAsia="tr-TR"/>
              </w:rPr>
            </w:pPr>
          </w:p>
        </w:tc>
      </w:tr>
      <w:tr w:rsidR="00357E25" w:rsidRPr="005D58F0" w:rsidTr="005D58F0">
        <w:trPr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D0CECE" w:themeFill="background2" w:themeFillShade="E6"/>
          </w:tcPr>
          <w:p w:rsidR="00357E25" w:rsidRPr="005D58F0" w:rsidRDefault="005D58F0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lastRenderedPageBreak/>
              <w:t>ÖĞLE ARASI</w:t>
            </w:r>
          </w:p>
        </w:tc>
        <w:tc>
          <w:tcPr>
            <w:tcW w:w="9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57E25" w:rsidRPr="005D58F0" w:rsidTr="0079639F">
        <w:trPr>
          <w:gridAfter w:val="2"/>
          <w:wAfter w:w="9782" w:type="dxa"/>
          <w:trHeight w:val="57"/>
        </w:trPr>
        <w:tc>
          <w:tcPr>
            <w:tcW w:w="1673" w:type="dxa"/>
            <w:shd w:val="clear" w:color="auto" w:fill="FF0000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3.30-14.15</w:t>
            </w:r>
          </w:p>
        </w:tc>
        <w:tc>
          <w:tcPr>
            <w:tcW w:w="8495" w:type="dxa"/>
            <w:gridSpan w:val="2"/>
            <w:vMerge w:val="restart"/>
            <w:shd w:val="clear" w:color="auto" w:fill="FF0000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KURUL SONU SINAVI</w:t>
            </w:r>
          </w:p>
        </w:tc>
      </w:tr>
      <w:tr w:rsidR="00357E25" w:rsidRPr="005D58F0" w:rsidTr="0079639F">
        <w:trPr>
          <w:gridAfter w:val="2"/>
          <w:wAfter w:w="9782" w:type="dxa"/>
          <w:trHeight w:val="57"/>
        </w:trPr>
        <w:tc>
          <w:tcPr>
            <w:tcW w:w="1673" w:type="dxa"/>
            <w:shd w:val="clear" w:color="auto" w:fill="FF0000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4.30-15.15</w:t>
            </w:r>
          </w:p>
        </w:tc>
        <w:tc>
          <w:tcPr>
            <w:tcW w:w="8495" w:type="dxa"/>
            <w:gridSpan w:val="2"/>
            <w:vMerge/>
            <w:shd w:val="clear" w:color="auto" w:fill="ED7D31" w:themeFill="accent2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57E25" w:rsidRPr="005D58F0" w:rsidTr="0079639F">
        <w:trPr>
          <w:gridAfter w:val="2"/>
          <w:wAfter w:w="9782" w:type="dxa"/>
          <w:trHeight w:val="57"/>
        </w:trPr>
        <w:tc>
          <w:tcPr>
            <w:tcW w:w="1673" w:type="dxa"/>
            <w:shd w:val="clear" w:color="auto" w:fill="FF0000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5.30-16.15</w:t>
            </w:r>
          </w:p>
        </w:tc>
        <w:tc>
          <w:tcPr>
            <w:tcW w:w="8495" w:type="dxa"/>
            <w:gridSpan w:val="2"/>
            <w:vMerge/>
            <w:shd w:val="clear" w:color="auto" w:fill="ED7D31" w:themeFill="accent2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  <w:tr w:rsidR="00357E25" w:rsidRPr="005D58F0" w:rsidTr="0079639F">
        <w:trPr>
          <w:gridAfter w:val="2"/>
          <w:wAfter w:w="9782" w:type="dxa"/>
          <w:trHeight w:val="57"/>
        </w:trPr>
        <w:tc>
          <w:tcPr>
            <w:tcW w:w="1673" w:type="dxa"/>
            <w:shd w:val="clear" w:color="auto" w:fill="FF0000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D58F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6.60-17.15</w:t>
            </w:r>
          </w:p>
        </w:tc>
        <w:tc>
          <w:tcPr>
            <w:tcW w:w="8495" w:type="dxa"/>
            <w:gridSpan w:val="2"/>
            <w:vMerge/>
            <w:shd w:val="clear" w:color="auto" w:fill="ED7D31" w:themeFill="accent2"/>
          </w:tcPr>
          <w:p w:rsidR="00357E25" w:rsidRPr="005D58F0" w:rsidRDefault="00357E25" w:rsidP="005D58F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</w:tr>
    </w:tbl>
    <w:p w:rsidR="001D20B4" w:rsidRPr="005F75A3" w:rsidRDefault="001D20B4" w:rsidP="009B7EB2">
      <w:pPr>
        <w:spacing w:after="160" w:line="259" w:lineRule="auto"/>
        <w:rPr>
          <w:rFonts w:asciiTheme="minorHAnsi" w:eastAsiaTheme="minorHAnsi" w:hAnsiTheme="minorHAnsi" w:cstheme="minorBidi"/>
          <w:b/>
          <w:sz w:val="24"/>
          <w:szCs w:val="24"/>
        </w:rPr>
      </w:pPr>
    </w:p>
    <w:p w:rsidR="009B7EB2" w:rsidRPr="0079639F" w:rsidRDefault="0079639F" w:rsidP="009B7EB2">
      <w:pPr>
        <w:spacing w:after="160" w:line="259" w:lineRule="auto"/>
        <w:rPr>
          <w:rFonts w:asciiTheme="minorHAnsi" w:eastAsiaTheme="minorHAnsi" w:hAnsiTheme="minorHAnsi" w:cstheme="minorBidi"/>
          <w:b/>
          <w:sz w:val="24"/>
          <w:szCs w:val="24"/>
        </w:rPr>
      </w:pPr>
      <w:r>
        <w:rPr>
          <w:rFonts w:asciiTheme="minorHAnsi" w:eastAsiaTheme="minorHAnsi" w:hAnsiTheme="minorHAnsi" w:cstheme="minorBidi"/>
          <w:b/>
          <w:sz w:val="24"/>
          <w:szCs w:val="24"/>
        </w:rPr>
        <w:t>PRATİK DERSLER</w:t>
      </w:r>
    </w:p>
    <w:tbl>
      <w:tblPr>
        <w:tblW w:w="10916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5"/>
        <w:gridCol w:w="3711"/>
        <w:gridCol w:w="5670"/>
      </w:tblGrid>
      <w:tr w:rsidR="009B7EB2" w:rsidRPr="005F75A3" w:rsidTr="00296907">
        <w:trPr>
          <w:trHeight w:val="363"/>
        </w:trPr>
        <w:tc>
          <w:tcPr>
            <w:tcW w:w="1535" w:type="dxa"/>
            <w:shd w:val="clear" w:color="auto" w:fill="FFFF00"/>
          </w:tcPr>
          <w:p w:rsidR="009B7EB2" w:rsidRPr="005F75A3" w:rsidRDefault="009B7EB2" w:rsidP="0037647C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</w:t>
            </w:r>
            <w:r w:rsidR="0037647C"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4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1.2018</w:t>
            </w:r>
          </w:p>
        </w:tc>
        <w:tc>
          <w:tcPr>
            <w:tcW w:w="3711" w:type="dxa"/>
            <w:shd w:val="clear" w:color="auto" w:fill="FFFF00"/>
          </w:tcPr>
          <w:p w:rsidR="009B7EB2" w:rsidRPr="005F75A3" w:rsidRDefault="009B7EB2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Biyokimya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-Grup A</w:t>
            </w:r>
          </w:p>
          <w:p w:rsidR="009B7EB2" w:rsidRPr="005F75A3" w:rsidRDefault="00980240" w:rsidP="0079639F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S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Altıkat</w:t>
            </w:r>
            <w:proofErr w:type="spellEnd"/>
          </w:p>
        </w:tc>
        <w:tc>
          <w:tcPr>
            <w:tcW w:w="5670" w:type="dxa"/>
            <w:shd w:val="clear" w:color="auto" w:fill="FFFF00"/>
          </w:tcPr>
          <w:p w:rsidR="009B7EB2" w:rsidRPr="005F75A3" w:rsidRDefault="009B7EB2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Biyoloji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Grup B</w:t>
            </w:r>
          </w:p>
          <w:p w:rsidR="009B7EB2" w:rsidRPr="0079639F" w:rsidRDefault="009B7EB2" w:rsidP="0079639F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Yerlikaya</w:t>
            </w:r>
          </w:p>
        </w:tc>
      </w:tr>
      <w:tr w:rsidR="009B7EB2" w:rsidRPr="005F75A3" w:rsidTr="00C208CD">
        <w:trPr>
          <w:trHeight w:val="979"/>
        </w:trPr>
        <w:tc>
          <w:tcPr>
            <w:tcW w:w="1535" w:type="dxa"/>
            <w:shd w:val="clear" w:color="auto" w:fill="FFFFFF" w:themeFill="background1"/>
          </w:tcPr>
          <w:p w:rsidR="009B7EB2" w:rsidRPr="005F75A3" w:rsidRDefault="009B7EB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10.15</w:t>
            </w:r>
          </w:p>
        </w:tc>
        <w:tc>
          <w:tcPr>
            <w:tcW w:w="3711" w:type="dxa"/>
            <w:shd w:val="clear" w:color="auto" w:fill="FFFFFF" w:themeFill="background1"/>
          </w:tcPr>
          <w:p w:rsidR="009B7EB2" w:rsidRPr="005F75A3" w:rsidRDefault="00980240" w:rsidP="00980240">
            <w:pPr>
              <w:spacing w:after="0" w:line="240" w:lineRule="auto"/>
              <w:jc w:val="both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Laboratuvarın temel kuralları, temel laboratuvar malzemelerinin tanıtımı</w:t>
            </w: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, ç</w:t>
            </w:r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özelti hazırlama</w:t>
            </w:r>
            <w:r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, a</w:t>
            </w:r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sit </w:t>
            </w:r>
            <w:proofErr w:type="gramStart"/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az</w:t>
            </w:r>
            <w:proofErr w:type="gramEnd"/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dengesi, </w:t>
            </w:r>
            <w:proofErr w:type="spellStart"/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itrasyon</w:t>
            </w:r>
            <w:proofErr w:type="spellEnd"/>
          </w:p>
        </w:tc>
        <w:tc>
          <w:tcPr>
            <w:tcW w:w="5670" w:type="dxa"/>
            <w:shd w:val="clear" w:color="auto" w:fill="FFFFFF" w:themeFill="background1"/>
          </w:tcPr>
          <w:p w:rsidR="009B7EB2" w:rsidRPr="005F75A3" w:rsidRDefault="0037647C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Mikroskop Kullanım Teknikleri </w:t>
            </w:r>
          </w:p>
        </w:tc>
      </w:tr>
      <w:tr w:rsidR="009B7EB2" w:rsidRPr="005F75A3" w:rsidTr="0079639F">
        <w:trPr>
          <w:trHeight w:val="412"/>
        </w:trPr>
        <w:tc>
          <w:tcPr>
            <w:tcW w:w="1535" w:type="dxa"/>
            <w:shd w:val="clear" w:color="auto" w:fill="FFFF00"/>
          </w:tcPr>
          <w:p w:rsidR="009B7EB2" w:rsidRPr="005F75A3" w:rsidRDefault="009B7EB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  <w:tc>
          <w:tcPr>
            <w:tcW w:w="3711" w:type="dxa"/>
            <w:shd w:val="clear" w:color="auto" w:fill="FFFF00"/>
          </w:tcPr>
          <w:p w:rsidR="009B7EB2" w:rsidRPr="005F75A3" w:rsidRDefault="009B7EB2" w:rsidP="0079639F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. 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Biyokimya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-Grup B</w:t>
            </w:r>
          </w:p>
        </w:tc>
        <w:tc>
          <w:tcPr>
            <w:tcW w:w="5670" w:type="dxa"/>
            <w:shd w:val="clear" w:color="auto" w:fill="FFFF00"/>
          </w:tcPr>
          <w:p w:rsidR="009B7EB2" w:rsidRPr="005F75A3" w:rsidRDefault="009B7EB2" w:rsidP="0079639F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Biyoloji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Grup A</w:t>
            </w:r>
          </w:p>
        </w:tc>
      </w:tr>
      <w:tr w:rsidR="009B7EB2" w:rsidRPr="005F75A3" w:rsidTr="00C208CD">
        <w:trPr>
          <w:trHeight w:val="1020"/>
        </w:trPr>
        <w:tc>
          <w:tcPr>
            <w:tcW w:w="1535" w:type="dxa"/>
            <w:shd w:val="clear" w:color="auto" w:fill="FFFFFF" w:themeFill="background1"/>
          </w:tcPr>
          <w:p w:rsidR="009B7EB2" w:rsidRPr="005F75A3" w:rsidRDefault="009B7EB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2.15</w:t>
            </w:r>
          </w:p>
        </w:tc>
        <w:tc>
          <w:tcPr>
            <w:tcW w:w="3711" w:type="dxa"/>
            <w:shd w:val="clear" w:color="auto" w:fill="FFFFFF" w:themeFill="background1"/>
          </w:tcPr>
          <w:p w:rsidR="009B7EB2" w:rsidRPr="005F75A3" w:rsidRDefault="00980240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Laboratuvarın temel kuralları, temel laboratuvar malzemelerinin tanıtımı, çözelti hazırlama, asit </w:t>
            </w:r>
            <w:proofErr w:type="gramStart"/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baz</w:t>
            </w:r>
            <w:proofErr w:type="gramEnd"/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dengesi, </w:t>
            </w:r>
            <w:proofErr w:type="spellStart"/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titrasyon</w:t>
            </w:r>
            <w:proofErr w:type="spellEnd"/>
          </w:p>
        </w:tc>
        <w:tc>
          <w:tcPr>
            <w:tcW w:w="5670" w:type="dxa"/>
            <w:shd w:val="clear" w:color="auto" w:fill="FFFFFF" w:themeFill="background1"/>
          </w:tcPr>
          <w:p w:rsidR="009B7EB2" w:rsidRPr="005F75A3" w:rsidRDefault="0037647C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Mikroskop Kullanım Teknikleri</w:t>
            </w:r>
          </w:p>
        </w:tc>
      </w:tr>
    </w:tbl>
    <w:p w:rsidR="009B7EB2" w:rsidRPr="005F75A3" w:rsidRDefault="009B7EB2" w:rsidP="009B7EB2">
      <w:pPr>
        <w:spacing w:after="160" w:line="259" w:lineRule="auto"/>
        <w:rPr>
          <w:rFonts w:asciiTheme="minorHAnsi" w:eastAsiaTheme="minorHAnsi" w:hAnsiTheme="minorHAnsi" w:cstheme="minorBidi"/>
          <w:sz w:val="24"/>
          <w:szCs w:val="24"/>
        </w:rPr>
      </w:pPr>
    </w:p>
    <w:tbl>
      <w:tblPr>
        <w:tblW w:w="10916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5"/>
        <w:gridCol w:w="3711"/>
        <w:gridCol w:w="5670"/>
      </w:tblGrid>
      <w:tr w:rsidR="009B7EB2" w:rsidRPr="005F75A3" w:rsidTr="00296907">
        <w:trPr>
          <w:trHeight w:val="363"/>
        </w:trPr>
        <w:tc>
          <w:tcPr>
            <w:tcW w:w="1535" w:type="dxa"/>
            <w:shd w:val="clear" w:color="auto" w:fill="FFFF00"/>
          </w:tcPr>
          <w:p w:rsidR="009B7EB2" w:rsidRPr="005F75A3" w:rsidRDefault="009B7EB2" w:rsidP="0037647C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</w:t>
            </w:r>
            <w:r w:rsidR="0037647C"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1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1.201</w:t>
            </w:r>
            <w:r w:rsidR="0037647C"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</w:p>
        </w:tc>
        <w:tc>
          <w:tcPr>
            <w:tcW w:w="3711" w:type="dxa"/>
            <w:shd w:val="clear" w:color="auto" w:fill="FFFF00"/>
          </w:tcPr>
          <w:p w:rsidR="009B7EB2" w:rsidRPr="005F75A3" w:rsidRDefault="009B7EB2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Biyokimya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-Grup A</w:t>
            </w:r>
          </w:p>
          <w:p w:rsidR="009B7EB2" w:rsidRPr="005F75A3" w:rsidRDefault="0079639F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H.</w:t>
            </w:r>
            <w:r w:rsidR="009B7EB2"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Koçak</w:t>
            </w:r>
          </w:p>
        </w:tc>
        <w:tc>
          <w:tcPr>
            <w:tcW w:w="5670" w:type="dxa"/>
            <w:shd w:val="clear" w:color="auto" w:fill="FFFF00"/>
          </w:tcPr>
          <w:p w:rsidR="009B7EB2" w:rsidRPr="005F75A3" w:rsidRDefault="009B7EB2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Biyoloji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Grup B</w:t>
            </w:r>
          </w:p>
          <w:p w:rsidR="009B7EB2" w:rsidRPr="005F75A3" w:rsidRDefault="0037647C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İ. Değirmenci</w:t>
            </w:r>
          </w:p>
        </w:tc>
      </w:tr>
      <w:tr w:rsidR="009B7EB2" w:rsidRPr="005F75A3" w:rsidTr="00C208CD">
        <w:trPr>
          <w:trHeight w:val="979"/>
        </w:trPr>
        <w:tc>
          <w:tcPr>
            <w:tcW w:w="1535" w:type="dxa"/>
            <w:shd w:val="clear" w:color="auto" w:fill="FFFFFF" w:themeFill="background1"/>
          </w:tcPr>
          <w:p w:rsidR="009B7EB2" w:rsidRPr="005F75A3" w:rsidRDefault="009B7EB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10.15</w:t>
            </w:r>
          </w:p>
        </w:tc>
        <w:tc>
          <w:tcPr>
            <w:tcW w:w="3711" w:type="dxa"/>
            <w:shd w:val="clear" w:color="auto" w:fill="FFFFFF" w:themeFill="background1"/>
          </w:tcPr>
          <w:p w:rsidR="009B7EB2" w:rsidRPr="005F75A3" w:rsidRDefault="00980240" w:rsidP="009B7EB2">
            <w:pPr>
              <w:spacing w:after="0" w:line="240" w:lineRule="auto"/>
              <w:jc w:val="both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minoasit ve proteinleri tanıma deneyleri</w:t>
            </w:r>
          </w:p>
        </w:tc>
        <w:tc>
          <w:tcPr>
            <w:tcW w:w="5670" w:type="dxa"/>
            <w:shd w:val="clear" w:color="auto" w:fill="FFFFFF" w:themeFill="background1"/>
          </w:tcPr>
          <w:p w:rsidR="009B7EB2" w:rsidRPr="005F75A3" w:rsidRDefault="00823442" w:rsidP="0082344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ücre zarında madde taşınması (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ozmoz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) </w:t>
            </w:r>
          </w:p>
        </w:tc>
      </w:tr>
      <w:tr w:rsidR="009B7EB2" w:rsidRPr="005F75A3" w:rsidTr="0079639F">
        <w:trPr>
          <w:trHeight w:val="412"/>
        </w:trPr>
        <w:tc>
          <w:tcPr>
            <w:tcW w:w="1535" w:type="dxa"/>
            <w:shd w:val="clear" w:color="auto" w:fill="FFFF00"/>
          </w:tcPr>
          <w:p w:rsidR="009B7EB2" w:rsidRPr="005F75A3" w:rsidRDefault="009B7EB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  <w:tc>
          <w:tcPr>
            <w:tcW w:w="3711" w:type="dxa"/>
            <w:shd w:val="clear" w:color="auto" w:fill="FFFF00"/>
          </w:tcPr>
          <w:p w:rsidR="009B7EB2" w:rsidRPr="005F75A3" w:rsidRDefault="009B7EB2" w:rsidP="0079639F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Biyokimya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-Grup B</w:t>
            </w:r>
          </w:p>
        </w:tc>
        <w:tc>
          <w:tcPr>
            <w:tcW w:w="5670" w:type="dxa"/>
            <w:shd w:val="clear" w:color="auto" w:fill="FFFF00"/>
          </w:tcPr>
          <w:p w:rsidR="009B7EB2" w:rsidRPr="005F75A3" w:rsidRDefault="009B7EB2" w:rsidP="0079639F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. 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Biyoloji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Grup A</w:t>
            </w:r>
          </w:p>
        </w:tc>
      </w:tr>
      <w:tr w:rsidR="009B7EB2" w:rsidRPr="005F75A3" w:rsidTr="00C208CD">
        <w:trPr>
          <w:trHeight w:val="1020"/>
        </w:trPr>
        <w:tc>
          <w:tcPr>
            <w:tcW w:w="1535" w:type="dxa"/>
            <w:shd w:val="clear" w:color="auto" w:fill="FFFFFF" w:themeFill="background1"/>
          </w:tcPr>
          <w:p w:rsidR="009B7EB2" w:rsidRPr="005F75A3" w:rsidRDefault="009B7EB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2.15</w:t>
            </w:r>
          </w:p>
        </w:tc>
        <w:tc>
          <w:tcPr>
            <w:tcW w:w="3711" w:type="dxa"/>
            <w:shd w:val="clear" w:color="auto" w:fill="FFFFFF" w:themeFill="background1"/>
          </w:tcPr>
          <w:p w:rsidR="009B7EB2" w:rsidRPr="005F75A3" w:rsidRDefault="00980240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980240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Aminoasit ve proteinleri tanıma deneyleri</w:t>
            </w:r>
          </w:p>
        </w:tc>
        <w:tc>
          <w:tcPr>
            <w:tcW w:w="5670" w:type="dxa"/>
            <w:shd w:val="clear" w:color="auto" w:fill="FFFFFF" w:themeFill="background1"/>
          </w:tcPr>
          <w:p w:rsidR="009B7EB2" w:rsidRPr="005F75A3" w:rsidRDefault="0082344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Hücre zarında madde taşınması (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ozmoz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)</w:t>
            </w:r>
          </w:p>
        </w:tc>
      </w:tr>
    </w:tbl>
    <w:p w:rsidR="009B7EB2" w:rsidRPr="005F75A3" w:rsidRDefault="009B7EB2" w:rsidP="009B7EB2">
      <w:pPr>
        <w:spacing w:after="160" w:line="259" w:lineRule="auto"/>
        <w:rPr>
          <w:rFonts w:asciiTheme="minorHAnsi" w:eastAsiaTheme="minorHAnsi" w:hAnsiTheme="minorHAnsi" w:cstheme="minorBidi"/>
          <w:sz w:val="24"/>
          <w:szCs w:val="24"/>
        </w:rPr>
      </w:pPr>
    </w:p>
    <w:tbl>
      <w:tblPr>
        <w:tblW w:w="10916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5"/>
        <w:gridCol w:w="3711"/>
        <w:gridCol w:w="5670"/>
      </w:tblGrid>
      <w:tr w:rsidR="009B7EB2" w:rsidRPr="005F75A3" w:rsidTr="00296907">
        <w:trPr>
          <w:trHeight w:val="363"/>
        </w:trPr>
        <w:tc>
          <w:tcPr>
            <w:tcW w:w="1535" w:type="dxa"/>
            <w:shd w:val="clear" w:color="auto" w:fill="FFFF00"/>
          </w:tcPr>
          <w:p w:rsidR="009B7EB2" w:rsidRPr="005F75A3" w:rsidRDefault="009B7EB2" w:rsidP="0037647C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2</w:t>
            </w:r>
            <w:r w:rsidR="0037647C"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8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.11.201</w:t>
            </w:r>
            <w:r w:rsidR="0037647C"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9</w:t>
            </w:r>
          </w:p>
        </w:tc>
        <w:tc>
          <w:tcPr>
            <w:tcW w:w="3711" w:type="dxa"/>
            <w:shd w:val="clear" w:color="auto" w:fill="FFFF00"/>
          </w:tcPr>
          <w:p w:rsidR="009B7EB2" w:rsidRPr="005F75A3" w:rsidRDefault="009B7EB2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. 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Biyokimya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-Grup A</w:t>
            </w:r>
          </w:p>
          <w:p w:rsidR="009B7EB2" w:rsidRPr="00980240" w:rsidRDefault="0079639F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H.</w:t>
            </w:r>
            <w:r w:rsidR="00C059EF" w:rsidRPr="00980240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Koçak </w:t>
            </w:r>
          </w:p>
        </w:tc>
        <w:tc>
          <w:tcPr>
            <w:tcW w:w="5670" w:type="dxa"/>
            <w:shd w:val="clear" w:color="auto" w:fill="FFFF00"/>
          </w:tcPr>
          <w:p w:rsidR="009B7EB2" w:rsidRPr="005F75A3" w:rsidRDefault="009B7EB2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T</w:t>
            </w:r>
            <w:r w:rsidR="0079639F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. </w:t>
            </w: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Biyoloji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Grup B</w:t>
            </w:r>
          </w:p>
          <w:p w:rsidR="009B7EB2" w:rsidRPr="005F75A3" w:rsidRDefault="0079639F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E.</w:t>
            </w:r>
            <w:r w:rsidR="0037647C"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Tümer</w:t>
            </w:r>
          </w:p>
        </w:tc>
      </w:tr>
      <w:tr w:rsidR="009B7EB2" w:rsidRPr="005F75A3" w:rsidTr="00C208CD">
        <w:trPr>
          <w:trHeight w:val="979"/>
        </w:trPr>
        <w:tc>
          <w:tcPr>
            <w:tcW w:w="1535" w:type="dxa"/>
            <w:shd w:val="clear" w:color="auto" w:fill="FFFFFF" w:themeFill="background1"/>
          </w:tcPr>
          <w:p w:rsidR="009B7EB2" w:rsidRPr="005F75A3" w:rsidRDefault="009B7EB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08.30-10.15</w:t>
            </w:r>
          </w:p>
        </w:tc>
        <w:tc>
          <w:tcPr>
            <w:tcW w:w="3711" w:type="dxa"/>
            <w:shd w:val="clear" w:color="auto" w:fill="FFFFFF" w:themeFill="background1"/>
          </w:tcPr>
          <w:p w:rsidR="009B7EB2" w:rsidRPr="005F75A3" w:rsidRDefault="009B7EB2" w:rsidP="009B7EB2">
            <w:pPr>
              <w:spacing w:after="0" w:line="240" w:lineRule="auto"/>
              <w:jc w:val="both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proofErr w:type="gramStart"/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Kağıt</w:t>
            </w:r>
            <w:proofErr w:type="gramEnd"/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kromotografisi</w:t>
            </w:r>
            <w:proofErr w:type="spellEnd"/>
          </w:p>
        </w:tc>
        <w:tc>
          <w:tcPr>
            <w:tcW w:w="5670" w:type="dxa"/>
            <w:shd w:val="clear" w:color="auto" w:fill="FFFFFF" w:themeFill="background1"/>
          </w:tcPr>
          <w:p w:rsidR="009B7EB2" w:rsidRPr="005F75A3" w:rsidRDefault="0082344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Pipet kullanımı, protein tayini</w:t>
            </w:r>
          </w:p>
        </w:tc>
      </w:tr>
      <w:tr w:rsidR="009B7EB2" w:rsidRPr="005F75A3" w:rsidTr="0079639F">
        <w:trPr>
          <w:trHeight w:val="412"/>
        </w:trPr>
        <w:tc>
          <w:tcPr>
            <w:tcW w:w="1535" w:type="dxa"/>
            <w:shd w:val="clear" w:color="auto" w:fill="FFFF00"/>
          </w:tcPr>
          <w:p w:rsidR="009B7EB2" w:rsidRPr="005F75A3" w:rsidRDefault="009B7EB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</w:p>
        </w:tc>
        <w:tc>
          <w:tcPr>
            <w:tcW w:w="3711" w:type="dxa"/>
            <w:shd w:val="clear" w:color="auto" w:fill="FFFF00"/>
          </w:tcPr>
          <w:p w:rsidR="009B7EB2" w:rsidRPr="005F75A3" w:rsidRDefault="009B7EB2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Tıbbi Biyokimya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-Grup B</w:t>
            </w:r>
          </w:p>
          <w:p w:rsidR="008D1027" w:rsidRPr="005F75A3" w:rsidRDefault="008D1027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FFFF00"/>
          </w:tcPr>
          <w:p w:rsidR="009B7EB2" w:rsidRPr="005F75A3" w:rsidRDefault="009B7EB2" w:rsidP="009B7EB2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Tıbbi Biyoloji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>Lab</w:t>
            </w:r>
            <w:proofErr w:type="spellEnd"/>
            <w:r w:rsidRPr="005F75A3">
              <w:rPr>
                <w:rFonts w:asciiTheme="minorHAnsi" w:eastAsiaTheme="minorHAnsi" w:hAnsiTheme="minorHAnsi" w:cstheme="minorBidi"/>
                <w:b/>
                <w:color w:val="000000"/>
                <w:sz w:val="24"/>
                <w:szCs w:val="24"/>
              </w:rPr>
              <w:t xml:space="preserve"> Grup A</w:t>
            </w:r>
          </w:p>
        </w:tc>
      </w:tr>
      <w:tr w:rsidR="009B7EB2" w:rsidRPr="005F75A3" w:rsidTr="00C208CD">
        <w:trPr>
          <w:trHeight w:val="1020"/>
        </w:trPr>
        <w:tc>
          <w:tcPr>
            <w:tcW w:w="1535" w:type="dxa"/>
            <w:shd w:val="clear" w:color="auto" w:fill="FFFFFF" w:themeFill="background1"/>
          </w:tcPr>
          <w:p w:rsidR="009B7EB2" w:rsidRPr="005F75A3" w:rsidRDefault="009B7EB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10.30-12.15</w:t>
            </w:r>
          </w:p>
        </w:tc>
        <w:tc>
          <w:tcPr>
            <w:tcW w:w="3711" w:type="dxa"/>
            <w:shd w:val="clear" w:color="auto" w:fill="FFFFFF" w:themeFill="background1"/>
          </w:tcPr>
          <w:p w:rsidR="009B7EB2" w:rsidRPr="005F75A3" w:rsidRDefault="009B7EB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proofErr w:type="gramStart"/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Kağıt</w:t>
            </w:r>
            <w:proofErr w:type="gramEnd"/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kromotografisi</w:t>
            </w:r>
            <w:proofErr w:type="spellEnd"/>
          </w:p>
        </w:tc>
        <w:tc>
          <w:tcPr>
            <w:tcW w:w="5670" w:type="dxa"/>
            <w:shd w:val="clear" w:color="auto" w:fill="FFFFFF" w:themeFill="background1"/>
          </w:tcPr>
          <w:p w:rsidR="009B7EB2" w:rsidRPr="005F75A3" w:rsidRDefault="00823442" w:rsidP="009B7E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</w:pPr>
            <w:r w:rsidRPr="005F75A3">
              <w:rPr>
                <w:rFonts w:asciiTheme="minorHAnsi" w:eastAsiaTheme="minorHAnsi" w:hAnsiTheme="minorHAnsi" w:cstheme="minorBidi"/>
                <w:color w:val="000000"/>
                <w:sz w:val="24"/>
                <w:szCs w:val="24"/>
              </w:rPr>
              <w:t>Pipet kullanımı, protein tayini</w:t>
            </w:r>
          </w:p>
        </w:tc>
      </w:tr>
    </w:tbl>
    <w:p w:rsidR="009B7EB2" w:rsidRPr="005F75A3" w:rsidRDefault="009B7EB2" w:rsidP="009B7EB2">
      <w:pPr>
        <w:spacing w:after="160" w:line="259" w:lineRule="auto"/>
        <w:rPr>
          <w:rFonts w:asciiTheme="minorHAnsi" w:eastAsiaTheme="minorHAnsi" w:hAnsiTheme="minorHAnsi" w:cstheme="minorBidi"/>
          <w:sz w:val="24"/>
          <w:szCs w:val="24"/>
        </w:rPr>
      </w:pPr>
    </w:p>
    <w:p w:rsidR="00882D38" w:rsidRPr="005F75A3" w:rsidRDefault="00882D38" w:rsidP="00882D38">
      <w:pPr>
        <w:pStyle w:val="ListParagraph1"/>
        <w:autoSpaceDE w:val="0"/>
        <w:autoSpaceDN w:val="0"/>
        <w:adjustRightInd w:val="0"/>
        <w:ind w:left="0"/>
        <w:jc w:val="both"/>
        <w:rPr>
          <w:rFonts w:asciiTheme="minorHAnsi" w:hAnsiTheme="minorHAnsi"/>
          <w:color w:val="000000"/>
          <w:sz w:val="24"/>
          <w:szCs w:val="24"/>
        </w:rPr>
      </w:pPr>
    </w:p>
    <w:p w:rsidR="002002BF" w:rsidRPr="005F75A3" w:rsidRDefault="002002BF" w:rsidP="002002BF">
      <w:pPr>
        <w:spacing w:after="0" w:line="240" w:lineRule="auto"/>
        <w:jc w:val="both"/>
        <w:rPr>
          <w:rFonts w:asciiTheme="minorHAnsi" w:hAnsiTheme="minorHAnsi" w:cs="Arial"/>
          <w:b/>
          <w:color w:val="000000"/>
          <w:sz w:val="24"/>
          <w:szCs w:val="24"/>
          <w:u w:val="single"/>
        </w:rPr>
      </w:pPr>
      <w:r w:rsidRPr="005F75A3">
        <w:rPr>
          <w:rFonts w:asciiTheme="minorHAnsi" w:hAnsiTheme="minorHAnsi" w:cs="Arial"/>
          <w:b/>
          <w:color w:val="000000"/>
          <w:sz w:val="24"/>
          <w:szCs w:val="24"/>
          <w:u w:val="single"/>
        </w:rPr>
        <w:lastRenderedPageBreak/>
        <w:t xml:space="preserve">ÖĞRENCİLERİN DİKKATİNE: </w:t>
      </w:r>
    </w:p>
    <w:p w:rsidR="002002BF" w:rsidRPr="005F75A3" w:rsidRDefault="002002BF" w:rsidP="002002BF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</w:rPr>
      </w:pPr>
      <w:r w:rsidRPr="005F75A3">
        <w:rPr>
          <w:rFonts w:asciiTheme="minorHAnsi" w:hAnsiTheme="minorHAnsi" w:cs="Arial"/>
          <w:color w:val="000000"/>
          <w:sz w:val="24"/>
          <w:szCs w:val="24"/>
        </w:rPr>
        <w:t xml:space="preserve">Pratik uygulamalarda kullanılan malzeme (bilgisayar, mikroskop </w:t>
      </w:r>
      <w:proofErr w:type="spellStart"/>
      <w:r w:rsidRPr="005F75A3">
        <w:rPr>
          <w:rFonts w:asciiTheme="minorHAnsi" w:hAnsiTheme="minorHAnsi" w:cs="Arial"/>
          <w:color w:val="000000"/>
          <w:sz w:val="24"/>
          <w:szCs w:val="24"/>
        </w:rPr>
        <w:t>v.b</w:t>
      </w:r>
      <w:proofErr w:type="spellEnd"/>
      <w:r w:rsidRPr="005F75A3">
        <w:rPr>
          <w:rFonts w:asciiTheme="minorHAnsi" w:hAnsiTheme="minorHAnsi" w:cs="Arial"/>
          <w:color w:val="000000"/>
          <w:sz w:val="24"/>
          <w:szCs w:val="24"/>
        </w:rPr>
        <w:t>.) nedeniyle öğrencilerin kendi gruplarıyla pratiğe katılması önemlidir. Herhangi bir mazeret nedeniyle grup değiştirme taleplerinin ilgili dersin öğretim üyesi ile görüşülmesi gereklidir.</w:t>
      </w:r>
    </w:p>
    <w:p w:rsidR="002002BF" w:rsidRPr="005F75A3" w:rsidRDefault="002002BF" w:rsidP="002002BF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</w:rPr>
      </w:pPr>
    </w:p>
    <w:p w:rsidR="002002BF" w:rsidRPr="005F75A3" w:rsidRDefault="002002BF" w:rsidP="002002BF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</w:rPr>
      </w:pPr>
    </w:p>
    <w:p w:rsidR="002002BF" w:rsidRPr="0079639F" w:rsidRDefault="002002BF" w:rsidP="002002BF">
      <w:pP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79639F">
        <w:rPr>
          <w:rFonts w:asciiTheme="minorHAnsi" w:hAnsiTheme="minorHAnsi"/>
          <w:b/>
          <w:color w:val="000000"/>
          <w:sz w:val="24"/>
          <w:szCs w:val="24"/>
        </w:rPr>
        <w:t>Pratik Sınav: O</w:t>
      </w:r>
      <w:r w:rsidR="00823442" w:rsidRPr="0079639F">
        <w:rPr>
          <w:rFonts w:asciiTheme="minorHAnsi" w:hAnsiTheme="minorHAnsi"/>
          <w:b/>
          <w:color w:val="000000"/>
          <w:sz w:val="24"/>
          <w:szCs w:val="24"/>
        </w:rPr>
        <w:t>5</w:t>
      </w:r>
      <w:r w:rsidRPr="0079639F">
        <w:rPr>
          <w:rFonts w:asciiTheme="minorHAnsi" w:hAnsiTheme="minorHAnsi"/>
          <w:b/>
          <w:color w:val="000000"/>
          <w:sz w:val="24"/>
          <w:szCs w:val="24"/>
        </w:rPr>
        <w:t>.12.201</w:t>
      </w:r>
      <w:r w:rsidR="00823442" w:rsidRPr="0079639F">
        <w:rPr>
          <w:rFonts w:asciiTheme="minorHAnsi" w:hAnsiTheme="minorHAnsi"/>
          <w:b/>
          <w:color w:val="000000"/>
          <w:sz w:val="24"/>
          <w:szCs w:val="24"/>
        </w:rPr>
        <w:t>9</w:t>
      </w:r>
      <w:r w:rsidRPr="0079639F">
        <w:rPr>
          <w:rFonts w:asciiTheme="minorHAnsi" w:hAnsiTheme="minorHAnsi"/>
          <w:b/>
          <w:color w:val="000000"/>
          <w:sz w:val="24"/>
          <w:szCs w:val="24"/>
        </w:rPr>
        <w:tab/>
      </w:r>
      <w:r w:rsidRPr="0079639F">
        <w:rPr>
          <w:rFonts w:asciiTheme="minorHAnsi" w:hAnsiTheme="minorHAnsi"/>
          <w:b/>
          <w:color w:val="000000"/>
          <w:sz w:val="24"/>
          <w:szCs w:val="24"/>
        </w:rPr>
        <w:tab/>
        <w:t>Saat: 08.</w:t>
      </w:r>
      <w:r w:rsidR="00A7422A" w:rsidRPr="0079639F">
        <w:rPr>
          <w:rFonts w:asciiTheme="minorHAnsi" w:hAnsiTheme="minorHAnsi"/>
          <w:b/>
          <w:color w:val="000000"/>
          <w:sz w:val="24"/>
          <w:szCs w:val="24"/>
        </w:rPr>
        <w:t>0</w:t>
      </w:r>
      <w:r w:rsidRPr="0079639F">
        <w:rPr>
          <w:rFonts w:asciiTheme="minorHAnsi" w:hAnsiTheme="minorHAnsi"/>
          <w:b/>
          <w:color w:val="000000"/>
          <w:sz w:val="24"/>
          <w:szCs w:val="24"/>
        </w:rPr>
        <w:t>0-17.00</w:t>
      </w:r>
    </w:p>
    <w:p w:rsidR="002002BF" w:rsidRPr="0079639F" w:rsidRDefault="002002BF" w:rsidP="002002BF">
      <w:pP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79639F">
        <w:rPr>
          <w:rFonts w:asciiTheme="minorHAnsi" w:hAnsiTheme="minorHAnsi"/>
          <w:b/>
          <w:color w:val="000000"/>
          <w:sz w:val="24"/>
          <w:szCs w:val="24"/>
        </w:rPr>
        <w:t>Teorik Sınav: 0</w:t>
      </w:r>
      <w:r w:rsidR="00823442" w:rsidRPr="0079639F">
        <w:rPr>
          <w:rFonts w:asciiTheme="minorHAnsi" w:hAnsiTheme="minorHAnsi"/>
          <w:b/>
          <w:color w:val="000000"/>
          <w:sz w:val="24"/>
          <w:szCs w:val="24"/>
        </w:rPr>
        <w:t>6</w:t>
      </w:r>
      <w:r w:rsidRPr="0079639F">
        <w:rPr>
          <w:rFonts w:asciiTheme="minorHAnsi" w:hAnsiTheme="minorHAnsi"/>
          <w:b/>
          <w:color w:val="000000"/>
          <w:sz w:val="24"/>
          <w:szCs w:val="24"/>
        </w:rPr>
        <w:t>.12.201</w:t>
      </w:r>
      <w:r w:rsidR="00823442" w:rsidRPr="0079639F">
        <w:rPr>
          <w:rFonts w:asciiTheme="minorHAnsi" w:hAnsiTheme="minorHAnsi"/>
          <w:b/>
          <w:color w:val="000000"/>
          <w:sz w:val="24"/>
          <w:szCs w:val="24"/>
        </w:rPr>
        <w:t>9</w:t>
      </w:r>
      <w:r w:rsidRPr="0079639F">
        <w:rPr>
          <w:rFonts w:asciiTheme="minorHAnsi" w:hAnsiTheme="minorHAnsi"/>
          <w:b/>
          <w:color w:val="000000"/>
          <w:sz w:val="24"/>
          <w:szCs w:val="24"/>
        </w:rPr>
        <w:tab/>
      </w:r>
      <w:r w:rsidRPr="0079639F">
        <w:rPr>
          <w:rFonts w:asciiTheme="minorHAnsi" w:hAnsiTheme="minorHAnsi"/>
          <w:b/>
          <w:color w:val="000000"/>
          <w:sz w:val="24"/>
          <w:szCs w:val="24"/>
        </w:rPr>
        <w:tab/>
        <w:t>Saat: 14.00-17.00</w:t>
      </w:r>
    </w:p>
    <w:p w:rsidR="002002BF" w:rsidRPr="005F75A3" w:rsidRDefault="002002BF" w:rsidP="002002BF">
      <w:pPr>
        <w:rPr>
          <w:rFonts w:asciiTheme="minorHAnsi" w:hAnsiTheme="minorHAnsi"/>
          <w:sz w:val="24"/>
          <w:szCs w:val="24"/>
        </w:rPr>
      </w:pPr>
    </w:p>
    <w:sectPr w:rsidR="002002BF" w:rsidRPr="005F75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10DAF"/>
    <w:multiLevelType w:val="hybridMultilevel"/>
    <w:tmpl w:val="27F89F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0B3AAB"/>
    <w:multiLevelType w:val="hybridMultilevel"/>
    <w:tmpl w:val="2BD853C6"/>
    <w:lvl w:ilvl="0" w:tplc="3878DA7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87276E"/>
    <w:multiLevelType w:val="hybridMultilevel"/>
    <w:tmpl w:val="CF5C9994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DU1NTMyMDEyNzVX0lEKTi0uzszPAykwrAUA1AigwCwAAAA="/>
  </w:docVars>
  <w:rsids>
    <w:rsidRoot w:val="00595AAD"/>
    <w:rsid w:val="00025477"/>
    <w:rsid w:val="0004044C"/>
    <w:rsid w:val="00060A87"/>
    <w:rsid w:val="00191E8A"/>
    <w:rsid w:val="001D20B4"/>
    <w:rsid w:val="002002BF"/>
    <w:rsid w:val="00215EF8"/>
    <w:rsid w:val="00296907"/>
    <w:rsid w:val="003102CE"/>
    <w:rsid w:val="00337742"/>
    <w:rsid w:val="00357E25"/>
    <w:rsid w:val="0036392E"/>
    <w:rsid w:val="0037647C"/>
    <w:rsid w:val="00383E1D"/>
    <w:rsid w:val="003E3F8E"/>
    <w:rsid w:val="004174F1"/>
    <w:rsid w:val="0044450E"/>
    <w:rsid w:val="004B12EE"/>
    <w:rsid w:val="004D194A"/>
    <w:rsid w:val="00553B16"/>
    <w:rsid w:val="00577F5A"/>
    <w:rsid w:val="00583DC4"/>
    <w:rsid w:val="00595AAD"/>
    <w:rsid w:val="005D58F0"/>
    <w:rsid w:val="005F75A3"/>
    <w:rsid w:val="006F7DED"/>
    <w:rsid w:val="00751BF7"/>
    <w:rsid w:val="007569BB"/>
    <w:rsid w:val="00784CF6"/>
    <w:rsid w:val="0079639F"/>
    <w:rsid w:val="00823442"/>
    <w:rsid w:val="0084520E"/>
    <w:rsid w:val="00863BB0"/>
    <w:rsid w:val="008757BF"/>
    <w:rsid w:val="00882D38"/>
    <w:rsid w:val="008C2487"/>
    <w:rsid w:val="008D1027"/>
    <w:rsid w:val="008E3943"/>
    <w:rsid w:val="009252C5"/>
    <w:rsid w:val="00980240"/>
    <w:rsid w:val="00993E7B"/>
    <w:rsid w:val="009B7EB2"/>
    <w:rsid w:val="00A72F08"/>
    <w:rsid w:val="00A7422A"/>
    <w:rsid w:val="00B22A36"/>
    <w:rsid w:val="00B9045B"/>
    <w:rsid w:val="00BE6AB8"/>
    <w:rsid w:val="00C059EF"/>
    <w:rsid w:val="00C208CD"/>
    <w:rsid w:val="00CC2917"/>
    <w:rsid w:val="00CC56CE"/>
    <w:rsid w:val="00D214CB"/>
    <w:rsid w:val="00D5601E"/>
    <w:rsid w:val="00D60C23"/>
    <w:rsid w:val="00D83700"/>
    <w:rsid w:val="00F51637"/>
    <w:rsid w:val="00F55B1A"/>
    <w:rsid w:val="00F701E7"/>
    <w:rsid w:val="00FA0FC1"/>
    <w:rsid w:val="00FB5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176289E-D199-489C-A3ED-685AAC2B1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2D38"/>
    <w:pPr>
      <w:spacing w:after="200" w:line="276" w:lineRule="auto"/>
    </w:pPr>
    <w:rPr>
      <w:rFonts w:ascii="Calibri" w:eastAsia="Calibri" w:hAnsi="Calibri" w:cs="Times New Roman"/>
    </w:rPr>
  </w:style>
  <w:style w:type="paragraph" w:styleId="Balk1">
    <w:name w:val="heading 1"/>
    <w:basedOn w:val="Normal"/>
    <w:next w:val="Normal"/>
    <w:link w:val="Balk1Char"/>
    <w:qFormat/>
    <w:rsid w:val="00882D38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Paragraph1">
    <w:name w:val="List Paragraph1"/>
    <w:basedOn w:val="Normal"/>
    <w:rsid w:val="00882D38"/>
    <w:pPr>
      <w:spacing w:after="0" w:line="240" w:lineRule="auto"/>
      <w:ind w:left="720"/>
    </w:pPr>
    <w:rPr>
      <w:rFonts w:ascii="Times New Roman" w:eastAsia="SimSun" w:hAnsi="Times New Roman"/>
      <w:sz w:val="20"/>
      <w:szCs w:val="20"/>
      <w:lang w:eastAsia="tr-TR"/>
    </w:rPr>
  </w:style>
  <w:style w:type="character" w:customStyle="1" w:styleId="Balk1Char">
    <w:name w:val="Başlık 1 Char"/>
    <w:basedOn w:val="VarsaylanParagrafYazTipi"/>
    <w:link w:val="Balk1"/>
    <w:rsid w:val="00882D38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RenkliListe-Vurgu11">
    <w:name w:val="Renkli Liste - Vurgu 11"/>
    <w:basedOn w:val="Normal"/>
    <w:uiPriority w:val="34"/>
    <w:qFormat/>
    <w:rsid w:val="00882D38"/>
    <w:pPr>
      <w:ind w:left="720"/>
      <w:contextualSpacing/>
    </w:pPr>
  </w:style>
  <w:style w:type="numbering" w:customStyle="1" w:styleId="ListeYok1">
    <w:name w:val="Liste Yok1"/>
    <w:next w:val="ListeYok"/>
    <w:uiPriority w:val="99"/>
    <w:semiHidden/>
    <w:unhideWhenUsed/>
    <w:rsid w:val="009B7EB2"/>
  </w:style>
  <w:style w:type="paragraph" w:styleId="ListeParagraf">
    <w:name w:val="List Paragraph"/>
    <w:basedOn w:val="Normal"/>
    <w:uiPriority w:val="34"/>
    <w:qFormat/>
    <w:rsid w:val="007963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B82307-8A55-4F58-A959-FB655EE82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927</Words>
  <Characters>16690</Characters>
  <Application>Microsoft Office Word</Application>
  <DocSecurity>0</DocSecurity>
  <Lines>139</Lines>
  <Paragraphs>3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19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naldinho424</cp:lastModifiedBy>
  <cp:revision>2</cp:revision>
  <dcterms:created xsi:type="dcterms:W3CDTF">2019-10-29T19:24:00Z</dcterms:created>
  <dcterms:modified xsi:type="dcterms:W3CDTF">2019-10-29T19:24:00Z</dcterms:modified>
</cp:coreProperties>
</file>